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A32E3B" w14:textId="31C67738" w:rsidR="003A48C6" w:rsidRPr="00ED229C" w:rsidRDefault="001D1D2A" w:rsidP="00ED229C">
      <w:pPr>
        <w:spacing w:line="276" w:lineRule="auto"/>
        <w:ind w:left="-426" w:right="-283"/>
        <w:jc w:val="center"/>
        <w:rPr>
          <w:rFonts w:ascii="Tahoma" w:hAnsi="Tahoma" w:cs="Tahoma"/>
          <w:b/>
          <w:bCs/>
          <w:color w:val="000000" w:themeColor="text1"/>
          <w:sz w:val="24"/>
          <w:szCs w:val="24"/>
        </w:rPr>
      </w:pPr>
      <w:r w:rsidRPr="00ED229C">
        <w:rPr>
          <w:rFonts w:ascii="Tahoma" w:hAnsi="Tahoma" w:cs="Tahoma"/>
          <w:b/>
          <w:bCs/>
          <w:color w:val="000000" w:themeColor="text1"/>
          <w:sz w:val="24"/>
          <w:szCs w:val="24"/>
        </w:rPr>
        <w:t>WNIOSEK O ZALICZENIE PRAKTYKI NA PODSTAWIE</w:t>
      </w:r>
    </w:p>
    <w:p w14:paraId="283ED588" w14:textId="514B2D7F" w:rsidR="00AE1FB8" w:rsidRPr="00ED229C" w:rsidRDefault="001D1D2A" w:rsidP="00ED229C">
      <w:pPr>
        <w:spacing w:line="276" w:lineRule="auto"/>
        <w:ind w:left="-426" w:right="-283"/>
        <w:jc w:val="center"/>
        <w:rPr>
          <w:rFonts w:ascii="Tahoma" w:hAnsi="Tahoma" w:cs="Tahoma"/>
          <w:b/>
          <w:bCs/>
          <w:color w:val="000000" w:themeColor="text1"/>
          <w:sz w:val="20"/>
        </w:rPr>
      </w:pPr>
      <w:r w:rsidRPr="00ED229C">
        <w:rPr>
          <w:rFonts w:ascii="Tahoma" w:hAnsi="Tahoma" w:cs="Tahoma"/>
          <w:b/>
          <w:bCs/>
          <w:color w:val="000000" w:themeColor="text1"/>
          <w:sz w:val="24"/>
          <w:szCs w:val="24"/>
        </w:rPr>
        <w:t>ZAŚWIADCZENIA O ZATRUDNIENIU/PROWADZENI</w:t>
      </w:r>
      <w:r w:rsidR="00F60F14">
        <w:rPr>
          <w:rFonts w:ascii="Tahoma" w:hAnsi="Tahoma" w:cs="Tahoma"/>
          <w:b/>
          <w:bCs/>
          <w:color w:val="000000" w:themeColor="text1"/>
          <w:sz w:val="24"/>
          <w:szCs w:val="24"/>
        </w:rPr>
        <w:t>A</w:t>
      </w:r>
      <w:r w:rsidRPr="00ED229C">
        <w:rPr>
          <w:rFonts w:ascii="Tahoma" w:hAnsi="Tahoma" w:cs="Tahoma"/>
          <w:b/>
          <w:bCs/>
          <w:color w:val="000000" w:themeColor="text1"/>
          <w:sz w:val="24"/>
          <w:szCs w:val="24"/>
        </w:rPr>
        <w:t xml:space="preserve"> DZIAŁALNOŚCI GOSPODARCZEJ/ PODEJMOWANI</w:t>
      </w:r>
      <w:r w:rsidR="00F60F14">
        <w:rPr>
          <w:rFonts w:ascii="Tahoma" w:hAnsi="Tahoma" w:cs="Tahoma"/>
          <w:b/>
          <w:bCs/>
          <w:color w:val="000000" w:themeColor="text1"/>
          <w:sz w:val="24"/>
          <w:szCs w:val="24"/>
        </w:rPr>
        <w:t>A</w:t>
      </w:r>
      <w:r w:rsidRPr="00ED229C">
        <w:rPr>
          <w:rFonts w:ascii="Tahoma" w:hAnsi="Tahoma" w:cs="Tahoma"/>
          <w:b/>
          <w:bCs/>
          <w:color w:val="000000" w:themeColor="text1"/>
          <w:sz w:val="24"/>
          <w:szCs w:val="24"/>
        </w:rPr>
        <w:t xml:space="preserve"> INNYCH FORM </w:t>
      </w:r>
      <w:r w:rsidR="006E2EBD" w:rsidRPr="00ED229C">
        <w:rPr>
          <w:rFonts w:ascii="Tahoma" w:hAnsi="Tahoma" w:cs="Tahoma"/>
          <w:b/>
          <w:bCs/>
          <w:color w:val="000000" w:themeColor="text1"/>
          <w:sz w:val="24"/>
          <w:szCs w:val="24"/>
        </w:rPr>
        <w:t xml:space="preserve">AKTYWNOŚCI </w:t>
      </w:r>
      <w:r w:rsidR="00E71CE2" w:rsidRPr="00ED229C">
        <w:rPr>
          <w:rFonts w:ascii="Tahoma" w:hAnsi="Tahoma" w:cs="Tahoma"/>
          <w:b/>
          <w:bCs/>
          <w:color w:val="000000" w:themeColor="text1"/>
          <w:sz w:val="24"/>
          <w:szCs w:val="24"/>
        </w:rPr>
        <w:t>ZAWODOWEJ</w:t>
      </w:r>
      <w:r w:rsidRPr="00ED229C">
        <w:rPr>
          <w:rFonts w:ascii="Tahoma" w:hAnsi="Tahoma" w:cs="Tahoma"/>
          <w:b/>
          <w:bCs/>
          <w:color w:val="000000" w:themeColor="text1"/>
          <w:sz w:val="24"/>
          <w:szCs w:val="24"/>
        </w:rPr>
        <w:t>*</w:t>
      </w:r>
    </w:p>
    <w:p w14:paraId="1D555E61" w14:textId="77777777" w:rsidR="005E5443" w:rsidRDefault="005E5443" w:rsidP="005E5443">
      <w:pPr>
        <w:tabs>
          <w:tab w:val="left" w:leader="dot" w:pos="8931"/>
        </w:tabs>
        <w:spacing w:line="276" w:lineRule="auto"/>
        <w:rPr>
          <w:rFonts w:ascii="Tahoma" w:hAnsi="Tahoma" w:cs="Tahoma"/>
          <w:b/>
          <w:bCs/>
          <w:color w:val="000000" w:themeColor="text1"/>
          <w:sz w:val="20"/>
        </w:rPr>
      </w:pPr>
    </w:p>
    <w:tbl>
      <w:tblPr>
        <w:tblStyle w:val="Tabela-Siatka"/>
        <w:tblW w:w="9918" w:type="dxa"/>
        <w:tblLook w:val="04A0" w:firstRow="1" w:lastRow="0" w:firstColumn="1" w:lastColumn="0" w:noHBand="0" w:noVBand="1"/>
      </w:tblPr>
      <w:tblGrid>
        <w:gridCol w:w="2830"/>
        <w:gridCol w:w="7088"/>
      </w:tblGrid>
      <w:tr w:rsidR="002425B7" w14:paraId="684F099E" w14:textId="77777777" w:rsidTr="002425B7">
        <w:tc>
          <w:tcPr>
            <w:tcW w:w="2830" w:type="dxa"/>
          </w:tcPr>
          <w:p w14:paraId="528381DC" w14:textId="60C1E36A" w:rsidR="002425B7" w:rsidRPr="002425B7" w:rsidRDefault="002425B7" w:rsidP="002425B7">
            <w:pPr>
              <w:tabs>
                <w:tab w:val="left" w:leader="dot" w:pos="8931"/>
              </w:tabs>
              <w:spacing w:before="60" w:after="60" w:line="276" w:lineRule="auto"/>
              <w:rPr>
                <w:rFonts w:ascii="Tahoma" w:hAnsi="Tahoma" w:cs="Tahoma"/>
                <w:color w:val="000000" w:themeColor="text1"/>
                <w:sz w:val="20"/>
              </w:rPr>
            </w:pPr>
            <w:r w:rsidRPr="002425B7">
              <w:rPr>
                <w:rFonts w:ascii="Tahoma" w:hAnsi="Tahoma" w:cs="Tahoma"/>
                <w:color w:val="000000" w:themeColor="text1"/>
                <w:sz w:val="20"/>
              </w:rPr>
              <w:t>Imię i nazwisko Uczelnianego Opiekuna Praktyk</w:t>
            </w:r>
          </w:p>
        </w:tc>
        <w:tc>
          <w:tcPr>
            <w:tcW w:w="7088" w:type="dxa"/>
          </w:tcPr>
          <w:p w14:paraId="1A19BC07" w14:textId="77777777" w:rsidR="002425B7" w:rsidRDefault="002425B7" w:rsidP="002425B7">
            <w:pPr>
              <w:tabs>
                <w:tab w:val="left" w:leader="dot" w:pos="8931"/>
              </w:tabs>
              <w:spacing w:before="60" w:after="60" w:line="276" w:lineRule="auto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2425B7" w14:paraId="5BB15935" w14:textId="77777777" w:rsidTr="002425B7">
        <w:tc>
          <w:tcPr>
            <w:tcW w:w="2830" w:type="dxa"/>
          </w:tcPr>
          <w:p w14:paraId="3B30F1A1" w14:textId="3B8544FD" w:rsidR="002425B7" w:rsidRPr="002425B7" w:rsidRDefault="002425B7" w:rsidP="002425B7">
            <w:pPr>
              <w:tabs>
                <w:tab w:val="left" w:leader="dot" w:pos="8931"/>
              </w:tabs>
              <w:spacing w:before="60" w:after="60" w:line="276" w:lineRule="auto"/>
              <w:rPr>
                <w:rFonts w:ascii="Tahoma" w:hAnsi="Tahoma" w:cs="Tahoma"/>
                <w:color w:val="000000" w:themeColor="text1"/>
                <w:sz w:val="20"/>
              </w:rPr>
            </w:pPr>
            <w:r w:rsidRPr="002425B7">
              <w:rPr>
                <w:rFonts w:ascii="Tahoma" w:hAnsi="Tahoma" w:cs="Tahoma"/>
                <w:color w:val="000000" w:themeColor="text1"/>
                <w:sz w:val="20"/>
              </w:rPr>
              <w:t>Imię i nazwisko studenta/ki</w:t>
            </w:r>
          </w:p>
        </w:tc>
        <w:tc>
          <w:tcPr>
            <w:tcW w:w="7088" w:type="dxa"/>
          </w:tcPr>
          <w:p w14:paraId="5FB2714C" w14:textId="77777777" w:rsidR="002425B7" w:rsidRDefault="002425B7" w:rsidP="002425B7">
            <w:pPr>
              <w:tabs>
                <w:tab w:val="left" w:leader="dot" w:pos="8931"/>
              </w:tabs>
              <w:spacing w:before="60" w:after="60" w:line="276" w:lineRule="auto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2425B7" w14:paraId="6D503FCA" w14:textId="77777777" w:rsidTr="002425B7">
        <w:tc>
          <w:tcPr>
            <w:tcW w:w="2830" w:type="dxa"/>
          </w:tcPr>
          <w:p w14:paraId="3DB835F9" w14:textId="45E791BE" w:rsidR="002425B7" w:rsidRPr="002425B7" w:rsidRDefault="002425B7" w:rsidP="002425B7">
            <w:pPr>
              <w:tabs>
                <w:tab w:val="left" w:leader="dot" w:pos="8931"/>
              </w:tabs>
              <w:spacing w:before="60" w:after="60" w:line="276" w:lineRule="auto"/>
              <w:rPr>
                <w:rFonts w:ascii="Tahoma" w:hAnsi="Tahoma" w:cs="Tahoma"/>
                <w:color w:val="000000" w:themeColor="text1"/>
                <w:sz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</w:rPr>
              <w:t>Numer albumu</w:t>
            </w:r>
          </w:p>
        </w:tc>
        <w:tc>
          <w:tcPr>
            <w:tcW w:w="7088" w:type="dxa"/>
          </w:tcPr>
          <w:p w14:paraId="5EFB64A0" w14:textId="77777777" w:rsidR="002425B7" w:rsidRDefault="002425B7" w:rsidP="002425B7">
            <w:pPr>
              <w:tabs>
                <w:tab w:val="left" w:leader="dot" w:pos="8931"/>
              </w:tabs>
              <w:spacing w:before="60" w:after="60" w:line="276" w:lineRule="auto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2425B7" w14:paraId="35579BE8" w14:textId="77777777" w:rsidTr="002425B7">
        <w:tc>
          <w:tcPr>
            <w:tcW w:w="2830" w:type="dxa"/>
          </w:tcPr>
          <w:p w14:paraId="3AAC1747" w14:textId="7B2E736F" w:rsidR="002425B7" w:rsidRPr="002425B7" w:rsidRDefault="002425B7" w:rsidP="002425B7">
            <w:pPr>
              <w:tabs>
                <w:tab w:val="left" w:leader="dot" w:pos="8931"/>
              </w:tabs>
              <w:spacing w:before="60" w:after="60" w:line="276" w:lineRule="auto"/>
              <w:rPr>
                <w:rFonts w:ascii="Tahoma" w:hAnsi="Tahoma" w:cs="Tahoma"/>
                <w:color w:val="000000" w:themeColor="text1"/>
                <w:sz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</w:rPr>
              <w:t>Telefon</w:t>
            </w:r>
          </w:p>
        </w:tc>
        <w:tc>
          <w:tcPr>
            <w:tcW w:w="7088" w:type="dxa"/>
          </w:tcPr>
          <w:p w14:paraId="7705D209" w14:textId="77777777" w:rsidR="002425B7" w:rsidRDefault="002425B7" w:rsidP="002425B7">
            <w:pPr>
              <w:tabs>
                <w:tab w:val="left" w:leader="dot" w:pos="8931"/>
              </w:tabs>
              <w:spacing w:before="60" w:after="60" w:line="276" w:lineRule="auto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</w:tbl>
    <w:p w14:paraId="654CAFA7" w14:textId="77777777" w:rsidR="002425B7" w:rsidRPr="00ED229C" w:rsidRDefault="002425B7" w:rsidP="005E5443">
      <w:pPr>
        <w:tabs>
          <w:tab w:val="left" w:leader="dot" w:pos="8931"/>
        </w:tabs>
        <w:spacing w:line="276" w:lineRule="auto"/>
        <w:rPr>
          <w:rFonts w:ascii="Tahoma" w:hAnsi="Tahoma" w:cs="Tahoma"/>
          <w:b/>
          <w:bCs/>
          <w:color w:val="000000" w:themeColor="text1"/>
          <w:sz w:val="20"/>
        </w:rPr>
      </w:pPr>
    </w:p>
    <w:p w14:paraId="7DD0C39C" w14:textId="1AEF3138" w:rsidR="007C12E1" w:rsidRPr="00ED229C" w:rsidRDefault="00C540E2" w:rsidP="00576334">
      <w:pPr>
        <w:spacing w:line="276" w:lineRule="auto"/>
        <w:jc w:val="both"/>
        <w:rPr>
          <w:rFonts w:ascii="Tahoma" w:hAnsi="Tahoma" w:cs="Tahoma"/>
          <w:color w:val="000000" w:themeColor="text1"/>
          <w:sz w:val="20"/>
        </w:rPr>
      </w:pPr>
      <w:r>
        <w:rPr>
          <w:rFonts w:ascii="Tahoma" w:hAnsi="Tahoma" w:cs="Tahoma"/>
          <w:color w:val="000000" w:themeColor="text1"/>
          <w:sz w:val="20"/>
        </w:rPr>
        <w:t>Ja niżej podpisany, z</w:t>
      </w:r>
      <w:r w:rsidR="009417B0" w:rsidRPr="00ED229C">
        <w:rPr>
          <w:rFonts w:ascii="Tahoma" w:hAnsi="Tahoma" w:cs="Tahoma"/>
          <w:color w:val="000000" w:themeColor="text1"/>
          <w:sz w:val="20"/>
        </w:rPr>
        <w:t xml:space="preserve">wracam się z prośbą o zaliczenie </w:t>
      </w:r>
      <w:r w:rsidR="00202CED" w:rsidRPr="00ED229C">
        <w:rPr>
          <w:rFonts w:ascii="Tahoma" w:hAnsi="Tahoma" w:cs="Tahoma"/>
          <w:color w:val="000000" w:themeColor="text1"/>
          <w:sz w:val="20"/>
        </w:rPr>
        <w:t>p</w:t>
      </w:r>
      <w:r w:rsidR="009417B0" w:rsidRPr="00ED229C">
        <w:rPr>
          <w:rFonts w:ascii="Tahoma" w:hAnsi="Tahoma" w:cs="Tahoma"/>
          <w:color w:val="000000" w:themeColor="text1"/>
          <w:sz w:val="20"/>
        </w:rPr>
        <w:t>raktyki</w:t>
      </w:r>
    </w:p>
    <w:tbl>
      <w:tblPr>
        <w:tblStyle w:val="Tabela-Siatka"/>
        <w:tblW w:w="9918" w:type="dxa"/>
        <w:tblLook w:val="04A0" w:firstRow="1" w:lastRow="0" w:firstColumn="1" w:lastColumn="0" w:noHBand="0" w:noVBand="1"/>
      </w:tblPr>
      <w:tblGrid>
        <w:gridCol w:w="2830"/>
        <w:gridCol w:w="7088"/>
      </w:tblGrid>
      <w:tr w:rsidR="007C12E1" w:rsidRPr="00ED229C" w14:paraId="16C641F2" w14:textId="77777777" w:rsidTr="00ED229C">
        <w:tc>
          <w:tcPr>
            <w:tcW w:w="2830" w:type="dxa"/>
          </w:tcPr>
          <w:p w14:paraId="547F4209" w14:textId="347C4336" w:rsidR="00EE0BED" w:rsidRPr="00ED229C" w:rsidRDefault="007C12E1" w:rsidP="00ED229C">
            <w:pPr>
              <w:spacing w:before="120" w:after="12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Nazwa praktyki</w:t>
            </w:r>
          </w:p>
        </w:tc>
        <w:tc>
          <w:tcPr>
            <w:tcW w:w="7088" w:type="dxa"/>
          </w:tcPr>
          <w:p w14:paraId="31153CB2" w14:textId="79DB120A" w:rsidR="007C12E1" w:rsidRPr="00ED229C" w:rsidRDefault="007C12E1" w:rsidP="00ED229C">
            <w:pPr>
              <w:spacing w:before="120" w:after="12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</w:p>
        </w:tc>
      </w:tr>
      <w:tr w:rsidR="007C12E1" w:rsidRPr="00ED229C" w14:paraId="6D98D4D9" w14:textId="77777777" w:rsidTr="00ED229C">
        <w:tc>
          <w:tcPr>
            <w:tcW w:w="2830" w:type="dxa"/>
          </w:tcPr>
          <w:p w14:paraId="53AF17DD" w14:textId="73C5CDDB" w:rsidR="007C12E1" w:rsidRPr="00ED229C" w:rsidRDefault="00947FF8" w:rsidP="00ED229C">
            <w:pPr>
              <w:spacing w:before="120" w:after="120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na semestrze</w:t>
            </w:r>
            <w:r w:rsidR="00EE0BED">
              <w:rPr>
                <w:rFonts w:ascii="Tahoma" w:hAnsi="Tahoma" w:cs="Tahoma"/>
                <w:color w:val="000000" w:themeColor="text1"/>
                <w:sz w:val="20"/>
              </w:rPr>
              <w:br/>
            </w:r>
            <w:r w:rsidR="0093765A" w:rsidRPr="00ED229C">
              <w:rPr>
                <w:rFonts w:ascii="Tahoma" w:hAnsi="Tahoma" w:cs="Tahoma"/>
                <w:color w:val="000000" w:themeColor="text1"/>
                <w:sz w:val="20"/>
              </w:rPr>
              <w:t>(numer semestru</w:t>
            </w:r>
            <w:r w:rsidR="00D06AF1" w:rsidRPr="00ED229C">
              <w:rPr>
                <w:rFonts w:ascii="Tahoma" w:hAnsi="Tahoma" w:cs="Tahoma"/>
                <w:color w:val="000000" w:themeColor="text1"/>
                <w:sz w:val="20"/>
              </w:rPr>
              <w:t>)</w:t>
            </w:r>
          </w:p>
        </w:tc>
        <w:tc>
          <w:tcPr>
            <w:tcW w:w="7088" w:type="dxa"/>
          </w:tcPr>
          <w:p w14:paraId="7F334988" w14:textId="77777777" w:rsidR="007C12E1" w:rsidRPr="00ED229C" w:rsidRDefault="007C12E1" w:rsidP="00ED229C">
            <w:pPr>
              <w:spacing w:before="120" w:after="12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</w:p>
        </w:tc>
      </w:tr>
      <w:tr w:rsidR="008B5C86" w:rsidRPr="00ED229C" w14:paraId="77D79B36" w14:textId="77777777" w:rsidTr="00ED229C">
        <w:tc>
          <w:tcPr>
            <w:tcW w:w="2830" w:type="dxa"/>
          </w:tcPr>
          <w:p w14:paraId="3055B28B" w14:textId="527C5D34" w:rsidR="008B5C86" w:rsidRPr="00ED229C" w:rsidRDefault="008B5C86" w:rsidP="00ED229C">
            <w:pPr>
              <w:spacing w:before="120" w:after="12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Rok studiów</w:t>
            </w:r>
          </w:p>
        </w:tc>
        <w:tc>
          <w:tcPr>
            <w:tcW w:w="7088" w:type="dxa"/>
          </w:tcPr>
          <w:p w14:paraId="62AF3D82" w14:textId="77777777" w:rsidR="008B5C86" w:rsidRPr="00ED229C" w:rsidRDefault="008B5C86" w:rsidP="00ED229C">
            <w:pPr>
              <w:spacing w:before="120" w:after="12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</w:p>
        </w:tc>
      </w:tr>
      <w:tr w:rsidR="004B1C1A" w:rsidRPr="00ED229C" w14:paraId="007A6CB2" w14:textId="77777777" w:rsidTr="00ED229C">
        <w:tc>
          <w:tcPr>
            <w:tcW w:w="2830" w:type="dxa"/>
          </w:tcPr>
          <w:p w14:paraId="2EBBC369" w14:textId="0E0201A4" w:rsidR="004B1C1A" w:rsidRPr="00ED229C" w:rsidRDefault="004B1C1A" w:rsidP="00ED229C">
            <w:pPr>
              <w:spacing w:before="120" w:after="12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Kierunek studiów</w:t>
            </w:r>
          </w:p>
        </w:tc>
        <w:tc>
          <w:tcPr>
            <w:tcW w:w="7088" w:type="dxa"/>
          </w:tcPr>
          <w:p w14:paraId="74446F9A" w14:textId="77777777" w:rsidR="004B1C1A" w:rsidRPr="00ED229C" w:rsidRDefault="004B1C1A" w:rsidP="00ED229C">
            <w:pPr>
              <w:spacing w:before="120" w:after="12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</w:p>
        </w:tc>
      </w:tr>
      <w:tr w:rsidR="004B1C1A" w:rsidRPr="00ED229C" w14:paraId="4D83D5BD" w14:textId="77777777" w:rsidTr="00ED229C">
        <w:tc>
          <w:tcPr>
            <w:tcW w:w="2830" w:type="dxa"/>
          </w:tcPr>
          <w:p w14:paraId="36CC2B1C" w14:textId="4AED9934" w:rsidR="004B1C1A" w:rsidRPr="00ED229C" w:rsidRDefault="00F17BC7" w:rsidP="00576334">
            <w:pPr>
              <w:spacing w:line="276" w:lineRule="auto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Poziom studiów</w:t>
            </w:r>
          </w:p>
        </w:tc>
        <w:tc>
          <w:tcPr>
            <w:tcW w:w="7088" w:type="dxa"/>
          </w:tcPr>
          <w:p w14:paraId="519EA098" w14:textId="6F91832A" w:rsidR="004B1C1A" w:rsidRPr="00ED229C" w:rsidRDefault="00F17BC7" w:rsidP="00576334">
            <w:pPr>
              <w:spacing w:line="276" w:lineRule="auto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studia pierwszego stopnia</w:t>
            </w:r>
            <w:r w:rsidR="00EE0BED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/</w:t>
            </w:r>
            <w:r w:rsidR="00EE0BED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studia magisterskie/</w:t>
            </w:r>
            <w:r w:rsidR="00D00373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jednolite studia magisterskie*</w:t>
            </w:r>
          </w:p>
        </w:tc>
      </w:tr>
      <w:tr w:rsidR="00F17BC7" w:rsidRPr="00ED229C" w14:paraId="05C1E5B5" w14:textId="77777777" w:rsidTr="00ED229C">
        <w:tc>
          <w:tcPr>
            <w:tcW w:w="2830" w:type="dxa"/>
          </w:tcPr>
          <w:p w14:paraId="496EB216" w14:textId="57DC1433" w:rsidR="00F17BC7" w:rsidRPr="00ED229C" w:rsidRDefault="00766A21" w:rsidP="00576334">
            <w:pPr>
              <w:spacing w:line="276" w:lineRule="auto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Forma studiów</w:t>
            </w:r>
          </w:p>
        </w:tc>
        <w:tc>
          <w:tcPr>
            <w:tcW w:w="7088" w:type="dxa"/>
          </w:tcPr>
          <w:p w14:paraId="36B2D5D4" w14:textId="5C16409F" w:rsidR="00F17BC7" w:rsidRPr="00ED229C" w:rsidRDefault="00EE0BED" w:rsidP="00576334">
            <w:pPr>
              <w:spacing w:line="276" w:lineRule="auto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</w:rPr>
              <w:t>s</w:t>
            </w:r>
            <w:r w:rsidR="00766A21" w:rsidRPr="00ED229C">
              <w:rPr>
                <w:rFonts w:ascii="Tahoma" w:hAnsi="Tahoma" w:cs="Tahoma"/>
                <w:color w:val="000000" w:themeColor="text1"/>
                <w:sz w:val="20"/>
              </w:rPr>
              <w:t>tacjonarne</w:t>
            </w:r>
            <w:r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="00766A21" w:rsidRPr="00ED229C">
              <w:rPr>
                <w:rFonts w:ascii="Tahoma" w:hAnsi="Tahoma" w:cs="Tahoma"/>
                <w:color w:val="000000" w:themeColor="text1"/>
                <w:sz w:val="20"/>
              </w:rPr>
              <w:t>/</w:t>
            </w:r>
            <w:r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="00766A21" w:rsidRPr="00ED229C">
              <w:rPr>
                <w:rFonts w:ascii="Tahoma" w:hAnsi="Tahoma" w:cs="Tahoma"/>
                <w:color w:val="000000" w:themeColor="text1"/>
                <w:sz w:val="20"/>
              </w:rPr>
              <w:t>niestacjonarne</w:t>
            </w:r>
            <w:r w:rsidR="00A37CF8" w:rsidRPr="00ED229C">
              <w:rPr>
                <w:rFonts w:ascii="Tahoma" w:hAnsi="Tahoma" w:cs="Tahoma"/>
                <w:color w:val="000000" w:themeColor="text1"/>
                <w:sz w:val="20"/>
              </w:rPr>
              <w:t>*</w:t>
            </w:r>
          </w:p>
        </w:tc>
      </w:tr>
      <w:tr w:rsidR="00FB561A" w:rsidRPr="00ED229C" w14:paraId="4A8B97CB" w14:textId="77777777" w:rsidTr="00ED229C">
        <w:tc>
          <w:tcPr>
            <w:tcW w:w="2830" w:type="dxa"/>
          </w:tcPr>
          <w:p w14:paraId="56C7D969" w14:textId="0990029E" w:rsidR="00FB561A" w:rsidRPr="00ED229C" w:rsidRDefault="00FB561A" w:rsidP="00ED229C">
            <w:pPr>
              <w:spacing w:line="276" w:lineRule="auto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Liczba godzin dydaktycznych praktyki**</w:t>
            </w:r>
          </w:p>
        </w:tc>
        <w:tc>
          <w:tcPr>
            <w:tcW w:w="7088" w:type="dxa"/>
          </w:tcPr>
          <w:p w14:paraId="4BEC7D31" w14:textId="77777777" w:rsidR="00FB561A" w:rsidRPr="00ED229C" w:rsidRDefault="00FB561A" w:rsidP="00576334">
            <w:pPr>
              <w:spacing w:line="276" w:lineRule="auto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</w:p>
        </w:tc>
      </w:tr>
    </w:tbl>
    <w:p w14:paraId="7670220F" w14:textId="77777777" w:rsidR="007C12E1" w:rsidRPr="00ED229C" w:rsidRDefault="007C12E1" w:rsidP="00576334">
      <w:pPr>
        <w:spacing w:line="276" w:lineRule="auto"/>
        <w:jc w:val="both"/>
        <w:rPr>
          <w:rFonts w:ascii="Tahoma" w:hAnsi="Tahoma" w:cs="Tahoma"/>
          <w:color w:val="000000" w:themeColor="text1"/>
          <w:sz w:val="20"/>
        </w:rPr>
      </w:pPr>
    </w:p>
    <w:p w14:paraId="4765417F" w14:textId="68100023" w:rsidR="00086A9F" w:rsidRPr="00ED229C" w:rsidRDefault="008D79DD" w:rsidP="00576334">
      <w:pPr>
        <w:spacing w:line="276" w:lineRule="auto"/>
        <w:jc w:val="both"/>
        <w:rPr>
          <w:rFonts w:ascii="Tahoma" w:hAnsi="Tahoma" w:cs="Tahoma"/>
          <w:color w:val="000000" w:themeColor="text1"/>
          <w:sz w:val="20"/>
        </w:rPr>
      </w:pPr>
      <w:r w:rsidRPr="00ED229C">
        <w:rPr>
          <w:rFonts w:ascii="Tahoma" w:hAnsi="Tahoma" w:cs="Tahoma"/>
          <w:color w:val="000000" w:themeColor="text1"/>
          <w:sz w:val="20"/>
        </w:rPr>
        <w:t>zrealizowanej w:</w:t>
      </w:r>
    </w:p>
    <w:tbl>
      <w:tblPr>
        <w:tblStyle w:val="Tabela-Siatka"/>
        <w:tblW w:w="9918" w:type="dxa"/>
        <w:tblLook w:val="04A0" w:firstRow="1" w:lastRow="0" w:firstColumn="1" w:lastColumn="0" w:noHBand="0" w:noVBand="1"/>
      </w:tblPr>
      <w:tblGrid>
        <w:gridCol w:w="2830"/>
        <w:gridCol w:w="7088"/>
      </w:tblGrid>
      <w:tr w:rsidR="008D79DD" w:rsidRPr="00ED229C" w14:paraId="53B91AB4" w14:textId="77777777" w:rsidTr="00DF47B0">
        <w:tc>
          <w:tcPr>
            <w:tcW w:w="2830" w:type="dxa"/>
          </w:tcPr>
          <w:p w14:paraId="68237EB2" w14:textId="7D649E8E" w:rsidR="008D79DD" w:rsidRPr="00ED229C" w:rsidRDefault="008D79DD" w:rsidP="00ED229C">
            <w:pPr>
              <w:spacing w:before="120" w:after="12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Nazwa podmiotu</w:t>
            </w:r>
          </w:p>
        </w:tc>
        <w:tc>
          <w:tcPr>
            <w:tcW w:w="7088" w:type="dxa"/>
          </w:tcPr>
          <w:p w14:paraId="34C06395" w14:textId="77777777" w:rsidR="008D79DD" w:rsidRPr="00ED229C" w:rsidRDefault="008D79DD" w:rsidP="00ED229C">
            <w:pPr>
              <w:spacing w:before="120" w:after="12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</w:p>
        </w:tc>
      </w:tr>
      <w:tr w:rsidR="008D79DD" w:rsidRPr="00ED229C" w14:paraId="723DC8AA" w14:textId="77777777" w:rsidTr="00DF47B0">
        <w:tc>
          <w:tcPr>
            <w:tcW w:w="2830" w:type="dxa"/>
          </w:tcPr>
          <w:p w14:paraId="7F42417B" w14:textId="24930084" w:rsidR="008D79DD" w:rsidRPr="00ED229C" w:rsidRDefault="008D79DD" w:rsidP="00ED229C">
            <w:pPr>
              <w:spacing w:before="120" w:after="120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Adres podmiotu: ulica,</w:t>
            </w:r>
            <w:r w:rsidR="00EE0BED">
              <w:rPr>
                <w:rFonts w:ascii="Tahoma" w:hAnsi="Tahoma" w:cs="Tahoma"/>
                <w:color w:val="000000" w:themeColor="text1"/>
                <w:sz w:val="20"/>
              </w:rPr>
              <w:br/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numer domu, numer lokalu</w:t>
            </w:r>
          </w:p>
        </w:tc>
        <w:tc>
          <w:tcPr>
            <w:tcW w:w="7088" w:type="dxa"/>
          </w:tcPr>
          <w:p w14:paraId="2BD70093" w14:textId="77777777" w:rsidR="008D79DD" w:rsidRPr="00ED229C" w:rsidRDefault="008D79DD" w:rsidP="00ED229C">
            <w:pPr>
              <w:spacing w:before="120" w:after="12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</w:p>
        </w:tc>
      </w:tr>
      <w:tr w:rsidR="008D79DD" w:rsidRPr="00ED229C" w14:paraId="3DB40F0C" w14:textId="77777777" w:rsidTr="00DF47B0">
        <w:tc>
          <w:tcPr>
            <w:tcW w:w="2830" w:type="dxa"/>
          </w:tcPr>
          <w:p w14:paraId="4748039D" w14:textId="44D6A5AD" w:rsidR="008D79DD" w:rsidRPr="00ED229C" w:rsidRDefault="008D79DD" w:rsidP="00ED229C">
            <w:pPr>
              <w:spacing w:before="120" w:after="12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Kod pocztowy</w:t>
            </w:r>
          </w:p>
        </w:tc>
        <w:tc>
          <w:tcPr>
            <w:tcW w:w="7088" w:type="dxa"/>
          </w:tcPr>
          <w:p w14:paraId="30BF8091" w14:textId="77777777" w:rsidR="008D79DD" w:rsidRPr="00ED229C" w:rsidRDefault="008D79DD" w:rsidP="00ED229C">
            <w:pPr>
              <w:spacing w:before="120" w:after="12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</w:p>
        </w:tc>
      </w:tr>
      <w:tr w:rsidR="008D79DD" w:rsidRPr="00ED229C" w14:paraId="4087D443" w14:textId="77777777" w:rsidTr="00DF47B0">
        <w:tc>
          <w:tcPr>
            <w:tcW w:w="2830" w:type="dxa"/>
          </w:tcPr>
          <w:p w14:paraId="63368FB4" w14:textId="0D403DC2" w:rsidR="008D79DD" w:rsidRPr="00ED229C" w:rsidRDefault="008D79DD" w:rsidP="00ED229C">
            <w:pPr>
              <w:spacing w:before="120" w:after="12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Miejscowość</w:t>
            </w:r>
          </w:p>
        </w:tc>
        <w:tc>
          <w:tcPr>
            <w:tcW w:w="7088" w:type="dxa"/>
          </w:tcPr>
          <w:p w14:paraId="3F33C7E1" w14:textId="77777777" w:rsidR="008D79DD" w:rsidRPr="00ED229C" w:rsidRDefault="008D79DD" w:rsidP="00ED229C">
            <w:pPr>
              <w:spacing w:before="120" w:after="12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</w:p>
        </w:tc>
      </w:tr>
      <w:tr w:rsidR="008D79DD" w:rsidRPr="00ED229C" w14:paraId="453E2D53" w14:textId="77777777" w:rsidTr="00DF47B0">
        <w:tc>
          <w:tcPr>
            <w:tcW w:w="2830" w:type="dxa"/>
          </w:tcPr>
          <w:p w14:paraId="4A1DA216" w14:textId="3216D549" w:rsidR="008D79DD" w:rsidRPr="00ED229C" w:rsidRDefault="008D79DD" w:rsidP="00ED229C">
            <w:pPr>
              <w:spacing w:before="120" w:after="12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NIP:</w:t>
            </w:r>
          </w:p>
        </w:tc>
        <w:tc>
          <w:tcPr>
            <w:tcW w:w="7088" w:type="dxa"/>
          </w:tcPr>
          <w:p w14:paraId="6DDFFEC8" w14:textId="77777777" w:rsidR="008D79DD" w:rsidRPr="00ED229C" w:rsidRDefault="008D79DD" w:rsidP="00ED229C">
            <w:pPr>
              <w:spacing w:before="120" w:after="12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</w:p>
        </w:tc>
      </w:tr>
    </w:tbl>
    <w:p w14:paraId="57D932D1" w14:textId="77777777" w:rsidR="00EE0BED" w:rsidRPr="00ED229C" w:rsidRDefault="00EE0BED" w:rsidP="00576334">
      <w:pPr>
        <w:spacing w:line="276" w:lineRule="auto"/>
        <w:jc w:val="both"/>
        <w:rPr>
          <w:rFonts w:ascii="Tahoma" w:hAnsi="Tahoma" w:cs="Tahoma"/>
          <w:color w:val="000000" w:themeColor="text1"/>
          <w:sz w:val="20"/>
        </w:rPr>
      </w:pPr>
    </w:p>
    <w:p w14:paraId="7990D392" w14:textId="373CC403" w:rsidR="00ED32D9" w:rsidRPr="00ED229C" w:rsidRDefault="009417B0" w:rsidP="00576334">
      <w:pPr>
        <w:spacing w:line="276" w:lineRule="auto"/>
        <w:jc w:val="both"/>
        <w:rPr>
          <w:rFonts w:ascii="Tahoma" w:hAnsi="Tahoma" w:cs="Tahoma"/>
          <w:color w:val="000000" w:themeColor="text1"/>
          <w:sz w:val="20"/>
        </w:rPr>
      </w:pPr>
      <w:r w:rsidRPr="00ED229C">
        <w:rPr>
          <w:rFonts w:ascii="Tahoma" w:hAnsi="Tahoma" w:cs="Tahoma"/>
          <w:color w:val="000000" w:themeColor="text1"/>
          <w:sz w:val="20"/>
        </w:rPr>
        <w:t>w formie</w:t>
      </w:r>
      <w:r w:rsidR="005904A0" w:rsidRPr="00ED229C">
        <w:rPr>
          <w:rFonts w:ascii="Tahoma" w:hAnsi="Tahoma" w:cs="Tahoma"/>
          <w:color w:val="000000" w:themeColor="text1"/>
          <w:sz w:val="20"/>
        </w:rPr>
        <w:t xml:space="preserve"> następującej aktywności</w:t>
      </w:r>
      <w:r w:rsidR="00686330" w:rsidRPr="00ED229C">
        <w:rPr>
          <w:rFonts w:ascii="Tahoma" w:hAnsi="Tahoma" w:cs="Tahoma"/>
          <w:color w:val="000000" w:themeColor="text1"/>
          <w:sz w:val="20"/>
        </w:rPr>
        <w:t>*****</w:t>
      </w:r>
      <w:r w:rsidRPr="00ED229C">
        <w:rPr>
          <w:rFonts w:ascii="Tahoma" w:hAnsi="Tahoma" w:cs="Tahoma"/>
          <w:color w:val="000000" w:themeColor="text1"/>
          <w:sz w:val="20"/>
        </w:rPr>
        <w:t xml:space="preserve">: </w:t>
      </w:r>
    </w:p>
    <w:p w14:paraId="1FCC8BA0" w14:textId="0F0612CF" w:rsidR="00ED32D9" w:rsidRPr="00ED229C" w:rsidRDefault="00000000" w:rsidP="00576334">
      <w:pPr>
        <w:spacing w:line="276" w:lineRule="auto"/>
        <w:jc w:val="both"/>
        <w:rPr>
          <w:rFonts w:ascii="Tahoma" w:hAnsi="Tahoma" w:cs="Tahoma"/>
          <w:color w:val="000000" w:themeColor="text1"/>
          <w:sz w:val="20"/>
        </w:rPr>
      </w:pPr>
      <w:sdt>
        <w:sdtPr>
          <w:rPr>
            <w:rFonts w:ascii="Tahoma" w:hAnsi="Tahoma" w:cs="Tahoma"/>
            <w:color w:val="000000" w:themeColor="text1"/>
            <w:sz w:val="20"/>
          </w:rPr>
          <w:id w:val="-18784683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04B90" w:rsidRPr="00ED229C">
            <w:rPr>
              <w:rFonts w:ascii="Segoe UI Symbol" w:eastAsia="MS Gothic" w:hAnsi="Segoe UI Symbol" w:cs="Segoe UI Symbol"/>
              <w:color w:val="000000" w:themeColor="text1"/>
              <w:sz w:val="20"/>
            </w:rPr>
            <w:t>☐</w:t>
          </w:r>
        </w:sdtContent>
      </w:sdt>
      <w:r w:rsidR="00441278" w:rsidRPr="00ED229C">
        <w:rPr>
          <w:rFonts w:ascii="Tahoma" w:hAnsi="Tahoma" w:cs="Tahoma"/>
          <w:color w:val="000000" w:themeColor="text1"/>
          <w:sz w:val="20"/>
        </w:rPr>
        <w:t xml:space="preserve"> </w:t>
      </w:r>
      <w:r w:rsidR="009417B0" w:rsidRPr="00ED229C">
        <w:rPr>
          <w:rFonts w:ascii="Tahoma" w:hAnsi="Tahoma" w:cs="Tahoma"/>
          <w:color w:val="000000" w:themeColor="text1"/>
          <w:sz w:val="20"/>
        </w:rPr>
        <w:t>zatrudnienia na podstawie umowy o pracę na czas nieokreślony</w:t>
      </w:r>
      <w:r w:rsidR="002425B7">
        <w:rPr>
          <w:rFonts w:ascii="Tahoma" w:hAnsi="Tahoma" w:cs="Tahoma"/>
          <w:color w:val="000000" w:themeColor="text1"/>
          <w:sz w:val="20"/>
        </w:rPr>
        <w:t>/określony*</w:t>
      </w:r>
    </w:p>
    <w:p w14:paraId="4C956ED3" w14:textId="04B5B2CD" w:rsidR="00ED32D9" w:rsidRPr="00ED229C" w:rsidRDefault="00000000" w:rsidP="00576334">
      <w:pPr>
        <w:spacing w:line="276" w:lineRule="auto"/>
        <w:jc w:val="both"/>
        <w:rPr>
          <w:rFonts w:ascii="Tahoma" w:hAnsi="Tahoma" w:cs="Tahoma"/>
          <w:color w:val="000000" w:themeColor="text1"/>
          <w:sz w:val="20"/>
        </w:rPr>
      </w:pPr>
      <w:sdt>
        <w:sdtPr>
          <w:rPr>
            <w:rFonts w:ascii="Tahoma" w:hAnsi="Tahoma" w:cs="Tahoma"/>
            <w:color w:val="000000" w:themeColor="text1"/>
            <w:sz w:val="20"/>
          </w:rPr>
          <w:id w:val="10136571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41278" w:rsidRPr="00EE0BED">
            <w:rPr>
              <w:rFonts w:ascii="Segoe UI Symbol" w:eastAsia="MS Gothic" w:hAnsi="Segoe UI Symbol" w:cs="Segoe UI Symbol"/>
              <w:color w:val="000000" w:themeColor="text1"/>
              <w:sz w:val="20"/>
            </w:rPr>
            <w:t>☐</w:t>
          </w:r>
        </w:sdtContent>
      </w:sdt>
      <w:r w:rsidR="00441278" w:rsidRPr="00ED229C">
        <w:rPr>
          <w:rFonts w:ascii="Tahoma" w:hAnsi="Tahoma" w:cs="Tahoma"/>
          <w:color w:val="000000" w:themeColor="text1"/>
          <w:sz w:val="20"/>
        </w:rPr>
        <w:t xml:space="preserve"> </w:t>
      </w:r>
      <w:r w:rsidR="009417B0" w:rsidRPr="00ED229C">
        <w:rPr>
          <w:rFonts w:ascii="Tahoma" w:hAnsi="Tahoma" w:cs="Tahoma"/>
          <w:color w:val="000000" w:themeColor="text1"/>
          <w:sz w:val="20"/>
        </w:rPr>
        <w:t xml:space="preserve">zatrudnienia na podstawie umowy cywilno-prawnej </w:t>
      </w:r>
      <w:r w:rsidR="008D79DD" w:rsidRPr="00ED229C">
        <w:rPr>
          <w:rFonts w:ascii="Tahoma" w:hAnsi="Tahoma" w:cs="Tahoma"/>
          <w:color w:val="000000" w:themeColor="text1"/>
          <w:sz w:val="20"/>
        </w:rPr>
        <w:t>(umowa zlecenia, umowa o dzieło)</w:t>
      </w:r>
    </w:p>
    <w:p w14:paraId="673149C2" w14:textId="4DEF884A" w:rsidR="00D1639E" w:rsidRPr="00ED229C" w:rsidRDefault="00000000" w:rsidP="00D1639E">
      <w:pPr>
        <w:spacing w:line="276" w:lineRule="auto"/>
        <w:jc w:val="both"/>
        <w:rPr>
          <w:rFonts w:ascii="Tahoma" w:hAnsi="Tahoma" w:cs="Tahoma"/>
          <w:color w:val="000000" w:themeColor="text1"/>
          <w:sz w:val="20"/>
        </w:rPr>
      </w:pPr>
      <w:sdt>
        <w:sdtPr>
          <w:rPr>
            <w:rFonts w:ascii="Tahoma" w:hAnsi="Tahoma" w:cs="Tahoma"/>
            <w:color w:val="000000" w:themeColor="text1"/>
            <w:sz w:val="20"/>
          </w:rPr>
          <w:id w:val="-18086995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41278" w:rsidRPr="00EE0BED">
            <w:rPr>
              <w:rFonts w:ascii="Segoe UI Symbol" w:eastAsia="MS Gothic" w:hAnsi="Segoe UI Symbol" w:cs="Segoe UI Symbol"/>
              <w:color w:val="000000" w:themeColor="text1"/>
              <w:sz w:val="20"/>
            </w:rPr>
            <w:t>☐</w:t>
          </w:r>
        </w:sdtContent>
      </w:sdt>
      <w:r w:rsidR="009417B0" w:rsidRPr="00ED229C">
        <w:rPr>
          <w:rFonts w:ascii="Tahoma" w:hAnsi="Tahoma" w:cs="Tahoma"/>
          <w:color w:val="000000" w:themeColor="text1"/>
          <w:sz w:val="20"/>
        </w:rPr>
        <w:t xml:space="preserve"> prowadzenia samodzielnej działalności gospodarczej</w:t>
      </w:r>
    </w:p>
    <w:p w14:paraId="7025B863" w14:textId="0F892BA2" w:rsidR="00D1639E" w:rsidRPr="00ED229C" w:rsidRDefault="00D1639E" w:rsidP="00D1639E">
      <w:pPr>
        <w:spacing w:line="276" w:lineRule="auto"/>
        <w:jc w:val="both"/>
        <w:rPr>
          <w:rFonts w:ascii="Tahoma" w:hAnsi="Tahoma" w:cs="Tahoma"/>
          <w:color w:val="000000" w:themeColor="text1"/>
          <w:sz w:val="20"/>
        </w:rPr>
      </w:pPr>
      <w:r w:rsidRPr="00EE0BED">
        <w:rPr>
          <w:rFonts w:ascii="Segoe UI Symbol" w:eastAsia="MS Gothic" w:hAnsi="Segoe UI Symbol" w:cs="Segoe UI Symbol"/>
          <w:color w:val="000000" w:themeColor="text1"/>
          <w:sz w:val="20"/>
        </w:rPr>
        <w:t>☐</w:t>
      </w:r>
      <w:r w:rsidRPr="00ED229C">
        <w:rPr>
          <w:rFonts w:ascii="Tahoma" w:hAnsi="Tahoma" w:cs="Tahoma"/>
          <w:color w:val="000000" w:themeColor="text1"/>
          <w:sz w:val="20"/>
        </w:rPr>
        <w:t xml:space="preserve"> stażu</w:t>
      </w:r>
    </w:p>
    <w:p w14:paraId="41109E26" w14:textId="30927956" w:rsidR="00ED32D9" w:rsidRPr="00ED229C" w:rsidRDefault="00000000" w:rsidP="00576334">
      <w:pPr>
        <w:spacing w:line="276" w:lineRule="auto"/>
        <w:jc w:val="both"/>
        <w:rPr>
          <w:rFonts w:ascii="Tahoma" w:hAnsi="Tahoma" w:cs="Tahoma"/>
          <w:color w:val="000000" w:themeColor="text1"/>
          <w:sz w:val="20"/>
        </w:rPr>
      </w:pPr>
      <w:sdt>
        <w:sdtPr>
          <w:rPr>
            <w:rFonts w:ascii="Tahoma" w:hAnsi="Tahoma" w:cs="Tahoma"/>
            <w:color w:val="000000" w:themeColor="text1"/>
            <w:sz w:val="20"/>
          </w:rPr>
          <w:id w:val="511251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80A91" w:rsidRPr="00EE0BED">
            <w:rPr>
              <w:rFonts w:ascii="Segoe UI Symbol" w:eastAsia="MS Gothic" w:hAnsi="Segoe UI Symbol" w:cs="Segoe UI Symbol"/>
              <w:color w:val="000000" w:themeColor="text1"/>
              <w:sz w:val="20"/>
            </w:rPr>
            <w:t>☐</w:t>
          </w:r>
        </w:sdtContent>
      </w:sdt>
      <w:r w:rsidR="00A80A91" w:rsidRPr="00ED229C">
        <w:rPr>
          <w:rFonts w:ascii="Tahoma" w:hAnsi="Tahoma" w:cs="Tahoma"/>
          <w:color w:val="000000" w:themeColor="text1"/>
          <w:sz w:val="20"/>
        </w:rPr>
        <w:t xml:space="preserve"> </w:t>
      </w:r>
      <w:r w:rsidR="009417B0" w:rsidRPr="00ED229C">
        <w:rPr>
          <w:rFonts w:ascii="Tahoma" w:hAnsi="Tahoma" w:cs="Tahoma"/>
          <w:color w:val="000000" w:themeColor="text1"/>
          <w:sz w:val="20"/>
        </w:rPr>
        <w:t xml:space="preserve">wolontariatu </w:t>
      </w:r>
    </w:p>
    <w:p w14:paraId="55D47801" w14:textId="0DCFB3F9" w:rsidR="00E71CE2" w:rsidRPr="00ED229C" w:rsidRDefault="00000000" w:rsidP="00576334">
      <w:pPr>
        <w:spacing w:line="276" w:lineRule="auto"/>
        <w:jc w:val="both"/>
        <w:rPr>
          <w:rFonts w:ascii="Tahoma" w:hAnsi="Tahoma" w:cs="Tahoma"/>
          <w:color w:val="000000" w:themeColor="text1"/>
          <w:sz w:val="20"/>
        </w:rPr>
      </w:pPr>
      <w:sdt>
        <w:sdtPr>
          <w:rPr>
            <w:rFonts w:ascii="Tahoma" w:hAnsi="Tahoma" w:cs="Tahoma"/>
            <w:color w:val="000000" w:themeColor="text1"/>
            <w:sz w:val="20"/>
          </w:rPr>
          <w:id w:val="-464531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80A91" w:rsidRPr="00EE0BED">
            <w:rPr>
              <w:rFonts w:ascii="Segoe UI Symbol" w:eastAsia="MS Gothic" w:hAnsi="Segoe UI Symbol" w:cs="Segoe UI Symbol"/>
              <w:color w:val="000000" w:themeColor="text1"/>
              <w:sz w:val="20"/>
            </w:rPr>
            <w:t>☐</w:t>
          </w:r>
        </w:sdtContent>
      </w:sdt>
      <w:r w:rsidR="00A80A91" w:rsidRPr="00ED229C">
        <w:rPr>
          <w:rFonts w:ascii="Tahoma" w:hAnsi="Tahoma" w:cs="Tahoma"/>
          <w:color w:val="000000" w:themeColor="text1"/>
          <w:sz w:val="20"/>
        </w:rPr>
        <w:t xml:space="preserve"> </w:t>
      </w:r>
      <w:r w:rsidR="009417B0" w:rsidRPr="00ED229C">
        <w:rPr>
          <w:rFonts w:ascii="Tahoma" w:hAnsi="Tahoma" w:cs="Tahoma"/>
          <w:color w:val="000000" w:themeColor="text1"/>
          <w:sz w:val="20"/>
        </w:rPr>
        <w:t xml:space="preserve">podjęcia innej </w:t>
      </w:r>
      <w:r w:rsidR="00E71CE2" w:rsidRPr="00ED229C">
        <w:rPr>
          <w:rFonts w:ascii="Tahoma" w:hAnsi="Tahoma" w:cs="Tahoma"/>
          <w:color w:val="000000" w:themeColor="text1"/>
          <w:sz w:val="20"/>
        </w:rPr>
        <w:t xml:space="preserve">aktywności zawodowej </w:t>
      </w:r>
      <w:r w:rsidR="009417B0" w:rsidRPr="00ED229C">
        <w:rPr>
          <w:rFonts w:ascii="Tahoma" w:hAnsi="Tahoma" w:cs="Tahoma"/>
          <w:color w:val="000000" w:themeColor="text1"/>
          <w:sz w:val="20"/>
        </w:rPr>
        <w:t>zgodnej z profilem kierunku studiów (</w:t>
      </w:r>
      <w:r w:rsidR="008D79DD" w:rsidRPr="00ED229C">
        <w:rPr>
          <w:rFonts w:ascii="Tahoma" w:hAnsi="Tahoma" w:cs="Tahoma"/>
          <w:color w:val="000000" w:themeColor="text1"/>
          <w:sz w:val="20"/>
        </w:rPr>
        <w:t xml:space="preserve">proszę wskazać </w:t>
      </w:r>
      <w:r w:rsidR="009417B0" w:rsidRPr="00ED229C">
        <w:rPr>
          <w:rFonts w:ascii="Tahoma" w:hAnsi="Tahoma" w:cs="Tahoma"/>
          <w:color w:val="000000" w:themeColor="text1"/>
          <w:sz w:val="20"/>
        </w:rPr>
        <w:t>jakiej?)</w:t>
      </w:r>
      <w:r w:rsidR="008D79DD" w:rsidRPr="00ED229C">
        <w:rPr>
          <w:rFonts w:ascii="Tahoma" w:hAnsi="Tahoma" w:cs="Tahoma"/>
          <w:color w:val="000000" w:themeColor="text1"/>
          <w:sz w:val="20"/>
        </w:rPr>
        <w:t>:</w:t>
      </w:r>
    </w:p>
    <w:p w14:paraId="6F022F6E" w14:textId="00E39402" w:rsidR="00ED32D9" w:rsidRPr="00ED229C" w:rsidRDefault="009417B0" w:rsidP="00576334">
      <w:pPr>
        <w:spacing w:line="276" w:lineRule="auto"/>
        <w:jc w:val="both"/>
        <w:rPr>
          <w:rFonts w:ascii="Tahoma" w:hAnsi="Tahoma" w:cs="Tahoma"/>
          <w:color w:val="000000" w:themeColor="text1"/>
          <w:sz w:val="20"/>
        </w:rPr>
      </w:pPr>
      <w:r w:rsidRPr="00ED229C">
        <w:rPr>
          <w:rFonts w:ascii="Tahoma" w:hAnsi="Tahoma" w:cs="Tahoma"/>
          <w:color w:val="000000" w:themeColor="text1"/>
          <w:sz w:val="20"/>
        </w:rPr>
        <w:t>……………………………………………………………………………</w:t>
      </w:r>
      <w:r w:rsidR="0052747F" w:rsidRPr="00ED229C">
        <w:rPr>
          <w:rFonts w:ascii="Tahoma" w:hAnsi="Tahoma" w:cs="Tahoma"/>
          <w:color w:val="000000" w:themeColor="text1"/>
          <w:sz w:val="20"/>
        </w:rPr>
        <w:t>……………………………………</w:t>
      </w:r>
      <w:r w:rsidRPr="00ED229C">
        <w:rPr>
          <w:rFonts w:ascii="Tahoma" w:hAnsi="Tahoma" w:cs="Tahoma"/>
          <w:color w:val="000000" w:themeColor="text1"/>
          <w:sz w:val="20"/>
        </w:rPr>
        <w:t>………………………</w:t>
      </w:r>
      <w:r w:rsidR="0052747F" w:rsidRPr="00ED229C">
        <w:rPr>
          <w:rFonts w:ascii="Tahoma" w:hAnsi="Tahoma" w:cs="Tahoma"/>
          <w:color w:val="000000" w:themeColor="text1"/>
          <w:sz w:val="20"/>
        </w:rPr>
        <w:t>………</w:t>
      </w:r>
    </w:p>
    <w:p w14:paraId="024CE8BE" w14:textId="55CF5257" w:rsidR="00B375F3" w:rsidRPr="00ED229C" w:rsidRDefault="0052747F">
      <w:pPr>
        <w:rPr>
          <w:rFonts w:ascii="Tahoma" w:hAnsi="Tahoma" w:cs="Tahoma"/>
          <w:color w:val="000000" w:themeColor="text1"/>
          <w:sz w:val="20"/>
        </w:rPr>
      </w:pPr>
      <w:r w:rsidRPr="00ED229C">
        <w:rPr>
          <w:rFonts w:ascii="Tahoma" w:hAnsi="Tahoma" w:cs="Tahoma"/>
          <w:color w:val="000000" w:themeColor="text1"/>
          <w:sz w:val="20"/>
        </w:rPr>
        <w:t>c</w:t>
      </w:r>
      <w:r w:rsidR="004224EA" w:rsidRPr="00ED229C">
        <w:rPr>
          <w:rFonts w:ascii="Tahoma" w:hAnsi="Tahoma" w:cs="Tahoma"/>
          <w:color w:val="000000" w:themeColor="text1"/>
          <w:sz w:val="20"/>
        </w:rPr>
        <w:t xml:space="preserve">o potwierdzam poniższym </w:t>
      </w:r>
      <w:r w:rsidR="00A37CF8" w:rsidRPr="00ED229C">
        <w:rPr>
          <w:rFonts w:ascii="Tahoma" w:hAnsi="Tahoma" w:cs="Tahoma"/>
          <w:color w:val="000000" w:themeColor="text1"/>
          <w:sz w:val="20"/>
        </w:rPr>
        <w:t>Z</w:t>
      </w:r>
      <w:r w:rsidR="00AA7D1D" w:rsidRPr="00ED229C">
        <w:rPr>
          <w:rFonts w:ascii="Tahoma" w:hAnsi="Tahoma" w:cs="Tahoma"/>
          <w:color w:val="000000" w:themeColor="text1"/>
          <w:sz w:val="20"/>
        </w:rPr>
        <w:t>a</w:t>
      </w:r>
      <w:r w:rsidR="004224EA" w:rsidRPr="00ED229C">
        <w:rPr>
          <w:rFonts w:ascii="Tahoma" w:hAnsi="Tahoma" w:cs="Tahoma"/>
          <w:color w:val="000000" w:themeColor="text1"/>
          <w:sz w:val="20"/>
        </w:rPr>
        <w:t>świadczeniem o zatrudnieniu / stażu / wolontariacie</w:t>
      </w:r>
      <w:r w:rsidR="00EE0BED">
        <w:rPr>
          <w:rFonts w:ascii="Tahoma" w:hAnsi="Tahoma" w:cs="Tahoma"/>
          <w:color w:val="000000" w:themeColor="text1"/>
          <w:sz w:val="20"/>
        </w:rPr>
        <w:t xml:space="preserve"> </w:t>
      </w:r>
      <w:r w:rsidR="005877D9" w:rsidRPr="00ED229C">
        <w:rPr>
          <w:rFonts w:ascii="Tahoma" w:hAnsi="Tahoma" w:cs="Tahoma"/>
          <w:color w:val="000000" w:themeColor="text1"/>
          <w:sz w:val="20"/>
        </w:rPr>
        <w:t>/</w:t>
      </w:r>
      <w:r w:rsidR="00E71CE2" w:rsidRPr="00ED229C">
        <w:rPr>
          <w:rFonts w:ascii="Tahoma" w:hAnsi="Tahoma" w:cs="Tahoma"/>
          <w:color w:val="000000" w:themeColor="text1"/>
          <w:sz w:val="20"/>
        </w:rPr>
        <w:t xml:space="preserve"> </w:t>
      </w:r>
      <w:r w:rsidR="005877D9" w:rsidRPr="00ED229C">
        <w:rPr>
          <w:rFonts w:ascii="Tahoma" w:hAnsi="Tahoma" w:cs="Tahoma"/>
          <w:color w:val="000000" w:themeColor="text1"/>
          <w:sz w:val="20"/>
        </w:rPr>
        <w:t>działalności</w:t>
      </w:r>
      <w:r w:rsidR="00A37CF8" w:rsidRPr="00ED229C">
        <w:rPr>
          <w:rFonts w:ascii="Tahoma" w:hAnsi="Tahoma" w:cs="Tahoma"/>
          <w:color w:val="000000" w:themeColor="text1"/>
          <w:sz w:val="20"/>
        </w:rPr>
        <w:t>*</w:t>
      </w:r>
      <w:r w:rsidR="004224EA" w:rsidRPr="00ED229C">
        <w:rPr>
          <w:rFonts w:ascii="Tahoma" w:hAnsi="Tahoma" w:cs="Tahoma"/>
          <w:color w:val="000000" w:themeColor="text1"/>
          <w:sz w:val="20"/>
        </w:rPr>
        <w:t>.</w:t>
      </w:r>
    </w:p>
    <w:p w14:paraId="31177CD4" w14:textId="6ECE504C" w:rsidR="004224EA" w:rsidRDefault="004224EA">
      <w:pPr>
        <w:rPr>
          <w:rFonts w:ascii="Tahoma" w:hAnsi="Tahoma" w:cs="Tahoma"/>
          <w:b/>
          <w:bCs/>
          <w:color w:val="000000" w:themeColor="text1"/>
          <w:sz w:val="20"/>
        </w:rPr>
      </w:pPr>
    </w:p>
    <w:p w14:paraId="5642FF35" w14:textId="77777777" w:rsidR="00354C9E" w:rsidRPr="00ED229C" w:rsidRDefault="00354C9E" w:rsidP="00354C9E">
      <w:pPr>
        <w:spacing w:line="276" w:lineRule="auto"/>
        <w:ind w:left="4570" w:right="453"/>
        <w:jc w:val="center"/>
        <w:rPr>
          <w:rFonts w:ascii="Tahoma" w:hAnsi="Tahoma" w:cs="Tahoma"/>
          <w:color w:val="000000" w:themeColor="text1"/>
          <w:sz w:val="20"/>
        </w:rPr>
      </w:pPr>
      <w:r w:rsidRPr="00ED229C">
        <w:rPr>
          <w:rFonts w:ascii="Tahoma" w:hAnsi="Tahoma" w:cs="Tahoma"/>
          <w:color w:val="000000" w:themeColor="text1"/>
          <w:sz w:val="20"/>
        </w:rPr>
        <w:t>............</w:t>
      </w:r>
      <w:r>
        <w:rPr>
          <w:rFonts w:ascii="Tahoma" w:hAnsi="Tahoma" w:cs="Tahoma"/>
          <w:color w:val="000000" w:themeColor="text1"/>
          <w:sz w:val="20"/>
        </w:rPr>
        <w:t>....................</w:t>
      </w:r>
      <w:r w:rsidRPr="00ED229C">
        <w:rPr>
          <w:rFonts w:ascii="Tahoma" w:hAnsi="Tahoma" w:cs="Tahoma"/>
          <w:color w:val="000000" w:themeColor="text1"/>
          <w:sz w:val="20"/>
        </w:rPr>
        <w:t>..........................</w:t>
      </w:r>
    </w:p>
    <w:p w14:paraId="65D67AEA" w14:textId="37537205" w:rsidR="00EE0BED" w:rsidRDefault="00354C9E" w:rsidP="00354C9E">
      <w:pPr>
        <w:ind w:left="5954"/>
        <w:rPr>
          <w:rFonts w:ascii="Tahoma" w:hAnsi="Tahoma" w:cs="Tahoma"/>
          <w:b/>
          <w:bCs/>
          <w:color w:val="000000" w:themeColor="text1"/>
          <w:szCs w:val="28"/>
        </w:rPr>
      </w:pPr>
      <w:r w:rsidRPr="00ED229C">
        <w:rPr>
          <w:rFonts w:ascii="Tahoma" w:hAnsi="Tahoma" w:cs="Tahoma"/>
          <w:color w:val="000000" w:themeColor="text1"/>
          <w:sz w:val="18"/>
          <w:szCs w:val="18"/>
        </w:rPr>
        <w:t>podpis Studenta/ki</w:t>
      </w:r>
      <w:r w:rsidR="00EE0BED">
        <w:rPr>
          <w:rFonts w:ascii="Tahoma" w:hAnsi="Tahoma" w:cs="Tahoma"/>
          <w:b/>
          <w:bCs/>
          <w:color w:val="000000" w:themeColor="text1"/>
          <w:szCs w:val="28"/>
        </w:rPr>
        <w:br w:type="page"/>
      </w:r>
    </w:p>
    <w:p w14:paraId="6447FD28" w14:textId="0E6F7B36" w:rsidR="008F29AD" w:rsidRPr="00ED229C" w:rsidRDefault="008F29AD" w:rsidP="00836EA1">
      <w:pPr>
        <w:spacing w:line="276" w:lineRule="auto"/>
        <w:jc w:val="center"/>
        <w:rPr>
          <w:rFonts w:ascii="Tahoma" w:hAnsi="Tahoma" w:cs="Tahoma"/>
          <w:b/>
          <w:bCs/>
          <w:color w:val="000000" w:themeColor="text1"/>
          <w:szCs w:val="28"/>
        </w:rPr>
      </w:pPr>
      <w:r w:rsidRPr="00ED229C">
        <w:rPr>
          <w:rFonts w:ascii="Tahoma" w:hAnsi="Tahoma" w:cs="Tahoma"/>
          <w:b/>
          <w:bCs/>
          <w:color w:val="000000" w:themeColor="text1"/>
          <w:szCs w:val="28"/>
        </w:rPr>
        <w:lastRenderedPageBreak/>
        <w:t>Zaświadczenie o zatrudnieniu/stażu/wolontariacie</w:t>
      </w:r>
      <w:r w:rsidR="005877D9" w:rsidRPr="00ED229C">
        <w:rPr>
          <w:rFonts w:ascii="Tahoma" w:hAnsi="Tahoma" w:cs="Tahoma"/>
          <w:b/>
          <w:bCs/>
          <w:color w:val="000000" w:themeColor="text1"/>
          <w:szCs w:val="28"/>
        </w:rPr>
        <w:t>/działalności</w:t>
      </w:r>
      <w:r w:rsidR="00686330" w:rsidRPr="00ED229C">
        <w:rPr>
          <w:rFonts w:ascii="Tahoma" w:hAnsi="Tahoma" w:cs="Tahoma"/>
          <w:b/>
          <w:bCs/>
          <w:color w:val="000000" w:themeColor="text1"/>
          <w:szCs w:val="28"/>
        </w:rPr>
        <w:t>*</w:t>
      </w:r>
      <w:r w:rsidR="005877D9" w:rsidRPr="00ED229C">
        <w:rPr>
          <w:rFonts w:ascii="Tahoma" w:hAnsi="Tahoma" w:cs="Tahoma"/>
          <w:b/>
          <w:bCs/>
          <w:color w:val="000000" w:themeColor="text1"/>
          <w:szCs w:val="28"/>
        </w:rPr>
        <w:t xml:space="preserve"> </w:t>
      </w:r>
    </w:p>
    <w:tbl>
      <w:tblPr>
        <w:tblW w:w="523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1"/>
        <w:gridCol w:w="2672"/>
        <w:gridCol w:w="1082"/>
        <w:gridCol w:w="1258"/>
        <w:gridCol w:w="1211"/>
      </w:tblGrid>
      <w:tr w:rsidR="00AF3CAB" w:rsidRPr="00ED229C" w14:paraId="603C6EE0" w14:textId="77777777" w:rsidTr="00ED229C">
        <w:trPr>
          <w:trHeight w:val="292"/>
        </w:trPr>
        <w:tc>
          <w:tcPr>
            <w:tcW w:w="1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5F00781" w14:textId="18F71626" w:rsidR="00AA7798" w:rsidRPr="00ED229C" w:rsidRDefault="00AA7798" w:rsidP="00AA7798">
            <w:pPr>
              <w:spacing w:after="60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Imię i nazwisko studenta</w:t>
            </w:r>
            <w:r w:rsidR="00354C9E">
              <w:rPr>
                <w:rFonts w:ascii="Tahoma" w:hAnsi="Tahoma" w:cs="Tahoma"/>
                <w:color w:val="000000" w:themeColor="text1"/>
                <w:sz w:val="20"/>
              </w:rPr>
              <w:t>/ki</w:t>
            </w:r>
          </w:p>
        </w:tc>
        <w:tc>
          <w:tcPr>
            <w:tcW w:w="31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5C9E94" w14:textId="77777777" w:rsidR="00AA7798" w:rsidRPr="00ED229C" w:rsidRDefault="00AA7798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3FCECB13" w14:textId="77777777" w:rsidTr="00ED229C">
        <w:trPr>
          <w:trHeight w:val="292"/>
        </w:trPr>
        <w:tc>
          <w:tcPr>
            <w:tcW w:w="1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97682C9" w14:textId="77777777" w:rsidR="00AA7798" w:rsidRPr="00ED229C" w:rsidRDefault="00AA7798" w:rsidP="00AA7798">
            <w:pPr>
              <w:spacing w:after="60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Nr albumu</w:t>
            </w:r>
          </w:p>
        </w:tc>
        <w:tc>
          <w:tcPr>
            <w:tcW w:w="31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8412B7" w14:textId="77777777" w:rsidR="00AA7798" w:rsidRPr="00ED229C" w:rsidRDefault="00AA7798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4CAF6F15" w14:textId="77777777" w:rsidTr="00ED229C">
        <w:trPr>
          <w:trHeight w:val="292"/>
        </w:trPr>
        <w:tc>
          <w:tcPr>
            <w:tcW w:w="1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B517483" w14:textId="11C68A01" w:rsidR="00AA7798" w:rsidRPr="00ED229C" w:rsidRDefault="001771D6" w:rsidP="00AA7798">
            <w:pPr>
              <w:spacing w:after="60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Telefon</w:t>
            </w:r>
          </w:p>
        </w:tc>
        <w:tc>
          <w:tcPr>
            <w:tcW w:w="31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FB2E8" w14:textId="77777777" w:rsidR="00AA7798" w:rsidRPr="00ED229C" w:rsidRDefault="00AA7798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28D07AD6" w14:textId="77777777" w:rsidTr="00ED229C">
        <w:trPr>
          <w:trHeight w:val="292"/>
        </w:trPr>
        <w:tc>
          <w:tcPr>
            <w:tcW w:w="1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0C40D3A" w14:textId="70EDD48C" w:rsidR="001771D6" w:rsidRPr="00ED229C" w:rsidRDefault="001771D6" w:rsidP="00AA7798">
            <w:pPr>
              <w:spacing w:after="60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E-mail</w:t>
            </w:r>
          </w:p>
        </w:tc>
        <w:tc>
          <w:tcPr>
            <w:tcW w:w="31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C1A78" w14:textId="77777777" w:rsidR="001771D6" w:rsidRPr="00ED229C" w:rsidRDefault="001771D6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295F2651" w14:textId="77777777" w:rsidTr="00ED229C">
        <w:trPr>
          <w:trHeight w:val="292"/>
        </w:trPr>
        <w:tc>
          <w:tcPr>
            <w:tcW w:w="1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A7156A6" w14:textId="55CC46B8" w:rsidR="001771D6" w:rsidRPr="00ED229C" w:rsidRDefault="001771D6" w:rsidP="00AA7798">
            <w:pPr>
              <w:spacing w:after="60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Poziom studiów </w:t>
            </w:r>
          </w:p>
        </w:tc>
        <w:tc>
          <w:tcPr>
            <w:tcW w:w="31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5EE2F" w14:textId="08D07F7F" w:rsidR="001771D6" w:rsidRPr="00ED229C" w:rsidRDefault="00354C9E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studia pierwszego stopnia/studia drugiego stopnia/ jednolite studia magisterskie*</w:t>
            </w:r>
          </w:p>
        </w:tc>
      </w:tr>
      <w:tr w:rsidR="00AF3CAB" w:rsidRPr="00ED229C" w14:paraId="4CC82F89" w14:textId="77777777" w:rsidTr="00ED229C">
        <w:trPr>
          <w:trHeight w:val="292"/>
        </w:trPr>
        <w:tc>
          <w:tcPr>
            <w:tcW w:w="1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1455BC3" w14:textId="153F58B0" w:rsidR="00AA7798" w:rsidRPr="00ED229C" w:rsidRDefault="00AA7798" w:rsidP="00AA7798">
            <w:pPr>
              <w:spacing w:after="60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Forma studiów </w:t>
            </w:r>
          </w:p>
        </w:tc>
        <w:tc>
          <w:tcPr>
            <w:tcW w:w="31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E073A" w14:textId="587197B6" w:rsidR="00AA7798" w:rsidRPr="00ED229C" w:rsidRDefault="00354C9E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stacjonarne/niestacjonarne*</w:t>
            </w:r>
          </w:p>
        </w:tc>
      </w:tr>
      <w:tr w:rsidR="00AF3CAB" w:rsidRPr="00ED229C" w14:paraId="72471FC4" w14:textId="77777777" w:rsidTr="00ED229C">
        <w:trPr>
          <w:trHeight w:val="292"/>
        </w:trPr>
        <w:tc>
          <w:tcPr>
            <w:tcW w:w="1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6D47C8D" w14:textId="77777777" w:rsidR="00AA7798" w:rsidRPr="00ED229C" w:rsidRDefault="00AA7798" w:rsidP="00AA7798">
            <w:pPr>
              <w:spacing w:after="60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Kierunek</w:t>
            </w:r>
          </w:p>
        </w:tc>
        <w:tc>
          <w:tcPr>
            <w:tcW w:w="31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B08A3" w14:textId="77777777" w:rsidR="00AA7798" w:rsidRPr="00ED229C" w:rsidRDefault="00AA7798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7E13ED3F" w14:textId="77777777" w:rsidTr="00ED229C">
        <w:trPr>
          <w:trHeight w:val="292"/>
        </w:trPr>
        <w:tc>
          <w:tcPr>
            <w:tcW w:w="1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D9A9824" w14:textId="277DDF2E" w:rsidR="00AA7798" w:rsidRPr="00ED229C" w:rsidRDefault="001304D2" w:rsidP="00AA7798">
            <w:pPr>
              <w:spacing w:after="60"/>
              <w:rPr>
                <w:rFonts w:ascii="Tahoma" w:hAnsi="Tahoma" w:cs="Tahoma"/>
                <w:sz w:val="20"/>
              </w:rPr>
            </w:pPr>
            <w:r w:rsidRPr="00ED229C">
              <w:rPr>
                <w:rFonts w:ascii="Tahoma" w:hAnsi="Tahoma" w:cs="Tahoma"/>
                <w:sz w:val="20"/>
              </w:rPr>
              <w:t>Specjalność</w:t>
            </w:r>
          </w:p>
        </w:tc>
        <w:tc>
          <w:tcPr>
            <w:tcW w:w="31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CB7353" w14:textId="77777777" w:rsidR="00AA7798" w:rsidRPr="00ED229C" w:rsidRDefault="00AA7798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13BAB2FF" w14:textId="77777777" w:rsidTr="00ED229C">
        <w:trPr>
          <w:trHeight w:val="292"/>
        </w:trPr>
        <w:tc>
          <w:tcPr>
            <w:tcW w:w="1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43D9327" w14:textId="2CC1E29D" w:rsidR="00836EA1" w:rsidRPr="00ED229C" w:rsidRDefault="00836EA1" w:rsidP="00AA7798">
            <w:pPr>
              <w:spacing w:after="60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Nazwa podmiotu:</w:t>
            </w:r>
          </w:p>
        </w:tc>
        <w:tc>
          <w:tcPr>
            <w:tcW w:w="31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33E53" w14:textId="77777777" w:rsidR="00836EA1" w:rsidRPr="00ED229C" w:rsidRDefault="00836EA1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06DACF9F" w14:textId="77777777" w:rsidTr="00ED229C">
        <w:trPr>
          <w:trHeight w:val="292"/>
        </w:trPr>
        <w:tc>
          <w:tcPr>
            <w:tcW w:w="1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8C8986E" w14:textId="419167C3" w:rsidR="00AA7D1D" w:rsidRPr="00ED229C" w:rsidRDefault="000B1C8D" w:rsidP="007E3BC8">
            <w:pPr>
              <w:spacing w:after="60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Adres podmiotu:</w:t>
            </w:r>
            <w:r w:rsidR="007E3BC8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="00AA7D1D" w:rsidRPr="00ED229C">
              <w:rPr>
                <w:rFonts w:ascii="Tahoma" w:hAnsi="Tahoma" w:cs="Tahoma"/>
                <w:color w:val="000000" w:themeColor="text1"/>
                <w:sz w:val="20"/>
              </w:rPr>
              <w:t>ulica, numer domu</w:t>
            </w:r>
            <w:r w:rsidR="007E3BC8">
              <w:rPr>
                <w:rFonts w:ascii="Tahoma" w:hAnsi="Tahoma" w:cs="Tahoma"/>
                <w:color w:val="000000" w:themeColor="text1"/>
                <w:sz w:val="20"/>
              </w:rPr>
              <w:t>/</w:t>
            </w:r>
            <w:r w:rsidR="00AA7D1D" w:rsidRPr="00ED229C">
              <w:rPr>
                <w:rFonts w:ascii="Tahoma" w:hAnsi="Tahoma" w:cs="Tahoma"/>
                <w:color w:val="000000" w:themeColor="text1"/>
                <w:sz w:val="20"/>
              </w:rPr>
              <w:t>lokalu</w:t>
            </w:r>
            <w:r w:rsidR="007E3BC8">
              <w:rPr>
                <w:rFonts w:ascii="Tahoma" w:hAnsi="Tahoma" w:cs="Tahoma"/>
                <w:color w:val="000000" w:themeColor="text1"/>
                <w:sz w:val="20"/>
              </w:rPr>
              <w:t xml:space="preserve">, </w:t>
            </w:r>
            <w:r w:rsidR="00AA7D1D" w:rsidRPr="00ED229C">
              <w:rPr>
                <w:rFonts w:ascii="Tahoma" w:hAnsi="Tahoma" w:cs="Tahoma"/>
                <w:color w:val="000000" w:themeColor="text1"/>
                <w:sz w:val="20"/>
              </w:rPr>
              <w:t>kod pocztowy, miejscowość</w:t>
            </w:r>
          </w:p>
        </w:tc>
        <w:tc>
          <w:tcPr>
            <w:tcW w:w="31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C991E" w14:textId="427CC21E" w:rsidR="000B1C8D" w:rsidRPr="00ED229C" w:rsidRDefault="000B1C8D" w:rsidP="00EE39C5">
            <w:pPr>
              <w:spacing w:after="60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759CAEE9" w14:textId="77777777" w:rsidTr="00ED229C">
        <w:trPr>
          <w:trHeight w:val="292"/>
        </w:trPr>
        <w:tc>
          <w:tcPr>
            <w:tcW w:w="1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270F546" w14:textId="7541A41B" w:rsidR="00836EA1" w:rsidRPr="00ED229C" w:rsidRDefault="000B1C8D" w:rsidP="00AA7798">
            <w:pPr>
              <w:spacing w:after="60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NIP:</w:t>
            </w:r>
          </w:p>
        </w:tc>
        <w:tc>
          <w:tcPr>
            <w:tcW w:w="31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E62AE" w14:textId="77777777" w:rsidR="00836EA1" w:rsidRPr="00ED229C" w:rsidRDefault="00836EA1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51880D42" w14:textId="77777777" w:rsidTr="00ED229C">
        <w:trPr>
          <w:trHeight w:val="292"/>
        </w:trPr>
        <w:tc>
          <w:tcPr>
            <w:tcW w:w="1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B5E2BC8" w14:textId="5B4D3BE5" w:rsidR="00B946F9" w:rsidRPr="00ED229C" w:rsidRDefault="00B946F9" w:rsidP="00AA7798">
            <w:pPr>
              <w:spacing w:after="60"/>
              <w:rPr>
                <w:rFonts w:ascii="Tahoma" w:hAnsi="Tahoma" w:cs="Tahoma"/>
                <w:sz w:val="20"/>
              </w:rPr>
            </w:pPr>
            <w:r w:rsidRPr="00ED229C">
              <w:rPr>
                <w:rFonts w:ascii="Tahoma" w:hAnsi="Tahoma" w:cs="Tahoma"/>
                <w:sz w:val="20"/>
              </w:rPr>
              <w:t>Data rozpoczęcia stażu/wolontariatu/pracy</w:t>
            </w:r>
            <w:r w:rsidR="004031AF" w:rsidRPr="00ED229C">
              <w:rPr>
                <w:rFonts w:ascii="Tahoma" w:hAnsi="Tahoma" w:cs="Tahoma"/>
                <w:sz w:val="20"/>
              </w:rPr>
              <w:t>/</w:t>
            </w:r>
            <w:r w:rsidR="005877D9" w:rsidRPr="00ED229C">
              <w:rPr>
                <w:rFonts w:ascii="Tahoma" w:hAnsi="Tahoma" w:cs="Tahoma"/>
                <w:sz w:val="20"/>
              </w:rPr>
              <w:t>działalności</w:t>
            </w:r>
          </w:p>
        </w:tc>
        <w:tc>
          <w:tcPr>
            <w:tcW w:w="31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292D6" w14:textId="77777777" w:rsidR="00B946F9" w:rsidRPr="00ED229C" w:rsidRDefault="00B946F9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6B371409" w14:textId="77777777" w:rsidTr="00ED229C">
        <w:trPr>
          <w:trHeight w:val="292"/>
        </w:trPr>
        <w:tc>
          <w:tcPr>
            <w:tcW w:w="1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F551531" w14:textId="37D736EE" w:rsidR="00B946F9" w:rsidRPr="00ED229C" w:rsidRDefault="00B946F9" w:rsidP="00AA7798">
            <w:pPr>
              <w:spacing w:after="60"/>
              <w:rPr>
                <w:rFonts w:ascii="Tahoma" w:hAnsi="Tahoma" w:cs="Tahoma"/>
                <w:sz w:val="20"/>
              </w:rPr>
            </w:pPr>
            <w:r w:rsidRPr="00ED229C">
              <w:rPr>
                <w:rFonts w:ascii="Tahoma" w:hAnsi="Tahoma" w:cs="Tahoma"/>
                <w:sz w:val="20"/>
              </w:rPr>
              <w:t>Data zakończenia stażu/wolontariatu/pracy</w:t>
            </w:r>
            <w:r w:rsidR="005877D9" w:rsidRPr="00ED229C">
              <w:rPr>
                <w:rFonts w:ascii="Tahoma" w:hAnsi="Tahoma" w:cs="Tahoma"/>
                <w:sz w:val="20"/>
              </w:rPr>
              <w:t>/działalności</w:t>
            </w:r>
            <w:r w:rsidR="0000536C" w:rsidRPr="00ED229C">
              <w:rPr>
                <w:rFonts w:ascii="Tahoma" w:hAnsi="Tahoma" w:cs="Tahoma"/>
                <w:sz w:val="20"/>
              </w:rPr>
              <w:t>*</w:t>
            </w:r>
          </w:p>
        </w:tc>
        <w:tc>
          <w:tcPr>
            <w:tcW w:w="31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AF507" w14:textId="77777777" w:rsidR="00B946F9" w:rsidRPr="00ED229C" w:rsidRDefault="00B946F9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1699E591" w14:textId="77777777" w:rsidTr="00ED229C">
        <w:trPr>
          <w:trHeight w:val="292"/>
        </w:trPr>
        <w:tc>
          <w:tcPr>
            <w:tcW w:w="1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94C79BE" w14:textId="2B86C31C" w:rsidR="00706604" w:rsidRPr="00ED229C" w:rsidRDefault="00D3328E" w:rsidP="00AA7798">
            <w:pPr>
              <w:spacing w:after="60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Miesięczn</w:t>
            </w:r>
            <w:r w:rsidR="007B783C" w:rsidRPr="00ED229C">
              <w:rPr>
                <w:rFonts w:ascii="Tahoma" w:hAnsi="Tahoma" w:cs="Tahoma"/>
                <w:color w:val="000000" w:themeColor="text1"/>
                <w:sz w:val="20"/>
              </w:rPr>
              <w:t>y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w</w:t>
            </w:r>
            <w:r w:rsidR="00706604" w:rsidRPr="00ED229C">
              <w:rPr>
                <w:rFonts w:ascii="Tahoma" w:hAnsi="Tahoma" w:cs="Tahoma"/>
                <w:color w:val="000000" w:themeColor="text1"/>
                <w:sz w:val="20"/>
              </w:rPr>
              <w:t>ymiar czasu pracy</w:t>
            </w:r>
            <w:r w:rsidR="00981AD1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lub l</w:t>
            </w:r>
            <w:r w:rsidR="00C132B0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iczba </w:t>
            </w:r>
            <w:r w:rsidR="007B783C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zrealizowanych </w:t>
            </w:r>
            <w:r w:rsidR="00C132B0" w:rsidRPr="00ED229C">
              <w:rPr>
                <w:rFonts w:ascii="Tahoma" w:hAnsi="Tahoma" w:cs="Tahoma"/>
                <w:color w:val="000000" w:themeColor="text1"/>
                <w:sz w:val="20"/>
              </w:rPr>
              <w:t>godzin stażu</w:t>
            </w:r>
            <w:r w:rsidR="00505BFB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="00C132B0" w:rsidRPr="00ED229C">
              <w:rPr>
                <w:rFonts w:ascii="Tahoma" w:hAnsi="Tahoma" w:cs="Tahoma"/>
                <w:color w:val="000000" w:themeColor="text1"/>
                <w:sz w:val="20"/>
              </w:rPr>
              <w:t>/</w:t>
            </w:r>
            <w:r w:rsidR="00505BFB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="00C132B0" w:rsidRPr="00ED229C">
              <w:rPr>
                <w:rFonts w:ascii="Tahoma" w:hAnsi="Tahoma" w:cs="Tahoma"/>
                <w:color w:val="000000" w:themeColor="text1"/>
                <w:sz w:val="20"/>
              </w:rPr>
              <w:t>wolontariatu</w:t>
            </w:r>
            <w:r w:rsidR="00505BFB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="00D56659" w:rsidRPr="00ED229C">
              <w:rPr>
                <w:rFonts w:ascii="Tahoma" w:hAnsi="Tahoma" w:cs="Tahoma"/>
                <w:color w:val="000000" w:themeColor="text1"/>
                <w:sz w:val="20"/>
              </w:rPr>
              <w:t>/</w:t>
            </w:r>
            <w:r w:rsidR="00505BFB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="00D56659" w:rsidRPr="00ED229C">
              <w:rPr>
                <w:rFonts w:ascii="Tahoma" w:hAnsi="Tahoma" w:cs="Tahoma"/>
                <w:color w:val="000000" w:themeColor="text1"/>
                <w:sz w:val="20"/>
              </w:rPr>
              <w:t>działalności</w:t>
            </w:r>
            <w:r w:rsidR="00505BFB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zawodowej</w:t>
            </w:r>
          </w:p>
        </w:tc>
        <w:tc>
          <w:tcPr>
            <w:tcW w:w="31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7544E" w14:textId="77777777" w:rsidR="00706604" w:rsidRPr="00ED229C" w:rsidRDefault="00706604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4BA5FEFF" w14:textId="77777777" w:rsidTr="00ED229C">
        <w:trPr>
          <w:trHeight w:val="292"/>
        </w:trPr>
        <w:tc>
          <w:tcPr>
            <w:tcW w:w="1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775752B" w14:textId="4CD3C08A" w:rsidR="00B946F9" w:rsidRPr="00ED229C" w:rsidRDefault="00F940E8" w:rsidP="00AA7798">
            <w:pPr>
              <w:spacing w:after="60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Nazwa s</w:t>
            </w:r>
            <w:r w:rsidR="00B946F9" w:rsidRPr="00ED229C">
              <w:rPr>
                <w:rFonts w:ascii="Tahoma" w:hAnsi="Tahoma" w:cs="Tahoma"/>
                <w:color w:val="000000" w:themeColor="text1"/>
                <w:sz w:val="20"/>
              </w:rPr>
              <w:t>tanowisk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a/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br/>
            </w:r>
            <w:r w:rsidR="004C0BEB" w:rsidRPr="00ED229C">
              <w:rPr>
                <w:rFonts w:ascii="Tahoma" w:hAnsi="Tahoma" w:cs="Tahoma"/>
                <w:color w:val="000000" w:themeColor="text1"/>
                <w:sz w:val="20"/>
              </w:rPr>
              <w:t>stanowiska</w:t>
            </w:r>
            <w:r w:rsidR="00B94A4A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pracy</w:t>
            </w:r>
            <w:r w:rsidR="00D56659" w:rsidRPr="00ED229C">
              <w:rPr>
                <w:rFonts w:ascii="Tahoma" w:hAnsi="Tahoma" w:cs="Tahoma"/>
                <w:color w:val="000000" w:themeColor="text1"/>
                <w:sz w:val="20"/>
              </w:rPr>
              <w:t>/aktywności</w:t>
            </w:r>
            <w:r w:rsidR="00B94A4A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studenta</w:t>
            </w:r>
            <w:r w:rsidR="007E3BC8">
              <w:rPr>
                <w:rFonts w:ascii="Tahoma" w:hAnsi="Tahoma" w:cs="Tahoma"/>
                <w:color w:val="000000" w:themeColor="text1"/>
                <w:sz w:val="20"/>
              </w:rPr>
              <w:t>/ki</w:t>
            </w:r>
          </w:p>
        </w:tc>
        <w:tc>
          <w:tcPr>
            <w:tcW w:w="31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CCB09" w14:textId="77777777" w:rsidR="00B946F9" w:rsidRPr="00ED229C" w:rsidRDefault="00B946F9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611241D9" w14:textId="77777777" w:rsidTr="00ED229C">
        <w:trPr>
          <w:trHeight w:val="292"/>
        </w:trPr>
        <w:tc>
          <w:tcPr>
            <w:tcW w:w="1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A1DB756" w14:textId="585BDE36" w:rsidR="00B946F9" w:rsidRPr="00ED229C" w:rsidRDefault="00B946F9" w:rsidP="00AA7798">
            <w:pPr>
              <w:spacing w:after="60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Zakres </w:t>
            </w:r>
            <w:r w:rsidR="00B94A4A" w:rsidRPr="00ED229C">
              <w:rPr>
                <w:rFonts w:ascii="Tahoma" w:hAnsi="Tahoma" w:cs="Tahoma"/>
                <w:color w:val="000000" w:themeColor="text1"/>
                <w:sz w:val="20"/>
              </w:rPr>
              <w:t>wykonywanych zadań i prac</w:t>
            </w:r>
            <w:r w:rsidR="00F940E8" w:rsidRPr="00ED229C">
              <w:rPr>
                <w:rFonts w:ascii="Tahoma" w:hAnsi="Tahoma" w:cs="Tahoma"/>
                <w:color w:val="000000" w:themeColor="text1"/>
                <w:sz w:val="20"/>
              </w:rPr>
              <w:br/>
            </w:r>
            <w:r w:rsidR="00B94A4A" w:rsidRPr="00ED229C">
              <w:rPr>
                <w:rFonts w:ascii="Tahoma" w:hAnsi="Tahoma" w:cs="Tahoma"/>
                <w:color w:val="000000" w:themeColor="text1"/>
                <w:sz w:val="20"/>
              </w:rPr>
              <w:t>(prace merytoryczne, organizacyjne, pomocnicze)</w:t>
            </w:r>
            <w:r w:rsidR="00FD5817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, które odpowiadają </w:t>
            </w:r>
            <w:r w:rsidR="007E3BC8" w:rsidRPr="007E3BC8">
              <w:rPr>
                <w:rFonts w:ascii="Tahoma" w:hAnsi="Tahoma" w:cs="Tahoma"/>
                <w:i/>
                <w:iCs/>
                <w:color w:val="000000" w:themeColor="text1"/>
                <w:sz w:val="20"/>
              </w:rPr>
              <w:t>P</w:t>
            </w:r>
            <w:r w:rsidR="00FD5817" w:rsidRPr="007E3BC8">
              <w:rPr>
                <w:rFonts w:ascii="Tahoma" w:hAnsi="Tahoma" w:cs="Tahoma"/>
                <w:i/>
                <w:iCs/>
                <w:color w:val="000000" w:themeColor="text1"/>
                <w:sz w:val="20"/>
              </w:rPr>
              <w:t xml:space="preserve">rogramowi </w:t>
            </w:r>
            <w:r w:rsidR="00314478" w:rsidRPr="007E3BC8">
              <w:rPr>
                <w:rFonts w:ascii="Tahoma" w:hAnsi="Tahoma" w:cs="Tahoma"/>
                <w:i/>
                <w:iCs/>
                <w:color w:val="000000" w:themeColor="text1"/>
                <w:sz w:val="20"/>
              </w:rPr>
              <w:t xml:space="preserve">i regulaminowi </w:t>
            </w:r>
            <w:r w:rsidR="00FD5817" w:rsidRPr="007E3BC8">
              <w:rPr>
                <w:rFonts w:ascii="Tahoma" w:hAnsi="Tahoma" w:cs="Tahoma"/>
                <w:i/>
                <w:iCs/>
                <w:color w:val="000000" w:themeColor="text1"/>
                <w:sz w:val="20"/>
              </w:rPr>
              <w:t>praktyk</w:t>
            </w:r>
            <w:r w:rsidR="00FD5817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dla danego kierunku</w:t>
            </w:r>
            <w:r w:rsidR="00804055" w:rsidRPr="00ED229C">
              <w:rPr>
                <w:rFonts w:ascii="Tahoma" w:hAnsi="Tahoma" w:cs="Tahoma"/>
                <w:color w:val="000000" w:themeColor="text1"/>
                <w:sz w:val="20"/>
              </w:rPr>
              <w:t>**</w:t>
            </w:r>
          </w:p>
        </w:tc>
        <w:tc>
          <w:tcPr>
            <w:tcW w:w="31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AA80E" w14:textId="77777777" w:rsidR="00C10812" w:rsidRPr="00ED229C" w:rsidRDefault="00C10812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  <w:p w14:paraId="76B4F372" w14:textId="77777777" w:rsidR="001724DC" w:rsidRPr="00ED229C" w:rsidRDefault="001724DC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  <w:p w14:paraId="1D40252D" w14:textId="77777777" w:rsidR="001724DC" w:rsidRPr="00ED229C" w:rsidRDefault="001724DC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  <w:p w14:paraId="053EABF2" w14:textId="77777777" w:rsidR="001724DC" w:rsidRPr="00ED229C" w:rsidRDefault="001724DC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  <w:p w14:paraId="43AA6CD4" w14:textId="77777777" w:rsidR="001724DC" w:rsidRPr="00ED229C" w:rsidRDefault="001724DC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  <w:p w14:paraId="74A50FC2" w14:textId="77777777" w:rsidR="001724DC" w:rsidRPr="00ED229C" w:rsidRDefault="001724DC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  <w:p w14:paraId="2C1A10C5" w14:textId="77777777" w:rsidR="001724DC" w:rsidRPr="00ED229C" w:rsidRDefault="001724DC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  <w:p w14:paraId="0F6ED6A6" w14:textId="77777777" w:rsidR="001724DC" w:rsidRPr="00ED229C" w:rsidRDefault="001724DC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  <w:p w14:paraId="29FD1C6E" w14:textId="77777777" w:rsidR="001724DC" w:rsidRPr="00ED229C" w:rsidRDefault="001724DC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  <w:p w14:paraId="06CD3EB0" w14:textId="77777777" w:rsidR="001724DC" w:rsidRPr="00ED229C" w:rsidRDefault="001724DC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  <w:p w14:paraId="6265E7B3" w14:textId="77777777" w:rsidR="001724DC" w:rsidRPr="00ED229C" w:rsidRDefault="001724DC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  <w:p w14:paraId="34A11AD2" w14:textId="77777777" w:rsidR="001724DC" w:rsidRPr="00ED229C" w:rsidRDefault="001724DC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  <w:p w14:paraId="11443E06" w14:textId="77777777" w:rsidR="00C10812" w:rsidRPr="00ED229C" w:rsidRDefault="00C10812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  <w:p w14:paraId="30883777" w14:textId="77777777" w:rsidR="00C10812" w:rsidRPr="00ED229C" w:rsidRDefault="00C10812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  <w:p w14:paraId="210F3FE0" w14:textId="77777777" w:rsidR="00C10812" w:rsidRPr="00ED229C" w:rsidRDefault="00C10812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3E2CC931" w14:textId="77777777" w:rsidTr="00ED229C">
        <w:trPr>
          <w:trHeight w:val="292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28A86" w14:textId="4CC90885" w:rsidR="00804055" w:rsidRPr="00ED229C" w:rsidRDefault="002836CF" w:rsidP="002836CF">
            <w:pPr>
              <w:spacing w:after="6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Załączam do wniosku</w:t>
            </w:r>
            <w:r w:rsidR="00D04B90" w:rsidRPr="00ED229C">
              <w:rPr>
                <w:rFonts w:ascii="Tahoma" w:hAnsi="Tahoma" w:cs="Tahoma"/>
                <w:color w:val="000000" w:themeColor="text1"/>
                <w:sz w:val="20"/>
              </w:rPr>
              <w:t>**</w:t>
            </w:r>
            <w:r w:rsidR="00804055" w:rsidRPr="00ED229C">
              <w:rPr>
                <w:rFonts w:ascii="Tahoma" w:hAnsi="Tahoma" w:cs="Tahoma"/>
                <w:color w:val="000000" w:themeColor="text1"/>
                <w:sz w:val="20"/>
              </w:rPr>
              <w:t>:</w:t>
            </w:r>
          </w:p>
          <w:p w14:paraId="63972016" w14:textId="5BE1CBC4" w:rsidR="00D04B90" w:rsidRPr="00ED229C" w:rsidRDefault="00000000" w:rsidP="002836CF">
            <w:pPr>
              <w:spacing w:after="6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sdt>
              <w:sdtPr>
                <w:rPr>
                  <w:rFonts w:ascii="Tahoma" w:hAnsi="Tahoma" w:cs="Tahoma"/>
                  <w:color w:val="000000" w:themeColor="text1"/>
                  <w:sz w:val="20"/>
                </w:rPr>
                <w:id w:val="1430618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4B90" w:rsidRPr="00ED229C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</w:rPr>
                  <w:t>☐</w:t>
                </w:r>
              </w:sdtContent>
            </w:sdt>
            <w:r w:rsidR="00D04B90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="002836CF" w:rsidRPr="00ED229C">
              <w:rPr>
                <w:rFonts w:ascii="Tahoma" w:hAnsi="Tahoma" w:cs="Tahoma"/>
                <w:color w:val="000000" w:themeColor="text1"/>
                <w:sz w:val="20"/>
              </w:rPr>
              <w:t>portfolio</w:t>
            </w:r>
          </w:p>
          <w:p w14:paraId="7CA7D158" w14:textId="5983661A" w:rsidR="002836CF" w:rsidRDefault="00000000" w:rsidP="002836CF">
            <w:pPr>
              <w:spacing w:after="6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sdt>
              <w:sdtPr>
                <w:rPr>
                  <w:rFonts w:ascii="Tahoma" w:hAnsi="Tahoma" w:cs="Tahoma"/>
                  <w:color w:val="000000" w:themeColor="text1"/>
                  <w:sz w:val="20"/>
                </w:rPr>
                <w:id w:val="-915089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71F4D">
                  <w:rPr>
                    <w:rFonts w:ascii="MS Gothic" w:eastAsia="MS Gothic" w:hAnsi="MS Gothic" w:cs="Tahoma" w:hint="eastAsia"/>
                    <w:color w:val="000000" w:themeColor="text1"/>
                    <w:sz w:val="20"/>
                  </w:rPr>
                  <w:t>☐</w:t>
                </w:r>
              </w:sdtContent>
            </w:sdt>
            <w:r w:rsidR="00D04B90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zakres obowiązków</w:t>
            </w:r>
          </w:p>
          <w:p w14:paraId="4B38411A" w14:textId="054CAD5A" w:rsidR="00A71F4D" w:rsidRPr="00ED229C" w:rsidRDefault="00000000" w:rsidP="002836CF">
            <w:pPr>
              <w:spacing w:after="6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sdt>
              <w:sdtPr>
                <w:rPr>
                  <w:rFonts w:ascii="Tahoma" w:hAnsi="Tahoma" w:cs="Tahoma"/>
                  <w:color w:val="000000" w:themeColor="text1"/>
                  <w:sz w:val="20"/>
                </w:rPr>
                <w:id w:val="-716888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71F4D">
                  <w:rPr>
                    <w:rFonts w:ascii="MS Gothic" w:eastAsia="MS Gothic" w:hAnsi="MS Gothic" w:cs="Tahoma" w:hint="eastAsia"/>
                    <w:color w:val="000000" w:themeColor="text1"/>
                    <w:sz w:val="20"/>
                  </w:rPr>
                  <w:t>☐</w:t>
                </w:r>
              </w:sdtContent>
            </w:sdt>
            <w:r w:rsidR="00A71F4D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z</w:t>
            </w:r>
            <w:r w:rsidR="00A71F4D">
              <w:rPr>
                <w:rFonts w:ascii="Tahoma" w:hAnsi="Tahoma" w:cs="Tahoma"/>
                <w:color w:val="000000" w:themeColor="text1"/>
                <w:sz w:val="20"/>
              </w:rPr>
              <w:t>aświadczenie o zatrudnieniu</w:t>
            </w:r>
          </w:p>
          <w:p w14:paraId="6328F658" w14:textId="2CC9DC71" w:rsidR="001724DC" w:rsidRPr="00ED229C" w:rsidRDefault="00000000" w:rsidP="00F07446">
            <w:pPr>
              <w:spacing w:after="60"/>
              <w:rPr>
                <w:rFonts w:ascii="Tahoma" w:hAnsi="Tahoma" w:cs="Tahoma"/>
                <w:color w:val="000000" w:themeColor="text1"/>
                <w:sz w:val="20"/>
              </w:rPr>
            </w:pPr>
            <w:sdt>
              <w:sdtPr>
                <w:rPr>
                  <w:rFonts w:ascii="Tahoma" w:hAnsi="Tahoma" w:cs="Tahoma"/>
                  <w:color w:val="000000" w:themeColor="text1"/>
                  <w:sz w:val="20"/>
                </w:rPr>
                <w:id w:val="605151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24DC" w:rsidRPr="00ED229C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</w:rPr>
                  <w:t>☐</w:t>
                </w:r>
              </w:sdtContent>
            </w:sdt>
            <w:r w:rsidR="00F07446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="001724DC" w:rsidRPr="00ED229C">
              <w:rPr>
                <w:rFonts w:ascii="Tahoma" w:hAnsi="Tahoma" w:cs="Tahoma"/>
                <w:color w:val="000000" w:themeColor="text1"/>
                <w:sz w:val="20"/>
              </w:rPr>
              <w:t>inne</w:t>
            </w:r>
            <w:r w:rsidR="00F07446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="005C694F">
              <w:rPr>
                <w:rFonts w:ascii="Tahoma" w:hAnsi="Tahoma" w:cs="Tahoma"/>
                <w:color w:val="000000" w:themeColor="text1"/>
                <w:sz w:val="20"/>
              </w:rPr>
              <w:t>(</w:t>
            </w:r>
            <w:r w:rsidR="00A71F4D">
              <w:rPr>
                <w:rFonts w:ascii="Tahoma" w:hAnsi="Tahoma" w:cs="Tahoma"/>
                <w:color w:val="000000" w:themeColor="text1"/>
                <w:sz w:val="20"/>
              </w:rPr>
              <w:t>jakie?</w:t>
            </w:r>
            <w:r w:rsidR="00F07446">
              <w:rPr>
                <w:rFonts w:ascii="Tahoma" w:hAnsi="Tahoma" w:cs="Tahoma"/>
                <w:color w:val="000000" w:themeColor="text1"/>
                <w:sz w:val="20"/>
              </w:rPr>
              <w:t>) …</w:t>
            </w:r>
            <w:r w:rsidR="005C694F">
              <w:rPr>
                <w:rFonts w:ascii="Tahoma" w:hAnsi="Tahoma" w:cs="Tahoma"/>
                <w:color w:val="000000" w:themeColor="text1"/>
                <w:sz w:val="20"/>
              </w:rPr>
              <w:t>…………………………………………………………………………..</w:t>
            </w:r>
          </w:p>
          <w:p w14:paraId="5B2E2746" w14:textId="77777777" w:rsidR="001724DC" w:rsidRPr="00ED229C" w:rsidRDefault="001724DC" w:rsidP="00F07446">
            <w:pPr>
              <w:spacing w:after="60"/>
              <w:rPr>
                <w:rFonts w:ascii="Tahoma" w:hAnsi="Tahoma" w:cs="Tahoma"/>
                <w:color w:val="000000" w:themeColor="text1"/>
                <w:sz w:val="20"/>
              </w:rPr>
            </w:pPr>
          </w:p>
          <w:p w14:paraId="1A12DCA3" w14:textId="5C3E6A11" w:rsidR="00FD5817" w:rsidRPr="00ED229C" w:rsidRDefault="00FD5817" w:rsidP="00ED229C">
            <w:pPr>
              <w:spacing w:line="276" w:lineRule="auto"/>
              <w:ind w:left="4570" w:right="453"/>
              <w:jc w:val="center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............</w:t>
            </w:r>
            <w:r w:rsidR="00EE0BED">
              <w:rPr>
                <w:rFonts w:ascii="Tahoma" w:hAnsi="Tahoma" w:cs="Tahoma"/>
                <w:color w:val="000000" w:themeColor="text1"/>
                <w:sz w:val="20"/>
              </w:rPr>
              <w:t>....................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..........................</w:t>
            </w:r>
          </w:p>
          <w:p w14:paraId="24B13AE2" w14:textId="4DBBE7B0" w:rsidR="00FD5817" w:rsidRPr="00ED229C" w:rsidRDefault="00FD5817" w:rsidP="00ED229C">
            <w:pPr>
              <w:spacing w:line="276" w:lineRule="auto"/>
              <w:ind w:left="4570" w:right="453"/>
              <w:jc w:val="center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ED229C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podpis </w:t>
            </w:r>
            <w:r w:rsidR="00EE0BED" w:rsidRPr="00ED229C">
              <w:rPr>
                <w:rFonts w:ascii="Tahoma" w:hAnsi="Tahoma" w:cs="Tahoma"/>
                <w:color w:val="000000" w:themeColor="text1"/>
                <w:sz w:val="18"/>
                <w:szCs w:val="18"/>
              </w:rPr>
              <w:t>S</w:t>
            </w:r>
            <w:r w:rsidRPr="00ED229C">
              <w:rPr>
                <w:rFonts w:ascii="Tahoma" w:hAnsi="Tahoma" w:cs="Tahoma"/>
                <w:color w:val="000000" w:themeColor="text1"/>
                <w:sz w:val="18"/>
                <w:szCs w:val="18"/>
              </w:rPr>
              <w:t>tudenta</w:t>
            </w:r>
            <w:r w:rsidR="00EE0BED" w:rsidRPr="00ED229C">
              <w:rPr>
                <w:rFonts w:ascii="Tahoma" w:hAnsi="Tahoma" w:cs="Tahoma"/>
                <w:color w:val="000000" w:themeColor="text1"/>
                <w:sz w:val="18"/>
                <w:szCs w:val="18"/>
              </w:rPr>
              <w:t>/ki</w:t>
            </w:r>
          </w:p>
        </w:tc>
      </w:tr>
      <w:tr w:rsidR="00AF3CAB" w:rsidRPr="00ED229C" w14:paraId="6ED24BCA" w14:textId="77777777" w:rsidTr="00ED229C">
        <w:trPr>
          <w:trHeight w:val="292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A56D438" w14:textId="1B44CABF" w:rsidR="00AF4B3B" w:rsidRPr="00ED229C" w:rsidRDefault="00AF4B3B" w:rsidP="00ED229C">
            <w:pPr>
              <w:tabs>
                <w:tab w:val="left" w:leader="underscore" w:pos="7938"/>
              </w:tabs>
              <w:spacing w:before="120" w:line="360" w:lineRule="auto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4"/>
                <w:szCs w:val="24"/>
              </w:rPr>
            </w:pPr>
            <w:r w:rsidRPr="00ED229C">
              <w:rPr>
                <w:rFonts w:ascii="Tahoma" w:hAnsi="Tahoma" w:cs="Tahoma"/>
                <w:b/>
                <w:bCs/>
                <w:color w:val="000000" w:themeColor="text1"/>
                <w:sz w:val="24"/>
                <w:szCs w:val="24"/>
              </w:rPr>
              <w:lastRenderedPageBreak/>
              <w:t>Ocena stopnia realizacji efektów uczenia sią przez studenta</w:t>
            </w:r>
            <w:r w:rsidR="007E3BC8">
              <w:rPr>
                <w:rFonts w:ascii="Tahoma" w:hAnsi="Tahoma" w:cs="Tahoma"/>
                <w:b/>
                <w:bCs/>
                <w:color w:val="000000" w:themeColor="text1"/>
                <w:sz w:val="24"/>
                <w:szCs w:val="24"/>
              </w:rPr>
              <w:t>/</w:t>
            </w:r>
            <w:proofErr w:type="spellStart"/>
            <w:r w:rsidR="007E3BC8">
              <w:rPr>
                <w:rFonts w:ascii="Tahoma" w:hAnsi="Tahoma" w:cs="Tahoma"/>
                <w:b/>
                <w:bCs/>
                <w:color w:val="000000" w:themeColor="text1"/>
                <w:sz w:val="24"/>
                <w:szCs w:val="24"/>
              </w:rPr>
              <w:t>kę</w:t>
            </w:r>
            <w:proofErr w:type="spellEnd"/>
            <w:r w:rsidRPr="00ED229C">
              <w:rPr>
                <w:rFonts w:ascii="Tahoma" w:hAnsi="Tahoma" w:cs="Tahoma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B94A4A" w:rsidRPr="00ED229C">
              <w:rPr>
                <w:rFonts w:ascii="Tahoma" w:hAnsi="Tahoma" w:cs="Tahoma"/>
                <w:b/>
                <w:bCs/>
                <w:color w:val="000000" w:themeColor="text1"/>
                <w:sz w:val="24"/>
                <w:szCs w:val="24"/>
              </w:rPr>
              <w:br/>
            </w:r>
            <w:r w:rsidRPr="00ED229C">
              <w:rPr>
                <w:rFonts w:ascii="Tahoma" w:hAnsi="Tahoma" w:cs="Tahoma"/>
                <w:b/>
                <w:bCs/>
                <w:color w:val="000000" w:themeColor="text1"/>
                <w:sz w:val="24"/>
                <w:szCs w:val="24"/>
              </w:rPr>
              <w:t>– wypełnia bezpośredni przełożony studenta</w:t>
            </w:r>
          </w:p>
          <w:p w14:paraId="481F2B70" w14:textId="08A90356" w:rsidR="00AF4B3B" w:rsidRPr="00ED229C" w:rsidRDefault="00AF4B3B" w:rsidP="00836EA1">
            <w:pPr>
              <w:tabs>
                <w:tab w:val="left" w:leader="underscore" w:pos="7938"/>
              </w:tabs>
              <w:spacing w:line="360" w:lineRule="auto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(należy uwzględnić wszystkie elementy wiedzy, umiejętności i kompetencji społecznych wskazane</w:t>
            </w:r>
            <w:r w:rsidR="007B0AE6" w:rsidRPr="00ED229C">
              <w:rPr>
                <w:rFonts w:ascii="Tahoma" w:hAnsi="Tahoma" w:cs="Tahoma"/>
                <w:color w:val="000000" w:themeColor="text1"/>
                <w:sz w:val="20"/>
              </w:rPr>
              <w:br/>
              <w:t xml:space="preserve">w 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„Programie i Regulaminie Praktyk” dla danego kierunku studiów</w:t>
            </w:r>
            <w:r w:rsidR="009F2048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i cyklu kształcenia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)</w:t>
            </w:r>
          </w:p>
        </w:tc>
      </w:tr>
      <w:tr w:rsidR="00ED229C" w:rsidRPr="00ED229C" w14:paraId="4B46A9BE" w14:textId="77777777" w:rsidTr="00ED229C">
        <w:trPr>
          <w:trHeight w:val="292"/>
        </w:trPr>
        <w:tc>
          <w:tcPr>
            <w:tcW w:w="3211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36DC6C3" w14:textId="28BA33F2" w:rsidR="006C3965" w:rsidRPr="00ED229C" w:rsidRDefault="006C3965" w:rsidP="00836EA1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  <w:t>Efekty uczenia się przyjęte dla praktyki na kierunku studiów</w:t>
            </w:r>
            <w:r w:rsidR="005A6B82" w:rsidRPr="00ED229C"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  <w:t>***</w:t>
            </w:r>
          </w:p>
        </w:tc>
        <w:tc>
          <w:tcPr>
            <w:tcW w:w="178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56EEB53" w14:textId="62ABC91A" w:rsidR="006C3965" w:rsidRPr="00ED229C" w:rsidRDefault="006C3965" w:rsidP="00684AE7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  <w:t>Ocena realizacji efektów uczenia się</w:t>
            </w:r>
            <w:r w:rsidR="00D04B90" w:rsidRPr="00ED229C"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  <w:t>***</w:t>
            </w:r>
          </w:p>
        </w:tc>
      </w:tr>
      <w:tr w:rsidR="000F4D2C" w:rsidRPr="000F4D2C" w14:paraId="0ECCD6FB" w14:textId="77777777" w:rsidTr="00ED229C">
        <w:trPr>
          <w:trHeight w:val="135"/>
        </w:trPr>
        <w:tc>
          <w:tcPr>
            <w:tcW w:w="321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0EAA8A6" w14:textId="77777777" w:rsidR="006C3965" w:rsidRPr="00ED229C" w:rsidRDefault="006C3965" w:rsidP="00684AE7">
            <w:pPr>
              <w:rPr>
                <w:rFonts w:ascii="Tahoma" w:hAnsi="Tahoma" w:cs="Tahoma"/>
                <w:b/>
                <w:bCs/>
                <w:i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554E535" w14:textId="77777777" w:rsidR="006C3965" w:rsidRPr="00ED229C" w:rsidRDefault="006C3965" w:rsidP="00684AE7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  <w:t>w pełni</w:t>
            </w: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4EA1AAA" w14:textId="77777777" w:rsidR="006C3965" w:rsidRPr="00ED229C" w:rsidRDefault="006C3965" w:rsidP="00684AE7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  <w:t>częściowo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40DC1B4" w14:textId="77777777" w:rsidR="006C3965" w:rsidRPr="00ED229C" w:rsidRDefault="006C3965" w:rsidP="00684AE7">
            <w:pPr>
              <w:spacing w:after="60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  <w:t>brak</w:t>
            </w:r>
          </w:p>
        </w:tc>
      </w:tr>
      <w:tr w:rsidR="00AF3CAB" w:rsidRPr="00ED229C" w14:paraId="7A6C550B" w14:textId="77777777" w:rsidTr="00ED229C">
        <w:trPr>
          <w:trHeight w:val="273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024B0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  <w:t>Wiedza:</w:t>
            </w:r>
          </w:p>
        </w:tc>
      </w:tr>
      <w:tr w:rsidR="00ED229C" w:rsidRPr="00ED229C" w14:paraId="130BC45E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7706C" w14:textId="725AE1BA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0A897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07C08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2E3D8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ED229C" w:rsidRPr="00ED229C" w14:paraId="386F439E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377FB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E999A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74C03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BE93A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ED229C" w:rsidRPr="00ED229C" w14:paraId="7D7B8D7B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21C22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2067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DDBB2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2120F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ED229C" w:rsidRPr="00ED229C" w14:paraId="1117F40E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7A105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8EFEB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8DF90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58550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ED229C" w:rsidRPr="00ED229C" w14:paraId="42DCB5DA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8F708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9C02D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E691F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39DE2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ED229C" w:rsidRPr="00ED229C" w14:paraId="5B1AE1F7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9425D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3BF47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DEA4D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247D7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2206678F" w14:textId="77777777" w:rsidTr="00ED229C">
        <w:trPr>
          <w:trHeight w:val="273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5B98EC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  <w:t>Umiejętności:</w:t>
            </w:r>
          </w:p>
        </w:tc>
      </w:tr>
      <w:tr w:rsidR="00ED229C" w:rsidRPr="00ED229C" w14:paraId="7D6D3D1A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F99E9" w14:textId="58CE981A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06BFD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BBBC8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F863A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ED229C" w:rsidRPr="00ED229C" w14:paraId="5010F0DA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D9E56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FF8E6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C571D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6B8EC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ED229C" w:rsidRPr="00ED229C" w14:paraId="2561DD4E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B07ED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BD90E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2AC47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7F07E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ED229C" w:rsidRPr="00ED229C" w14:paraId="037A2835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608D1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D3974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1F6FA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C9483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ED229C" w:rsidRPr="00ED229C" w14:paraId="586E6B21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E1889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036FC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A14A7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6F980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ED229C" w:rsidRPr="00ED229C" w14:paraId="6EC26048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0C3B5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0ADC0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68507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A350E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0E500A2D" w14:textId="77777777" w:rsidTr="00ED229C">
        <w:trPr>
          <w:trHeight w:val="273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49049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  <w:t>Kompetencje społeczne:</w:t>
            </w:r>
          </w:p>
        </w:tc>
      </w:tr>
      <w:tr w:rsidR="00ED229C" w:rsidRPr="00ED229C" w14:paraId="211F7876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32908" w14:textId="02D3749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9D2BA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5F399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F201C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ED229C" w:rsidRPr="00ED229C" w14:paraId="673BBB72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79C25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E2090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42E71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6A81A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ED229C" w:rsidRPr="00ED229C" w14:paraId="32C8A7DD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BCBD2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71C72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AFD21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DD246" w14:textId="77777777" w:rsidR="00F54DFC" w:rsidRPr="00ED229C" w:rsidRDefault="00F54DFC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ED229C" w:rsidRPr="00ED229C" w14:paraId="64369826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D19BD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13D74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F6428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22447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ED229C" w:rsidRPr="00ED229C" w14:paraId="6FB07CD7" w14:textId="77777777" w:rsidTr="00ED229C">
        <w:trPr>
          <w:trHeight w:val="273"/>
        </w:trPr>
        <w:tc>
          <w:tcPr>
            <w:tcW w:w="32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7DA46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D7B8F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9E568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2930F" w14:textId="77777777" w:rsidR="006C3965" w:rsidRPr="00ED229C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  <w:tr w:rsidR="00AF3CAB" w:rsidRPr="00ED229C" w14:paraId="109D0145" w14:textId="77777777" w:rsidTr="00ED229C">
        <w:trPr>
          <w:trHeight w:val="273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FD424" w14:textId="0226D63B" w:rsidR="00F95EF6" w:rsidRPr="00ED229C" w:rsidRDefault="005252BE" w:rsidP="00684AE7">
            <w:pPr>
              <w:spacing w:after="6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Potwierdzam opis pracy zawodowej studenta</w:t>
            </w:r>
            <w:r w:rsidR="007E3BC8">
              <w:rPr>
                <w:rFonts w:ascii="Tahoma" w:hAnsi="Tahoma" w:cs="Tahoma"/>
                <w:color w:val="000000" w:themeColor="text1"/>
                <w:sz w:val="20"/>
              </w:rPr>
              <w:t>/ki</w:t>
            </w:r>
            <w:r w:rsidR="006A2910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zawarty w zaświadczeniu o</w:t>
            </w:r>
            <w:r w:rsidR="00920B24" w:rsidRPr="00ED229C">
              <w:rPr>
                <w:rFonts w:ascii="Tahoma" w:hAnsi="Tahoma" w:cs="Tahoma"/>
                <w:color w:val="000000" w:themeColor="text1"/>
                <w:sz w:val="20"/>
              </w:rPr>
              <w:t> </w:t>
            </w:r>
            <w:r w:rsidR="006A2910" w:rsidRPr="00ED229C">
              <w:rPr>
                <w:rFonts w:ascii="Tahoma" w:hAnsi="Tahoma" w:cs="Tahoma"/>
                <w:color w:val="000000" w:themeColor="text1"/>
                <w:sz w:val="20"/>
              </w:rPr>
              <w:t>zatrudnieniu</w:t>
            </w:r>
            <w:r w:rsidR="00505BFB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="006A2910" w:rsidRPr="00ED229C">
              <w:rPr>
                <w:rFonts w:ascii="Tahoma" w:hAnsi="Tahoma" w:cs="Tahoma"/>
                <w:color w:val="000000" w:themeColor="text1"/>
                <w:sz w:val="20"/>
              </w:rPr>
              <w:t>/</w:t>
            </w:r>
            <w:r w:rsidR="00505BFB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="006A2910" w:rsidRPr="00ED229C">
              <w:rPr>
                <w:rFonts w:ascii="Tahoma" w:hAnsi="Tahoma" w:cs="Tahoma"/>
                <w:color w:val="000000" w:themeColor="text1"/>
                <w:sz w:val="20"/>
              </w:rPr>
              <w:t>stażu</w:t>
            </w:r>
            <w:r w:rsidR="007E4B1C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="006A2910" w:rsidRPr="00ED229C">
              <w:rPr>
                <w:rFonts w:ascii="Tahoma" w:hAnsi="Tahoma" w:cs="Tahoma"/>
                <w:color w:val="000000" w:themeColor="text1"/>
                <w:sz w:val="20"/>
              </w:rPr>
              <w:t>/</w:t>
            </w:r>
            <w:r w:rsidR="007E4B1C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="006A2910" w:rsidRPr="00ED229C">
              <w:rPr>
                <w:rFonts w:ascii="Tahoma" w:hAnsi="Tahoma" w:cs="Tahoma"/>
                <w:color w:val="000000" w:themeColor="text1"/>
                <w:sz w:val="20"/>
              </w:rPr>
              <w:t>wolontariacie</w:t>
            </w:r>
            <w:r w:rsidR="00965987">
              <w:rPr>
                <w:rFonts w:ascii="Tahoma" w:hAnsi="Tahoma" w:cs="Tahoma"/>
                <w:color w:val="000000" w:themeColor="text1"/>
                <w:sz w:val="20"/>
              </w:rPr>
              <w:br/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i realizację efektów uczenia się</w:t>
            </w:r>
            <w:r w:rsidR="00F95EF6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przez studenta</w:t>
            </w:r>
            <w:r w:rsidR="00B1540C">
              <w:rPr>
                <w:rFonts w:ascii="Tahoma" w:hAnsi="Tahoma" w:cs="Tahoma"/>
                <w:color w:val="000000" w:themeColor="text1"/>
                <w:sz w:val="20"/>
              </w:rPr>
              <w:t>/ki</w:t>
            </w:r>
            <w:r w:rsidR="00F95EF6" w:rsidRPr="00ED229C">
              <w:rPr>
                <w:rFonts w:ascii="Tahoma" w:hAnsi="Tahoma" w:cs="Tahoma"/>
                <w:color w:val="000000" w:themeColor="text1"/>
                <w:sz w:val="20"/>
              </w:rPr>
              <w:t>.</w:t>
            </w:r>
          </w:p>
          <w:p w14:paraId="18A8A587" w14:textId="18E2FBC5" w:rsidR="004B0071" w:rsidRDefault="004B0071" w:rsidP="00684AE7">
            <w:pPr>
              <w:spacing w:after="6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</w:p>
          <w:p w14:paraId="2C343AC9" w14:textId="77777777" w:rsidR="00ED229C" w:rsidRPr="00ED229C" w:rsidRDefault="00ED229C" w:rsidP="00684AE7">
            <w:pPr>
              <w:spacing w:after="60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</w:p>
          <w:p w14:paraId="60279B11" w14:textId="1A6BFE2A" w:rsidR="00F95EF6" w:rsidRPr="00ED229C" w:rsidRDefault="005252BE" w:rsidP="006E7E7E">
            <w:pPr>
              <w:spacing w:after="60"/>
              <w:jc w:val="center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......</w:t>
            </w:r>
            <w:r w:rsidR="00F54DFC" w:rsidRPr="00ED229C">
              <w:rPr>
                <w:rFonts w:ascii="Tahoma" w:hAnsi="Tahoma" w:cs="Tahoma"/>
                <w:color w:val="000000" w:themeColor="text1"/>
                <w:sz w:val="20"/>
              </w:rPr>
              <w:t>...............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........................</w:t>
            </w:r>
            <w:r w:rsidR="005C4EC2">
              <w:rPr>
                <w:rFonts w:ascii="Tahoma" w:hAnsi="Tahoma" w:cs="Tahoma"/>
                <w:color w:val="000000" w:themeColor="text1"/>
                <w:sz w:val="20"/>
              </w:rPr>
              <w:t>.......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..........</w:t>
            </w:r>
            <w:r w:rsidR="00F95EF6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="00ED229C">
              <w:rPr>
                <w:rFonts w:ascii="Tahoma" w:hAnsi="Tahoma" w:cs="Tahoma"/>
                <w:color w:val="000000" w:themeColor="text1"/>
                <w:sz w:val="20"/>
              </w:rPr>
              <w:t xml:space="preserve">          </w:t>
            </w:r>
            <w:r w:rsidR="00F95EF6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        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..……</w:t>
            </w:r>
            <w:r w:rsidR="00965987">
              <w:rPr>
                <w:rFonts w:ascii="Tahoma" w:hAnsi="Tahoma" w:cs="Tahoma"/>
                <w:color w:val="000000" w:themeColor="text1"/>
                <w:sz w:val="20"/>
              </w:rPr>
              <w:t>………………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......................................................</w:t>
            </w:r>
          </w:p>
          <w:p w14:paraId="5F12C1C1" w14:textId="7CEF4A0B" w:rsidR="00AA45B7" w:rsidRPr="00ED229C" w:rsidRDefault="00ED229C" w:rsidP="00ED229C">
            <w:pPr>
              <w:spacing w:after="60"/>
              <w:rPr>
                <w:rFonts w:ascii="Tahoma" w:hAnsi="Tahoma" w:cs="Tahoma"/>
                <w:color w:val="000000" w:themeColor="text1"/>
                <w:sz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</w:rPr>
              <w:t xml:space="preserve">                   </w:t>
            </w:r>
            <w:r w:rsidR="005C4EC2">
              <w:rPr>
                <w:rFonts w:ascii="Tahoma" w:hAnsi="Tahoma" w:cs="Tahoma"/>
                <w:color w:val="000000" w:themeColor="text1"/>
                <w:sz w:val="20"/>
              </w:rPr>
              <w:t>m</w:t>
            </w:r>
            <w:r w:rsidR="005252BE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iejscowość, data </w:t>
            </w:r>
            <w:r w:rsidR="00F95EF6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                            </w:t>
            </w:r>
            <w:r w:rsidR="006E7E7E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  </w:t>
            </w:r>
            <w:r w:rsidR="00F54DFC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     </w:t>
            </w:r>
            <w:r w:rsidR="006E7E7E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 </w:t>
            </w:r>
            <w:r w:rsidR="00004982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czytelny </w:t>
            </w:r>
            <w:r w:rsidR="00534A4C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podpis i pieczęć </w:t>
            </w:r>
            <w:r w:rsidR="005252BE" w:rsidRPr="00ED229C">
              <w:rPr>
                <w:rFonts w:ascii="Tahoma" w:hAnsi="Tahoma" w:cs="Tahoma"/>
                <w:color w:val="000000" w:themeColor="text1"/>
                <w:sz w:val="20"/>
              </w:rPr>
              <w:t>przełożonego</w:t>
            </w:r>
            <w:r w:rsidR="001171A4" w:rsidRPr="00ED229C">
              <w:rPr>
                <w:rFonts w:ascii="Tahoma" w:hAnsi="Tahoma" w:cs="Tahoma"/>
                <w:color w:val="000000" w:themeColor="text1"/>
                <w:sz w:val="20"/>
              </w:rPr>
              <w:t>******</w:t>
            </w:r>
          </w:p>
          <w:p w14:paraId="063A9619" w14:textId="04417ADA" w:rsidR="00181154" w:rsidRPr="00ED229C" w:rsidRDefault="00181154" w:rsidP="006E7E7E">
            <w:pPr>
              <w:spacing w:after="60"/>
              <w:jc w:val="center"/>
              <w:rPr>
                <w:rFonts w:ascii="Tahoma" w:hAnsi="Tahoma" w:cs="Tahoma"/>
                <w:bCs/>
                <w:color w:val="000000" w:themeColor="text1"/>
                <w:sz w:val="20"/>
              </w:rPr>
            </w:pPr>
          </w:p>
        </w:tc>
      </w:tr>
    </w:tbl>
    <w:p w14:paraId="3D497DAC" w14:textId="77777777" w:rsidR="004C7009" w:rsidRPr="00ED229C" w:rsidRDefault="004C7009">
      <w:pPr>
        <w:rPr>
          <w:rFonts w:ascii="Tahoma" w:hAnsi="Tahoma" w:cs="Tahoma"/>
        </w:rPr>
      </w:pPr>
    </w:p>
    <w:p w14:paraId="29A6F4DD" w14:textId="77777777" w:rsidR="004C7009" w:rsidRPr="00ED229C" w:rsidRDefault="004C7009" w:rsidP="00ED229C">
      <w:pPr>
        <w:spacing w:line="276" w:lineRule="auto"/>
        <w:ind w:right="-425"/>
        <w:jc w:val="both"/>
        <w:rPr>
          <w:rFonts w:ascii="Tahoma" w:hAnsi="Tahoma" w:cs="Tahoma"/>
          <w:color w:val="000000" w:themeColor="text1"/>
          <w:sz w:val="20"/>
        </w:rPr>
      </w:pPr>
      <w:r w:rsidRPr="00ED229C">
        <w:rPr>
          <w:rFonts w:ascii="Tahoma" w:hAnsi="Tahoma" w:cs="Tahoma"/>
          <w:b/>
          <w:bCs/>
          <w:color w:val="000000" w:themeColor="text1"/>
          <w:sz w:val="20"/>
        </w:rPr>
        <w:t>Objaśnienia</w:t>
      </w:r>
      <w:r w:rsidRPr="00ED229C">
        <w:rPr>
          <w:rFonts w:ascii="Tahoma" w:hAnsi="Tahoma" w:cs="Tahoma"/>
          <w:color w:val="000000" w:themeColor="text1"/>
          <w:sz w:val="20"/>
        </w:rPr>
        <w:t>:</w:t>
      </w:r>
    </w:p>
    <w:p w14:paraId="050C9C6E" w14:textId="77777777" w:rsidR="004C7009" w:rsidRPr="00ED229C" w:rsidRDefault="004C7009" w:rsidP="00ED229C">
      <w:pPr>
        <w:spacing w:line="276" w:lineRule="auto"/>
        <w:ind w:right="-425"/>
        <w:jc w:val="both"/>
        <w:rPr>
          <w:rFonts w:ascii="Tahoma" w:hAnsi="Tahoma" w:cs="Tahoma"/>
          <w:color w:val="000000" w:themeColor="text1"/>
          <w:sz w:val="18"/>
          <w:szCs w:val="18"/>
        </w:rPr>
      </w:pPr>
      <w:r w:rsidRPr="00ED229C">
        <w:rPr>
          <w:rFonts w:ascii="Tahoma" w:hAnsi="Tahoma" w:cs="Tahoma"/>
          <w:color w:val="000000" w:themeColor="text1"/>
          <w:sz w:val="18"/>
          <w:szCs w:val="18"/>
        </w:rPr>
        <w:t>*niepotrzebne skreślić</w:t>
      </w:r>
    </w:p>
    <w:p w14:paraId="4FD9C8C7" w14:textId="1FD951C4" w:rsidR="004C7009" w:rsidRPr="00ED229C" w:rsidRDefault="004C7009" w:rsidP="00ED229C">
      <w:pPr>
        <w:spacing w:line="276" w:lineRule="auto"/>
        <w:ind w:right="-425"/>
        <w:jc w:val="both"/>
        <w:rPr>
          <w:rFonts w:ascii="Tahoma" w:hAnsi="Tahoma" w:cs="Tahoma"/>
          <w:color w:val="000000" w:themeColor="text1"/>
          <w:sz w:val="18"/>
          <w:szCs w:val="18"/>
        </w:rPr>
      </w:pPr>
      <w:r w:rsidRPr="00ED229C">
        <w:rPr>
          <w:rFonts w:ascii="Tahoma" w:hAnsi="Tahoma" w:cs="Tahoma"/>
          <w:color w:val="000000" w:themeColor="text1"/>
          <w:sz w:val="18"/>
          <w:szCs w:val="18"/>
        </w:rPr>
        <w:t>**Student</w:t>
      </w:r>
      <w:r w:rsidR="00B1540C">
        <w:rPr>
          <w:rFonts w:ascii="Tahoma" w:hAnsi="Tahoma" w:cs="Tahoma"/>
          <w:color w:val="000000" w:themeColor="text1"/>
          <w:sz w:val="18"/>
          <w:szCs w:val="18"/>
        </w:rPr>
        <w:t>/ka</w:t>
      </w:r>
      <w:r w:rsidRPr="00ED229C">
        <w:rPr>
          <w:rFonts w:ascii="Tahoma" w:hAnsi="Tahoma" w:cs="Tahoma"/>
          <w:color w:val="000000" w:themeColor="text1"/>
          <w:sz w:val="18"/>
          <w:szCs w:val="18"/>
        </w:rPr>
        <w:t xml:space="preserve"> szczegółowo opisuje zakres obowiązków/realizowanych zadań lub dołącza dokument potwierdzający np.</w:t>
      </w:r>
      <w:r w:rsidR="00ED229C">
        <w:rPr>
          <w:rFonts w:ascii="Tahoma" w:hAnsi="Tahoma" w:cs="Tahoma"/>
          <w:color w:val="000000" w:themeColor="text1"/>
          <w:sz w:val="18"/>
          <w:szCs w:val="18"/>
        </w:rPr>
        <w:t>:</w:t>
      </w:r>
      <w:r w:rsidRPr="00ED229C">
        <w:rPr>
          <w:rFonts w:ascii="Tahoma" w:hAnsi="Tahoma" w:cs="Tahoma"/>
          <w:color w:val="000000" w:themeColor="text1"/>
          <w:sz w:val="18"/>
          <w:szCs w:val="18"/>
        </w:rPr>
        <w:t xml:space="preserve"> kopię umowy/kopię porozumienia </w:t>
      </w:r>
      <w:r w:rsidR="006076D8">
        <w:rPr>
          <w:rFonts w:ascii="Tahoma" w:hAnsi="Tahoma" w:cs="Tahoma"/>
          <w:color w:val="000000" w:themeColor="text1"/>
          <w:sz w:val="18"/>
          <w:szCs w:val="18"/>
        </w:rPr>
        <w:t>o wolontariacie</w:t>
      </w:r>
      <w:r w:rsidRPr="00ED229C">
        <w:rPr>
          <w:rFonts w:ascii="Tahoma" w:hAnsi="Tahoma" w:cs="Tahoma"/>
          <w:color w:val="000000" w:themeColor="text1"/>
          <w:sz w:val="18"/>
          <w:szCs w:val="18"/>
        </w:rPr>
        <w:t>/kopię zakresu obowiązków/portfolio.</w:t>
      </w:r>
    </w:p>
    <w:p w14:paraId="70F8698F" w14:textId="710DC5F2" w:rsidR="004C7009" w:rsidRPr="00ED229C" w:rsidRDefault="004C7009" w:rsidP="00ED229C">
      <w:pPr>
        <w:spacing w:line="276" w:lineRule="auto"/>
        <w:ind w:right="-425"/>
        <w:jc w:val="both"/>
        <w:rPr>
          <w:rFonts w:ascii="Tahoma" w:hAnsi="Tahoma" w:cs="Tahoma"/>
          <w:color w:val="000000" w:themeColor="text1"/>
          <w:sz w:val="18"/>
          <w:szCs w:val="18"/>
        </w:rPr>
      </w:pPr>
      <w:r w:rsidRPr="00ED229C">
        <w:rPr>
          <w:rFonts w:ascii="Tahoma" w:hAnsi="Tahoma" w:cs="Tahoma"/>
          <w:color w:val="000000" w:themeColor="text1"/>
          <w:sz w:val="18"/>
          <w:szCs w:val="18"/>
        </w:rPr>
        <w:t>***Student samodzielnie uzupełnia efekty uczenia się w zakresie wiedzy, umiejętności i kompetencji społecznych na podstawie „Programu i regulaminu praktyk”. Pracodawca ocenia poziom ich zrealizowania wstawiając „X”</w:t>
      </w:r>
      <w:r w:rsidR="000F4D2C">
        <w:rPr>
          <w:rFonts w:ascii="Tahoma" w:hAnsi="Tahoma" w:cs="Tahoma"/>
          <w:color w:val="000000" w:themeColor="text1"/>
          <w:sz w:val="18"/>
          <w:szCs w:val="18"/>
        </w:rPr>
        <w:t xml:space="preserve"> </w:t>
      </w:r>
      <w:r w:rsidRPr="00ED229C">
        <w:rPr>
          <w:rFonts w:ascii="Tahoma" w:hAnsi="Tahoma" w:cs="Tahoma"/>
          <w:color w:val="000000" w:themeColor="text1"/>
          <w:sz w:val="18"/>
          <w:szCs w:val="18"/>
        </w:rPr>
        <w:t>w odpowiedniej rubryce. Prosimy kier</w:t>
      </w:r>
      <w:r w:rsidR="009E1537" w:rsidRPr="00ED229C">
        <w:rPr>
          <w:rFonts w:ascii="Tahoma" w:hAnsi="Tahoma" w:cs="Tahoma"/>
          <w:color w:val="000000" w:themeColor="text1"/>
          <w:sz w:val="18"/>
          <w:szCs w:val="18"/>
        </w:rPr>
        <w:t>ować</w:t>
      </w:r>
      <w:r w:rsidRPr="00ED229C">
        <w:rPr>
          <w:rFonts w:ascii="Tahoma" w:hAnsi="Tahoma" w:cs="Tahoma"/>
          <w:color w:val="000000" w:themeColor="text1"/>
          <w:sz w:val="18"/>
          <w:szCs w:val="18"/>
        </w:rPr>
        <w:t xml:space="preserve"> się zakresem obowiązków/rodzajem wykonywanych zadań przez studenta.</w:t>
      </w:r>
    </w:p>
    <w:p w14:paraId="04F6890A" w14:textId="77777777" w:rsidR="004C7009" w:rsidRPr="00ED229C" w:rsidRDefault="004C7009" w:rsidP="00ED229C">
      <w:pPr>
        <w:spacing w:line="276" w:lineRule="auto"/>
        <w:ind w:right="-425"/>
        <w:jc w:val="both"/>
        <w:rPr>
          <w:rFonts w:ascii="Tahoma" w:hAnsi="Tahoma" w:cs="Tahoma"/>
          <w:color w:val="000000" w:themeColor="text1"/>
          <w:sz w:val="18"/>
          <w:szCs w:val="18"/>
        </w:rPr>
      </w:pPr>
      <w:r w:rsidRPr="00ED229C">
        <w:rPr>
          <w:rFonts w:ascii="Tahoma" w:hAnsi="Tahoma" w:cs="Tahoma"/>
          <w:color w:val="000000" w:themeColor="text1"/>
          <w:sz w:val="18"/>
          <w:szCs w:val="18"/>
        </w:rPr>
        <w:t>****godzina dydaktyczna to 0,75 godziny zegarowej</w:t>
      </w:r>
    </w:p>
    <w:p w14:paraId="00F4024E" w14:textId="77777777" w:rsidR="004C7009" w:rsidRPr="00ED229C" w:rsidRDefault="004C7009" w:rsidP="004C7009">
      <w:pPr>
        <w:spacing w:line="276" w:lineRule="auto"/>
        <w:jc w:val="both"/>
        <w:rPr>
          <w:rFonts w:ascii="Tahoma" w:hAnsi="Tahoma" w:cs="Tahoma"/>
          <w:color w:val="000000" w:themeColor="text1"/>
          <w:sz w:val="18"/>
          <w:szCs w:val="18"/>
        </w:rPr>
      </w:pPr>
      <w:r w:rsidRPr="00ED229C">
        <w:rPr>
          <w:rFonts w:ascii="Tahoma" w:hAnsi="Tahoma" w:cs="Tahoma"/>
          <w:color w:val="000000" w:themeColor="text1"/>
          <w:sz w:val="18"/>
          <w:szCs w:val="18"/>
        </w:rPr>
        <w:t>*****„Aktywność” to doświadczenie/działania studenta zakończone nie później niż 2 lata wstecz, licząc od daty złożenia niniejszego dokumentu.</w:t>
      </w:r>
    </w:p>
    <w:p w14:paraId="59AFCF55" w14:textId="54B4B0E4" w:rsidR="001171A4" w:rsidRPr="00ED229C" w:rsidRDefault="004A0376" w:rsidP="004C7009">
      <w:pPr>
        <w:spacing w:line="276" w:lineRule="auto"/>
        <w:jc w:val="both"/>
        <w:rPr>
          <w:rFonts w:ascii="Tahoma" w:hAnsi="Tahoma" w:cs="Tahoma"/>
          <w:color w:val="000000" w:themeColor="text1"/>
          <w:sz w:val="18"/>
          <w:szCs w:val="18"/>
        </w:rPr>
      </w:pPr>
      <w:r w:rsidRPr="00ED229C">
        <w:rPr>
          <w:rFonts w:ascii="Tahoma" w:hAnsi="Tahoma" w:cs="Tahoma"/>
          <w:color w:val="000000" w:themeColor="text1"/>
          <w:sz w:val="18"/>
          <w:szCs w:val="18"/>
        </w:rPr>
        <w:t xml:space="preserve">****** </w:t>
      </w:r>
      <w:r w:rsidR="000F4D2C" w:rsidRPr="00ED229C">
        <w:rPr>
          <w:rFonts w:ascii="Tahoma" w:hAnsi="Tahoma" w:cs="Tahoma"/>
          <w:color w:val="000000" w:themeColor="text1"/>
          <w:sz w:val="18"/>
          <w:szCs w:val="18"/>
        </w:rPr>
        <w:t>W</w:t>
      </w:r>
      <w:r w:rsidR="002B5BAB" w:rsidRPr="00ED229C">
        <w:rPr>
          <w:rFonts w:ascii="Tahoma" w:hAnsi="Tahoma" w:cs="Tahoma"/>
          <w:color w:val="000000" w:themeColor="text1"/>
          <w:sz w:val="18"/>
          <w:szCs w:val="18"/>
        </w:rPr>
        <w:t xml:space="preserve"> przypadku </w:t>
      </w:r>
      <w:r w:rsidRPr="00ED229C">
        <w:rPr>
          <w:rFonts w:ascii="Tahoma" w:hAnsi="Tahoma" w:cs="Tahoma"/>
          <w:color w:val="000000" w:themeColor="text1"/>
          <w:sz w:val="18"/>
          <w:szCs w:val="18"/>
        </w:rPr>
        <w:t>osoby zaliczające</w:t>
      </w:r>
      <w:r w:rsidR="002B5BAB" w:rsidRPr="00ED229C">
        <w:rPr>
          <w:rFonts w:ascii="Tahoma" w:hAnsi="Tahoma" w:cs="Tahoma"/>
          <w:color w:val="000000" w:themeColor="text1"/>
          <w:sz w:val="18"/>
          <w:szCs w:val="18"/>
        </w:rPr>
        <w:t>j</w:t>
      </w:r>
      <w:r w:rsidRPr="00ED229C">
        <w:rPr>
          <w:rFonts w:ascii="Tahoma" w:hAnsi="Tahoma" w:cs="Tahoma"/>
          <w:color w:val="000000" w:themeColor="text1"/>
          <w:sz w:val="18"/>
          <w:szCs w:val="18"/>
        </w:rPr>
        <w:t xml:space="preserve"> praktykę na podstawie własnej działalności gospodarczej</w:t>
      </w:r>
      <w:r w:rsidR="002B5BAB" w:rsidRPr="00ED229C">
        <w:rPr>
          <w:rFonts w:ascii="Tahoma" w:hAnsi="Tahoma" w:cs="Tahoma"/>
          <w:color w:val="000000" w:themeColor="text1"/>
          <w:sz w:val="18"/>
          <w:szCs w:val="18"/>
        </w:rPr>
        <w:t xml:space="preserve"> podpis składa właściciel firmy</w:t>
      </w:r>
      <w:r w:rsidR="00706817">
        <w:rPr>
          <w:rFonts w:ascii="Tahoma" w:hAnsi="Tahoma" w:cs="Tahoma"/>
          <w:color w:val="000000" w:themeColor="text1"/>
          <w:sz w:val="18"/>
          <w:szCs w:val="18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B40A08" w:rsidRPr="00ED229C" w14:paraId="1E6DA20A" w14:textId="77777777" w:rsidTr="00AA45B7">
        <w:trPr>
          <w:trHeight w:val="27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E55C8" w14:textId="566B0FD2" w:rsidR="00B40A08" w:rsidRPr="00ED229C" w:rsidRDefault="00B40A08" w:rsidP="00ED229C">
            <w:pPr>
              <w:tabs>
                <w:tab w:val="left" w:leader="underscore" w:pos="7938"/>
              </w:tabs>
              <w:spacing w:before="120" w:after="120"/>
              <w:jc w:val="center"/>
              <w:rPr>
                <w:rFonts w:ascii="Tahoma" w:hAnsi="Tahoma" w:cs="Tahoma"/>
                <w:color w:val="000000" w:themeColor="text1"/>
                <w:sz w:val="24"/>
                <w:szCs w:val="24"/>
              </w:rPr>
            </w:pPr>
            <w:r w:rsidRPr="00ED229C">
              <w:rPr>
                <w:rFonts w:ascii="Tahoma" w:hAnsi="Tahoma" w:cs="Tahoma"/>
                <w:b/>
                <w:bCs/>
                <w:color w:val="000000" w:themeColor="text1"/>
                <w:sz w:val="24"/>
                <w:szCs w:val="24"/>
              </w:rPr>
              <w:lastRenderedPageBreak/>
              <w:t>Z</w:t>
            </w:r>
            <w:r w:rsidR="000B2795" w:rsidRPr="00ED229C">
              <w:rPr>
                <w:rFonts w:ascii="Tahoma" w:hAnsi="Tahoma" w:cs="Tahoma"/>
                <w:b/>
                <w:bCs/>
                <w:color w:val="000000" w:themeColor="text1"/>
                <w:sz w:val="24"/>
                <w:szCs w:val="24"/>
              </w:rPr>
              <w:t>atwierdzenie realizacji praktyk przez Uczelnianego Opiekuna Praktyk</w:t>
            </w:r>
          </w:p>
        </w:tc>
      </w:tr>
      <w:tr w:rsidR="00F95EF6" w:rsidRPr="00ED229C" w14:paraId="530AEFDB" w14:textId="77777777" w:rsidTr="00AA45B7">
        <w:trPr>
          <w:trHeight w:val="27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58257" w14:textId="77777777" w:rsidR="009F6543" w:rsidRPr="00ED229C" w:rsidRDefault="009F6543" w:rsidP="00F95EF6">
            <w:pPr>
              <w:spacing w:line="276" w:lineRule="auto"/>
              <w:jc w:val="both"/>
              <w:rPr>
                <w:rFonts w:ascii="Tahoma" w:hAnsi="Tahoma" w:cs="Tahoma"/>
                <w:b/>
                <w:bCs/>
                <w:color w:val="000000" w:themeColor="text1"/>
                <w:sz w:val="20"/>
              </w:rPr>
            </w:pPr>
          </w:p>
          <w:p w14:paraId="15F002B2" w14:textId="07BE705B" w:rsidR="00706817" w:rsidRDefault="00F95EF6" w:rsidP="004F5EDD">
            <w:pPr>
              <w:spacing w:before="120" w:after="120" w:line="360" w:lineRule="auto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Zgadzam się na uznanie przedstawionej przez studenta</w:t>
            </w:r>
            <w:r w:rsidR="00B1540C">
              <w:rPr>
                <w:rFonts w:ascii="Tahoma" w:hAnsi="Tahoma" w:cs="Tahoma"/>
                <w:color w:val="000000" w:themeColor="text1"/>
                <w:sz w:val="20"/>
              </w:rPr>
              <w:t>/</w:t>
            </w:r>
            <w:proofErr w:type="spellStart"/>
            <w:r w:rsidR="00B1540C">
              <w:rPr>
                <w:rFonts w:ascii="Tahoma" w:hAnsi="Tahoma" w:cs="Tahoma"/>
                <w:color w:val="000000" w:themeColor="text1"/>
                <w:sz w:val="20"/>
              </w:rPr>
              <w:t>k</w:t>
            </w:r>
            <w:r w:rsidR="008644C0">
              <w:rPr>
                <w:rFonts w:ascii="Tahoma" w:hAnsi="Tahoma" w:cs="Tahoma"/>
                <w:color w:val="000000" w:themeColor="text1"/>
                <w:sz w:val="20"/>
              </w:rPr>
              <w:t>ę</w:t>
            </w:r>
            <w:proofErr w:type="spellEnd"/>
            <w:r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działalności za ekwiwalent praktyki</w:t>
            </w:r>
            <w:r w:rsidR="000F4D2C">
              <w:rPr>
                <w:rFonts w:ascii="Tahoma" w:hAnsi="Tahoma" w:cs="Tahoma"/>
                <w:color w:val="000000" w:themeColor="text1"/>
                <w:sz w:val="20"/>
              </w:rPr>
              <w:br/>
            </w:r>
            <w:r w:rsidR="00D479B2" w:rsidRPr="00ED229C">
              <w:rPr>
                <w:rFonts w:ascii="Tahoma" w:hAnsi="Tahoma" w:cs="Tahoma"/>
                <w:i/>
                <w:iCs/>
                <w:color w:val="000000" w:themeColor="text1"/>
                <w:sz w:val="20"/>
              </w:rPr>
              <w:t>(nazwa praktyki</w:t>
            </w:r>
            <w:proofErr w:type="gramStart"/>
            <w:r w:rsidR="00D479B2" w:rsidRPr="00ED229C">
              <w:rPr>
                <w:rFonts w:ascii="Tahoma" w:hAnsi="Tahoma" w:cs="Tahoma"/>
                <w:i/>
                <w:iCs/>
                <w:color w:val="000000" w:themeColor="text1"/>
                <w:sz w:val="20"/>
              </w:rPr>
              <w:t>)</w:t>
            </w:r>
            <w:r w:rsidR="00706817">
              <w:rPr>
                <w:rFonts w:ascii="Tahoma" w:hAnsi="Tahoma" w:cs="Tahoma"/>
                <w:i/>
                <w:iCs/>
                <w:color w:val="000000" w:themeColor="text1"/>
                <w:sz w:val="20"/>
              </w:rPr>
              <w:t>:</w:t>
            </w:r>
            <w:r w:rsidR="00D479B2" w:rsidRPr="00ED229C">
              <w:rPr>
                <w:rFonts w:ascii="Tahoma" w:hAnsi="Tahoma" w:cs="Tahoma"/>
                <w:i/>
                <w:iCs/>
                <w:color w:val="000000" w:themeColor="text1"/>
                <w:sz w:val="20"/>
              </w:rPr>
              <w:t>…</w:t>
            </w:r>
            <w:proofErr w:type="gramEnd"/>
            <w:r w:rsidR="00D479B2" w:rsidRPr="00ED229C">
              <w:rPr>
                <w:rFonts w:ascii="Tahoma" w:hAnsi="Tahoma" w:cs="Tahoma"/>
                <w:i/>
                <w:iCs/>
                <w:color w:val="000000" w:themeColor="text1"/>
                <w:sz w:val="20"/>
              </w:rPr>
              <w:t>…………………</w:t>
            </w:r>
            <w:r w:rsidR="00706817">
              <w:rPr>
                <w:rFonts w:ascii="Tahoma" w:hAnsi="Tahoma" w:cs="Tahoma"/>
                <w:i/>
                <w:iCs/>
                <w:color w:val="000000" w:themeColor="text1"/>
                <w:sz w:val="20"/>
              </w:rPr>
              <w:t>………………</w:t>
            </w:r>
            <w:proofErr w:type="gramStart"/>
            <w:r w:rsidR="00706817">
              <w:rPr>
                <w:rFonts w:ascii="Tahoma" w:hAnsi="Tahoma" w:cs="Tahoma"/>
                <w:i/>
                <w:iCs/>
                <w:color w:val="000000" w:themeColor="text1"/>
                <w:sz w:val="20"/>
              </w:rPr>
              <w:t>…….</w:t>
            </w:r>
            <w:proofErr w:type="gramEnd"/>
            <w:r w:rsidR="00D479B2" w:rsidRPr="00ED229C">
              <w:rPr>
                <w:rFonts w:ascii="Tahoma" w:hAnsi="Tahoma" w:cs="Tahoma"/>
                <w:i/>
                <w:iCs/>
                <w:color w:val="000000" w:themeColor="text1"/>
                <w:sz w:val="20"/>
              </w:rPr>
              <w:t>…</w:t>
            </w:r>
            <w:proofErr w:type="gramStart"/>
            <w:r w:rsidR="00D479B2" w:rsidRPr="00ED229C">
              <w:rPr>
                <w:rFonts w:ascii="Tahoma" w:hAnsi="Tahoma" w:cs="Tahoma"/>
                <w:i/>
                <w:iCs/>
                <w:color w:val="000000" w:themeColor="text1"/>
                <w:sz w:val="20"/>
              </w:rPr>
              <w:t>…….</w:t>
            </w:r>
            <w:proofErr w:type="gramEnd"/>
            <w:r w:rsidRPr="00ED229C">
              <w:rPr>
                <w:rFonts w:ascii="Tahoma" w:hAnsi="Tahoma" w:cs="Tahoma"/>
                <w:color w:val="000000" w:themeColor="text1"/>
                <w:sz w:val="20"/>
              </w:rPr>
              <w:t>………</w:t>
            </w:r>
            <w:r w:rsidR="004F5EDD">
              <w:rPr>
                <w:rFonts w:ascii="Tahoma" w:hAnsi="Tahoma" w:cs="Tahoma"/>
                <w:color w:val="000000" w:themeColor="text1"/>
                <w:sz w:val="20"/>
              </w:rPr>
              <w:t>……</w:t>
            </w:r>
            <w:proofErr w:type="gramStart"/>
            <w:r w:rsidR="004F5EDD">
              <w:rPr>
                <w:rFonts w:ascii="Tahoma" w:hAnsi="Tahoma" w:cs="Tahoma"/>
                <w:color w:val="000000" w:themeColor="text1"/>
                <w:sz w:val="20"/>
              </w:rPr>
              <w:t>…….</w:t>
            </w:r>
            <w:proofErr w:type="gramEnd"/>
            <w:r w:rsidR="004F5EDD">
              <w:rPr>
                <w:rFonts w:ascii="Tahoma" w:hAnsi="Tahoma" w:cs="Tahoma"/>
                <w:color w:val="000000" w:themeColor="text1"/>
                <w:sz w:val="20"/>
              </w:rPr>
              <w:t>.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………………</w:t>
            </w:r>
            <w:r w:rsidR="009F2048" w:rsidRPr="00ED229C">
              <w:rPr>
                <w:rFonts w:ascii="Tahoma" w:hAnsi="Tahoma" w:cs="Tahoma"/>
                <w:color w:val="000000" w:themeColor="text1"/>
                <w:sz w:val="20"/>
              </w:rPr>
              <w:t>…………………………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……….</w:t>
            </w:r>
          </w:p>
          <w:p w14:paraId="59515B48" w14:textId="74C3983F" w:rsidR="00706817" w:rsidRDefault="00F95EF6" w:rsidP="004F5EDD">
            <w:pPr>
              <w:spacing w:before="120" w:after="120" w:line="360" w:lineRule="auto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wymaganej na semestrze </w:t>
            </w:r>
            <w:r w:rsidR="004F5EDD">
              <w:rPr>
                <w:rFonts w:ascii="Tahoma" w:hAnsi="Tahoma" w:cs="Tahoma"/>
                <w:color w:val="000000" w:themeColor="text1"/>
                <w:sz w:val="20"/>
              </w:rPr>
              <w:t>(</w:t>
            </w:r>
            <w:r w:rsidR="000F4D2C">
              <w:rPr>
                <w:rFonts w:ascii="Tahoma" w:hAnsi="Tahoma" w:cs="Tahoma"/>
                <w:color w:val="000000" w:themeColor="text1"/>
                <w:sz w:val="20"/>
              </w:rPr>
              <w:t>numer</w:t>
            </w:r>
            <w:r w:rsidR="004F5EDD">
              <w:rPr>
                <w:rFonts w:ascii="Tahoma" w:hAnsi="Tahoma" w:cs="Tahoma"/>
                <w:color w:val="000000" w:themeColor="text1"/>
                <w:sz w:val="20"/>
              </w:rPr>
              <w:t xml:space="preserve"> semestru</w:t>
            </w:r>
            <w:r w:rsidR="00706817">
              <w:rPr>
                <w:rFonts w:ascii="Tahoma" w:hAnsi="Tahoma" w:cs="Tahoma"/>
                <w:color w:val="000000" w:themeColor="text1"/>
                <w:sz w:val="20"/>
              </w:rPr>
              <w:t xml:space="preserve"> studiów</w:t>
            </w:r>
            <w:proofErr w:type="gramStart"/>
            <w:r w:rsidR="004F5EDD">
              <w:rPr>
                <w:rFonts w:ascii="Tahoma" w:hAnsi="Tahoma" w:cs="Tahoma"/>
                <w:color w:val="000000" w:themeColor="text1"/>
                <w:sz w:val="20"/>
              </w:rPr>
              <w:t>)</w:t>
            </w:r>
            <w:r w:rsidR="00706817">
              <w:rPr>
                <w:rFonts w:ascii="Tahoma" w:hAnsi="Tahoma" w:cs="Tahoma"/>
                <w:color w:val="000000" w:themeColor="text1"/>
                <w:sz w:val="20"/>
              </w:rPr>
              <w:t>: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…</w:t>
            </w:r>
            <w:proofErr w:type="gramEnd"/>
            <w:r w:rsidRPr="00ED229C">
              <w:rPr>
                <w:rFonts w:ascii="Tahoma" w:hAnsi="Tahoma" w:cs="Tahoma"/>
                <w:color w:val="000000" w:themeColor="text1"/>
                <w:sz w:val="20"/>
              </w:rPr>
              <w:t>…………</w:t>
            </w:r>
            <w:r w:rsidR="00706817">
              <w:rPr>
                <w:rFonts w:ascii="Tahoma" w:hAnsi="Tahoma" w:cs="Tahoma"/>
                <w:color w:val="000000" w:themeColor="text1"/>
                <w:sz w:val="20"/>
              </w:rPr>
              <w:t>……………………</w:t>
            </w:r>
            <w:r w:rsidR="00D479B2" w:rsidRPr="00ED229C">
              <w:rPr>
                <w:rFonts w:ascii="Tahoma" w:hAnsi="Tahoma" w:cs="Tahoma"/>
                <w:color w:val="000000" w:themeColor="text1"/>
                <w:sz w:val="20"/>
              </w:rPr>
              <w:t>,</w:t>
            </w:r>
          </w:p>
          <w:p w14:paraId="084102B9" w14:textId="0EB4A02D" w:rsidR="00706817" w:rsidRDefault="00F95EF6" w:rsidP="004F5EDD">
            <w:pPr>
              <w:spacing w:before="120" w:after="120" w:line="360" w:lineRule="auto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na kierunku ……………</w:t>
            </w:r>
            <w:proofErr w:type="gramStart"/>
            <w:r w:rsidR="004F5EDD">
              <w:rPr>
                <w:rFonts w:ascii="Tahoma" w:hAnsi="Tahoma" w:cs="Tahoma"/>
                <w:color w:val="000000" w:themeColor="text1"/>
                <w:sz w:val="20"/>
              </w:rPr>
              <w:t>…….</w:t>
            </w:r>
            <w:proofErr w:type="gramEnd"/>
            <w:r w:rsidRPr="00ED229C">
              <w:rPr>
                <w:rFonts w:ascii="Tahoma" w:hAnsi="Tahoma" w:cs="Tahoma"/>
                <w:color w:val="000000" w:themeColor="text1"/>
                <w:sz w:val="20"/>
              </w:rPr>
              <w:t>……………………………………</w:t>
            </w:r>
            <w:r w:rsidR="00706817">
              <w:rPr>
                <w:rFonts w:ascii="Tahoma" w:hAnsi="Tahoma" w:cs="Tahoma"/>
                <w:color w:val="000000" w:themeColor="text1"/>
                <w:sz w:val="20"/>
              </w:rPr>
              <w:t>……………………………………………………………</w:t>
            </w:r>
            <w:proofErr w:type="gramStart"/>
            <w:r w:rsidR="00706817">
              <w:rPr>
                <w:rFonts w:ascii="Tahoma" w:hAnsi="Tahoma" w:cs="Tahoma"/>
                <w:color w:val="000000" w:themeColor="text1"/>
                <w:sz w:val="20"/>
              </w:rPr>
              <w:t>…….</w:t>
            </w:r>
            <w:proofErr w:type="gramEnd"/>
            <w:r w:rsidRPr="00ED229C">
              <w:rPr>
                <w:rFonts w:ascii="Tahoma" w:hAnsi="Tahoma" w:cs="Tahoma"/>
                <w:color w:val="000000" w:themeColor="text1"/>
                <w:sz w:val="20"/>
              </w:rPr>
              <w:t>………</w:t>
            </w:r>
          </w:p>
          <w:p w14:paraId="6CCA4F81" w14:textId="35E574F4" w:rsidR="00706817" w:rsidRDefault="00F95EF6" w:rsidP="00706817">
            <w:pPr>
              <w:spacing w:before="120" w:after="120" w:line="360" w:lineRule="auto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studi</w:t>
            </w:r>
            <w:r w:rsidR="00D479B2" w:rsidRPr="00ED229C">
              <w:rPr>
                <w:rFonts w:ascii="Tahoma" w:hAnsi="Tahoma" w:cs="Tahoma"/>
                <w:color w:val="000000" w:themeColor="text1"/>
                <w:sz w:val="20"/>
              </w:rPr>
              <w:t>ów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pierwszego stopnia</w:t>
            </w:r>
            <w:r w:rsidR="004F5EDD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/</w:t>
            </w:r>
            <w:r w:rsidR="004F5EDD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drugiego stopnia</w:t>
            </w:r>
            <w:r w:rsidR="004F5EDD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/</w:t>
            </w:r>
            <w:r w:rsidR="004F5EDD"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jednolit</w:t>
            </w:r>
            <w:r w:rsidR="00BE5DCE" w:rsidRPr="00ED229C">
              <w:rPr>
                <w:rFonts w:ascii="Tahoma" w:hAnsi="Tahoma" w:cs="Tahoma"/>
                <w:color w:val="000000" w:themeColor="text1"/>
                <w:sz w:val="20"/>
              </w:rPr>
              <w:t>ych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studia</w:t>
            </w:r>
            <w:r w:rsidR="00BE5DCE" w:rsidRPr="00ED229C">
              <w:rPr>
                <w:rFonts w:ascii="Tahoma" w:hAnsi="Tahoma" w:cs="Tahoma"/>
                <w:color w:val="000000" w:themeColor="text1"/>
                <w:sz w:val="20"/>
              </w:rPr>
              <w:t>ch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magisterski</w:t>
            </w:r>
            <w:r w:rsidR="00B94147">
              <w:rPr>
                <w:rFonts w:ascii="Tahoma" w:hAnsi="Tahoma" w:cs="Tahoma"/>
                <w:color w:val="000000" w:themeColor="text1"/>
                <w:sz w:val="20"/>
              </w:rPr>
              <w:t>ch</w:t>
            </w: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*</w:t>
            </w:r>
          </w:p>
          <w:p w14:paraId="642991B4" w14:textId="63FC676C" w:rsidR="00331CE2" w:rsidRDefault="00801623" w:rsidP="00ED229C">
            <w:pPr>
              <w:spacing w:before="120" w:after="120" w:line="360" w:lineRule="auto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obejmującej </w:t>
            </w:r>
            <w:r w:rsidR="00920B24" w:rsidRPr="00ED229C">
              <w:rPr>
                <w:rFonts w:ascii="Tahoma" w:hAnsi="Tahoma" w:cs="Tahoma"/>
                <w:color w:val="000000" w:themeColor="text1"/>
                <w:sz w:val="20"/>
              </w:rPr>
              <w:t>…………</w:t>
            </w:r>
            <w:r w:rsidR="009F2048" w:rsidRPr="00ED229C">
              <w:rPr>
                <w:rFonts w:ascii="Tahoma" w:hAnsi="Tahoma" w:cs="Tahoma"/>
                <w:color w:val="000000" w:themeColor="text1"/>
                <w:sz w:val="20"/>
              </w:rPr>
              <w:t>………</w:t>
            </w:r>
            <w:proofErr w:type="gramStart"/>
            <w:r w:rsidR="009F2048" w:rsidRPr="00ED229C">
              <w:rPr>
                <w:rFonts w:ascii="Tahoma" w:hAnsi="Tahoma" w:cs="Tahoma"/>
                <w:color w:val="000000" w:themeColor="text1"/>
                <w:sz w:val="20"/>
              </w:rPr>
              <w:t>…….</w:t>
            </w:r>
            <w:proofErr w:type="gramEnd"/>
            <w:r w:rsidR="00920B24" w:rsidRPr="00ED229C">
              <w:rPr>
                <w:rFonts w:ascii="Tahoma" w:hAnsi="Tahoma" w:cs="Tahoma"/>
                <w:color w:val="000000" w:themeColor="text1"/>
                <w:sz w:val="20"/>
              </w:rPr>
              <w:t>….</w:t>
            </w:r>
            <w:r w:rsidR="009F2048" w:rsidRPr="00ED229C">
              <w:rPr>
                <w:rFonts w:ascii="Tahoma" w:hAnsi="Tahoma" w:cs="Tahoma"/>
                <w:color w:val="000000" w:themeColor="text1"/>
                <w:sz w:val="20"/>
              </w:rPr>
              <w:t xml:space="preserve"> godzin </w:t>
            </w:r>
            <w:proofErr w:type="gramStart"/>
            <w:r w:rsidR="00D479B2" w:rsidRPr="00ED229C">
              <w:rPr>
                <w:rFonts w:ascii="Tahoma" w:hAnsi="Tahoma" w:cs="Tahoma"/>
                <w:color w:val="000000" w:themeColor="text1"/>
                <w:sz w:val="20"/>
              </w:rPr>
              <w:t>dydaktycznych</w:t>
            </w:r>
            <w:r w:rsidR="00B81A8C">
              <w:rPr>
                <w:rFonts w:ascii="Tahoma" w:hAnsi="Tahoma" w:cs="Tahoma"/>
                <w:color w:val="000000" w:themeColor="text1"/>
                <w:sz w:val="20"/>
              </w:rPr>
              <w:t>.</w:t>
            </w:r>
            <w:r w:rsidR="00D479B2" w:rsidRPr="00ED229C">
              <w:rPr>
                <w:rFonts w:ascii="Tahoma" w:hAnsi="Tahoma" w:cs="Tahoma"/>
                <w:color w:val="000000" w:themeColor="text1"/>
                <w:sz w:val="20"/>
              </w:rPr>
              <w:t>*</w:t>
            </w:r>
            <w:proofErr w:type="gramEnd"/>
            <w:r w:rsidR="00D479B2" w:rsidRPr="00ED229C">
              <w:rPr>
                <w:rFonts w:ascii="Tahoma" w:hAnsi="Tahoma" w:cs="Tahoma"/>
                <w:color w:val="000000" w:themeColor="text1"/>
                <w:sz w:val="20"/>
              </w:rPr>
              <w:t>***</w:t>
            </w:r>
          </w:p>
          <w:p w14:paraId="791AECB0" w14:textId="77777777" w:rsidR="00B81A8C" w:rsidRDefault="00B81A8C" w:rsidP="00ED229C">
            <w:pPr>
              <w:spacing w:before="120" w:after="120" w:line="360" w:lineRule="auto"/>
              <w:rPr>
                <w:rFonts w:ascii="Tahoma" w:hAnsi="Tahoma" w:cs="Tahoma"/>
                <w:color w:val="000000" w:themeColor="text1"/>
                <w:sz w:val="20"/>
              </w:rPr>
            </w:pPr>
          </w:p>
          <w:p w14:paraId="6DFF5A22" w14:textId="651887B4" w:rsidR="00F95EF6" w:rsidRPr="00ED229C" w:rsidRDefault="00CA425C" w:rsidP="00ED229C">
            <w:pPr>
              <w:spacing w:before="120" w:after="120" w:line="360" w:lineRule="auto"/>
              <w:rPr>
                <w:rFonts w:ascii="Tahoma" w:hAnsi="Tahoma" w:cs="Tahoma"/>
                <w:color w:val="000000" w:themeColor="text1"/>
                <w:sz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</w:rPr>
              <w:t xml:space="preserve">Wynik weryfikacji </w:t>
            </w:r>
            <w:r w:rsidR="00920B24" w:rsidRPr="00ED229C">
              <w:rPr>
                <w:rFonts w:ascii="Tahoma" w:hAnsi="Tahoma" w:cs="Tahoma"/>
                <w:color w:val="000000" w:themeColor="text1"/>
                <w:sz w:val="20"/>
              </w:rPr>
              <w:t>…………………</w:t>
            </w:r>
            <w:r w:rsidR="009F2048" w:rsidRPr="00ED229C">
              <w:rPr>
                <w:rFonts w:ascii="Tahoma" w:hAnsi="Tahoma" w:cs="Tahoma"/>
                <w:color w:val="000000" w:themeColor="text1"/>
                <w:sz w:val="20"/>
              </w:rPr>
              <w:t>…</w:t>
            </w:r>
            <w:proofErr w:type="gramStart"/>
            <w:r w:rsidR="00BE5DCE" w:rsidRPr="00ED229C">
              <w:rPr>
                <w:rFonts w:ascii="Tahoma" w:hAnsi="Tahoma" w:cs="Tahoma"/>
                <w:color w:val="000000" w:themeColor="text1"/>
                <w:sz w:val="20"/>
              </w:rPr>
              <w:t>…</w:t>
            </w:r>
            <w:r w:rsidR="00706817">
              <w:rPr>
                <w:rFonts w:ascii="Tahoma" w:hAnsi="Tahoma" w:cs="Tahoma"/>
                <w:color w:val="000000" w:themeColor="text1"/>
                <w:sz w:val="20"/>
              </w:rPr>
              <w:t>….</w:t>
            </w:r>
            <w:proofErr w:type="gramEnd"/>
            <w:r w:rsidR="00BE5DCE" w:rsidRPr="00ED229C">
              <w:rPr>
                <w:rFonts w:ascii="Tahoma" w:hAnsi="Tahoma" w:cs="Tahoma"/>
                <w:color w:val="000000" w:themeColor="text1"/>
                <w:sz w:val="20"/>
              </w:rPr>
              <w:t>………</w:t>
            </w:r>
            <w:proofErr w:type="gramStart"/>
            <w:r w:rsidR="00BE5DCE" w:rsidRPr="00ED229C">
              <w:rPr>
                <w:rFonts w:ascii="Tahoma" w:hAnsi="Tahoma" w:cs="Tahoma"/>
                <w:color w:val="000000" w:themeColor="text1"/>
                <w:sz w:val="20"/>
              </w:rPr>
              <w:t>…….</w:t>
            </w:r>
            <w:proofErr w:type="gramEnd"/>
            <w:r w:rsidR="00BE5DCE" w:rsidRPr="00ED229C">
              <w:rPr>
                <w:rFonts w:ascii="Tahoma" w:hAnsi="Tahoma" w:cs="Tahoma"/>
                <w:color w:val="000000" w:themeColor="text1"/>
                <w:sz w:val="20"/>
              </w:rPr>
              <w:t>.</w:t>
            </w:r>
            <w:r w:rsidR="009F2048" w:rsidRPr="00ED229C">
              <w:rPr>
                <w:rFonts w:ascii="Tahoma" w:hAnsi="Tahoma" w:cs="Tahoma"/>
                <w:color w:val="000000" w:themeColor="text1"/>
                <w:sz w:val="20"/>
              </w:rPr>
              <w:t>…</w:t>
            </w:r>
            <w:r w:rsidR="00920B24" w:rsidRPr="00ED229C">
              <w:rPr>
                <w:rFonts w:ascii="Tahoma" w:hAnsi="Tahoma" w:cs="Tahoma"/>
                <w:color w:val="000000" w:themeColor="text1"/>
                <w:sz w:val="20"/>
              </w:rPr>
              <w:t>…</w:t>
            </w:r>
            <w:r>
              <w:rPr>
                <w:rFonts w:ascii="Tahoma" w:hAnsi="Tahoma" w:cs="Tahoma"/>
                <w:color w:val="000000" w:themeColor="text1"/>
                <w:sz w:val="20"/>
              </w:rPr>
              <w:t xml:space="preserve"> </w:t>
            </w:r>
            <w:r w:rsidRPr="00CA425C">
              <w:rPr>
                <w:rFonts w:ascii="Tahoma" w:hAnsi="Tahoma" w:cs="Tahoma"/>
                <w:i/>
                <w:iCs/>
                <w:color w:val="000000" w:themeColor="text1"/>
                <w:sz w:val="20"/>
              </w:rPr>
              <w:t>(ocena, zaliczenie, niezaliczenie)</w:t>
            </w:r>
          </w:p>
          <w:p w14:paraId="254388A7" w14:textId="77777777" w:rsidR="00F95EF6" w:rsidRPr="00ED229C" w:rsidRDefault="00F95EF6" w:rsidP="00ED229C">
            <w:pPr>
              <w:spacing w:before="120" w:after="120" w:line="360" w:lineRule="auto"/>
              <w:jc w:val="both"/>
              <w:rPr>
                <w:rFonts w:ascii="Tahoma" w:hAnsi="Tahoma" w:cs="Tahoma"/>
                <w:color w:val="000000" w:themeColor="text1"/>
                <w:sz w:val="20"/>
              </w:rPr>
            </w:pPr>
          </w:p>
          <w:p w14:paraId="2ADE3CD2" w14:textId="77777777" w:rsidR="00F95EF6" w:rsidRPr="00ED229C" w:rsidRDefault="00F95EF6" w:rsidP="00ED229C">
            <w:pPr>
              <w:spacing w:line="276" w:lineRule="auto"/>
              <w:ind w:left="4254"/>
              <w:jc w:val="center"/>
              <w:rPr>
                <w:rFonts w:ascii="Tahoma" w:hAnsi="Tahoma" w:cs="Tahoma"/>
                <w:color w:val="000000" w:themeColor="text1"/>
                <w:sz w:val="20"/>
              </w:rPr>
            </w:pPr>
            <w:r w:rsidRPr="00ED229C">
              <w:rPr>
                <w:rFonts w:ascii="Tahoma" w:hAnsi="Tahoma" w:cs="Tahoma"/>
                <w:color w:val="000000" w:themeColor="text1"/>
                <w:sz w:val="20"/>
              </w:rPr>
              <w:t>………………………………………………………………………..</w:t>
            </w:r>
          </w:p>
          <w:p w14:paraId="20FADD5D" w14:textId="009FE30E" w:rsidR="00181154" w:rsidRPr="00ED229C" w:rsidRDefault="00F95EF6" w:rsidP="00ED229C">
            <w:pPr>
              <w:spacing w:line="276" w:lineRule="auto"/>
              <w:ind w:left="4254"/>
              <w:jc w:val="center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ED229C">
              <w:rPr>
                <w:rFonts w:ascii="Tahoma" w:hAnsi="Tahoma" w:cs="Tahoma"/>
                <w:color w:val="000000" w:themeColor="text1"/>
                <w:sz w:val="18"/>
                <w:szCs w:val="18"/>
              </w:rPr>
              <w:t>data podpis i pieczęć Uczelnianego Opiekuna Praktyk</w:t>
            </w:r>
          </w:p>
        </w:tc>
      </w:tr>
    </w:tbl>
    <w:p w14:paraId="7862281C" w14:textId="4B906664" w:rsidR="00686330" w:rsidRPr="00ED229C" w:rsidRDefault="00686330" w:rsidP="0093215B">
      <w:pPr>
        <w:spacing w:line="276" w:lineRule="auto"/>
        <w:jc w:val="both"/>
        <w:rPr>
          <w:rFonts w:ascii="Tahoma" w:hAnsi="Tahoma" w:cs="Tahoma"/>
          <w:color w:val="000000" w:themeColor="text1"/>
          <w:sz w:val="20"/>
        </w:rPr>
      </w:pPr>
    </w:p>
    <w:sectPr w:rsidR="00686330" w:rsidRPr="00ED229C" w:rsidSect="00ED229C">
      <w:headerReference w:type="default" r:id="rId11"/>
      <w:footerReference w:type="default" r:id="rId12"/>
      <w:footnotePr>
        <w:numRestart w:val="eachSect"/>
      </w:footnotePr>
      <w:pgSz w:w="11907" w:h="16840" w:code="9"/>
      <w:pgMar w:top="1417" w:right="992" w:bottom="1134" w:left="1417" w:header="284" w:footer="454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4B7A9C" w14:textId="77777777" w:rsidR="006A6270" w:rsidRDefault="006A6270">
      <w:r>
        <w:separator/>
      </w:r>
    </w:p>
  </w:endnote>
  <w:endnote w:type="continuationSeparator" w:id="0">
    <w:p w14:paraId="0E00A657" w14:textId="77777777" w:rsidR="006A6270" w:rsidRDefault="006A6270">
      <w:r>
        <w:continuationSeparator/>
      </w:r>
    </w:p>
  </w:endnote>
  <w:endnote w:type="continuationNotice" w:id="1">
    <w:p w14:paraId="1BD7F027" w14:textId="77777777" w:rsidR="006A6270" w:rsidRDefault="006A62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45701000"/>
      <w:docPartObj>
        <w:docPartGallery w:val="Page Numbers (Bottom of Page)"/>
        <w:docPartUnique/>
      </w:docPartObj>
    </w:sdtPr>
    <w:sdtEndPr>
      <w:rPr>
        <w:rFonts w:ascii="Tahoma" w:hAnsi="Tahoma" w:cs="Tahoma"/>
        <w:sz w:val="20"/>
        <w:szCs w:val="14"/>
      </w:rPr>
    </w:sdtEndPr>
    <w:sdtContent>
      <w:p w14:paraId="048F06F8" w14:textId="084097CB" w:rsidR="00277C96" w:rsidRPr="00277C96" w:rsidRDefault="00277C96">
        <w:pPr>
          <w:pStyle w:val="Stopka"/>
          <w:jc w:val="right"/>
          <w:rPr>
            <w:rFonts w:ascii="Tahoma" w:hAnsi="Tahoma" w:cs="Tahoma"/>
            <w:sz w:val="20"/>
            <w:szCs w:val="14"/>
          </w:rPr>
        </w:pPr>
        <w:r w:rsidRPr="00277C96">
          <w:rPr>
            <w:rFonts w:ascii="Tahoma" w:hAnsi="Tahoma" w:cs="Tahoma"/>
            <w:sz w:val="20"/>
            <w:szCs w:val="14"/>
          </w:rPr>
          <w:fldChar w:fldCharType="begin"/>
        </w:r>
        <w:r w:rsidRPr="00277C96">
          <w:rPr>
            <w:rFonts w:ascii="Tahoma" w:hAnsi="Tahoma" w:cs="Tahoma"/>
            <w:sz w:val="20"/>
            <w:szCs w:val="14"/>
          </w:rPr>
          <w:instrText>PAGE   \* MERGEFORMAT</w:instrText>
        </w:r>
        <w:r w:rsidRPr="00277C96">
          <w:rPr>
            <w:rFonts w:ascii="Tahoma" w:hAnsi="Tahoma" w:cs="Tahoma"/>
            <w:sz w:val="20"/>
            <w:szCs w:val="14"/>
          </w:rPr>
          <w:fldChar w:fldCharType="separate"/>
        </w:r>
        <w:r w:rsidRPr="00277C96">
          <w:rPr>
            <w:rFonts w:ascii="Tahoma" w:hAnsi="Tahoma" w:cs="Tahoma"/>
            <w:sz w:val="20"/>
            <w:szCs w:val="14"/>
          </w:rPr>
          <w:t>2</w:t>
        </w:r>
        <w:r w:rsidRPr="00277C96">
          <w:rPr>
            <w:rFonts w:ascii="Tahoma" w:hAnsi="Tahoma" w:cs="Tahoma"/>
            <w:sz w:val="20"/>
            <w:szCs w:val="14"/>
          </w:rPr>
          <w:fldChar w:fldCharType="end"/>
        </w:r>
      </w:p>
    </w:sdtContent>
  </w:sdt>
  <w:p w14:paraId="29B01BF0" w14:textId="3C73DCDB" w:rsidR="00553E06" w:rsidRPr="00277C96" w:rsidRDefault="00553E06" w:rsidP="00277C96">
    <w:pPr>
      <w:pStyle w:val="Stopka"/>
      <w:tabs>
        <w:tab w:val="clear" w:pos="4536"/>
        <w:tab w:val="clear" w:pos="9072"/>
        <w:tab w:val="left" w:pos="1350"/>
        <w:tab w:val="right" w:pos="10206"/>
      </w:tabs>
      <w:jc w:val="right"/>
      <w:rPr>
        <w:rFonts w:ascii="Tahoma" w:hAnsi="Tahoma" w:cs="Tahoma"/>
        <w:b/>
        <w:sz w:val="10"/>
        <w:szCs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B480B8" w14:textId="77777777" w:rsidR="006A6270" w:rsidRDefault="006A6270">
      <w:r>
        <w:separator/>
      </w:r>
    </w:p>
  </w:footnote>
  <w:footnote w:type="continuationSeparator" w:id="0">
    <w:p w14:paraId="1C81A4FE" w14:textId="77777777" w:rsidR="006A6270" w:rsidRDefault="006A6270">
      <w:r>
        <w:continuationSeparator/>
      </w:r>
    </w:p>
  </w:footnote>
  <w:footnote w:type="continuationNotice" w:id="1">
    <w:p w14:paraId="7D698461" w14:textId="77777777" w:rsidR="006A6270" w:rsidRDefault="006A627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79E0F5" w14:textId="4EEC617A" w:rsidR="00C34E77" w:rsidRPr="00C34E77" w:rsidRDefault="00C34E77">
    <w:pPr>
      <w:pStyle w:val="Nagwek"/>
      <w:rPr>
        <w:rFonts w:ascii="Tahoma" w:hAnsi="Tahoma" w:cs="Tahoma"/>
        <w:sz w:val="20"/>
      </w:rPr>
    </w:pPr>
    <w:r w:rsidRPr="00C34E77">
      <w:rPr>
        <w:rFonts w:ascii="Tahoma" w:hAnsi="Tahoma" w:cs="Tahoma"/>
        <w:sz w:val="20"/>
      </w:rPr>
      <w:t xml:space="preserve">Załącznik nr </w:t>
    </w:r>
    <w:r w:rsidR="00DB763B">
      <w:rPr>
        <w:rFonts w:ascii="Tahoma" w:hAnsi="Tahoma" w:cs="Tahoma"/>
        <w:sz w:val="20"/>
      </w:rPr>
      <w:t>8</w:t>
    </w:r>
    <w:r w:rsidRPr="00C34E77">
      <w:rPr>
        <w:rFonts w:ascii="Tahoma" w:hAnsi="Tahoma" w:cs="Tahoma"/>
        <w:sz w:val="20"/>
      </w:rPr>
      <w:t xml:space="preserve"> do Zarządzenia nr </w:t>
    </w:r>
    <w:r w:rsidR="0012705F">
      <w:rPr>
        <w:rFonts w:ascii="Tahoma" w:hAnsi="Tahoma" w:cs="Tahoma"/>
        <w:sz w:val="20"/>
      </w:rPr>
      <w:t>45</w:t>
    </w:r>
    <w:r w:rsidRPr="00C34E77">
      <w:rPr>
        <w:rFonts w:ascii="Tahoma" w:hAnsi="Tahoma" w:cs="Tahoma"/>
        <w:sz w:val="20"/>
      </w:rPr>
      <w:t>/202</w:t>
    </w:r>
    <w:r w:rsidR="0012705F">
      <w:rPr>
        <w:rFonts w:ascii="Tahoma" w:hAnsi="Tahoma" w:cs="Tahoma"/>
        <w:sz w:val="20"/>
      </w:rPr>
      <w:t>5</w:t>
    </w:r>
    <w:r w:rsidRPr="00C34E77">
      <w:rPr>
        <w:rFonts w:ascii="Tahoma" w:hAnsi="Tahoma" w:cs="Tahoma"/>
        <w:sz w:val="20"/>
      </w:rPr>
      <w:t xml:space="preserve"> Dziekana WSS Uniwersytetu Dolnośląskiego DSW we Wrocławiu</w:t>
    </w:r>
  </w:p>
  <w:p w14:paraId="20908E04" w14:textId="134AE8D4" w:rsidR="00553E06" w:rsidRPr="00C34E77" w:rsidRDefault="00553E06" w:rsidP="00DF47B0">
    <w:pPr>
      <w:pStyle w:val="Nagwek"/>
      <w:rPr>
        <w:rFonts w:ascii="Tahoma" w:hAnsi="Tahoma" w:cs="Tahoma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F556B"/>
    <w:multiLevelType w:val="singleLevel"/>
    <w:tmpl w:val="65C0E01E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" w15:restartNumberingAfterBreak="0">
    <w:nsid w:val="03FA4375"/>
    <w:multiLevelType w:val="hybridMultilevel"/>
    <w:tmpl w:val="A9D4BB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9A0511"/>
    <w:multiLevelType w:val="hybridMultilevel"/>
    <w:tmpl w:val="6CF441B4"/>
    <w:lvl w:ilvl="0" w:tplc="1BE21580">
      <w:start w:val="1"/>
      <w:numFmt w:val="decimal"/>
      <w:lvlText w:val="%1."/>
      <w:lvlJc w:val="left"/>
      <w:pPr>
        <w:tabs>
          <w:tab w:val="num" w:pos="3621"/>
        </w:tabs>
        <w:ind w:left="3621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4341" w:hanging="360"/>
      </w:pPr>
    </w:lvl>
    <w:lvl w:ilvl="2" w:tplc="0415001B" w:tentative="1">
      <w:start w:val="1"/>
      <w:numFmt w:val="lowerRoman"/>
      <w:lvlText w:val="%3."/>
      <w:lvlJc w:val="right"/>
      <w:pPr>
        <w:ind w:left="5061" w:hanging="180"/>
      </w:pPr>
    </w:lvl>
    <w:lvl w:ilvl="3" w:tplc="0415000F" w:tentative="1">
      <w:start w:val="1"/>
      <w:numFmt w:val="decimal"/>
      <w:lvlText w:val="%4."/>
      <w:lvlJc w:val="left"/>
      <w:pPr>
        <w:ind w:left="5781" w:hanging="360"/>
      </w:pPr>
    </w:lvl>
    <w:lvl w:ilvl="4" w:tplc="04150019" w:tentative="1">
      <w:start w:val="1"/>
      <w:numFmt w:val="lowerLetter"/>
      <w:lvlText w:val="%5."/>
      <w:lvlJc w:val="left"/>
      <w:pPr>
        <w:ind w:left="6501" w:hanging="360"/>
      </w:pPr>
    </w:lvl>
    <w:lvl w:ilvl="5" w:tplc="0415001B" w:tentative="1">
      <w:start w:val="1"/>
      <w:numFmt w:val="lowerRoman"/>
      <w:lvlText w:val="%6."/>
      <w:lvlJc w:val="right"/>
      <w:pPr>
        <w:ind w:left="7221" w:hanging="180"/>
      </w:pPr>
    </w:lvl>
    <w:lvl w:ilvl="6" w:tplc="0415000F" w:tentative="1">
      <w:start w:val="1"/>
      <w:numFmt w:val="decimal"/>
      <w:lvlText w:val="%7."/>
      <w:lvlJc w:val="left"/>
      <w:pPr>
        <w:ind w:left="7941" w:hanging="360"/>
      </w:pPr>
    </w:lvl>
    <w:lvl w:ilvl="7" w:tplc="04150019" w:tentative="1">
      <w:start w:val="1"/>
      <w:numFmt w:val="lowerLetter"/>
      <w:lvlText w:val="%8."/>
      <w:lvlJc w:val="left"/>
      <w:pPr>
        <w:ind w:left="8661" w:hanging="360"/>
      </w:pPr>
    </w:lvl>
    <w:lvl w:ilvl="8" w:tplc="0415001B" w:tentative="1">
      <w:start w:val="1"/>
      <w:numFmt w:val="lowerRoman"/>
      <w:lvlText w:val="%9."/>
      <w:lvlJc w:val="right"/>
      <w:pPr>
        <w:ind w:left="9381" w:hanging="180"/>
      </w:pPr>
    </w:lvl>
  </w:abstractNum>
  <w:abstractNum w:abstractNumId="3" w15:restartNumberingAfterBreak="0">
    <w:nsid w:val="082514E3"/>
    <w:multiLevelType w:val="hybridMultilevel"/>
    <w:tmpl w:val="000286B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9842FA"/>
    <w:multiLevelType w:val="hybridMultilevel"/>
    <w:tmpl w:val="F7D08446"/>
    <w:lvl w:ilvl="0" w:tplc="B0DA307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3D4585"/>
    <w:multiLevelType w:val="hybridMultilevel"/>
    <w:tmpl w:val="DCBA4D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3C721E"/>
    <w:multiLevelType w:val="hybridMultilevel"/>
    <w:tmpl w:val="90DA607A"/>
    <w:lvl w:ilvl="0" w:tplc="81786906">
      <w:numFmt w:val="bullet"/>
      <w:lvlText w:val=""/>
      <w:lvlJc w:val="left"/>
      <w:pPr>
        <w:ind w:left="2344" w:hanging="360"/>
      </w:pPr>
      <w:rPr>
        <w:rFonts w:ascii="Symbol" w:eastAsia="Times New Roman" w:hAnsi="Symbol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D5F1B"/>
    <w:multiLevelType w:val="hybridMultilevel"/>
    <w:tmpl w:val="A4E0CD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144DC4"/>
    <w:multiLevelType w:val="multilevel"/>
    <w:tmpl w:val="3A10D602"/>
    <w:lvl w:ilvl="0">
      <w:start w:val="4"/>
      <w:numFmt w:val="decimal"/>
      <w:lvlText w:val="%1."/>
      <w:legacy w:legacy="1" w:legacySpace="0" w:legacyIndent="0"/>
      <w:lvlJc w:val="left"/>
    </w:lvl>
    <w:lvl w:ilvl="1">
      <w:start w:val="1"/>
      <w:numFmt w:val="decimal"/>
      <w:lvlText w:val="%1.%2."/>
      <w:legacy w:legacy="1" w:legacySpace="0" w:legacyIndent="0"/>
      <w:lvlJc w:val="left"/>
    </w:lvl>
    <w:lvl w:ilvl="2">
      <w:start w:val="1"/>
      <w:numFmt w:val="decimal"/>
      <w:lvlText w:val="%1.%2.%3."/>
      <w:legacy w:legacy="1" w:legacySpace="0" w:legacyIndent="0"/>
      <w:lvlJc w:val="left"/>
    </w:lvl>
    <w:lvl w:ilvl="3">
      <w:start w:val="1"/>
      <w:numFmt w:val="decimal"/>
      <w:lvlText w:val="%1.%2.%3.%4."/>
      <w:legacy w:legacy="1" w:legacySpace="0" w:legacyIndent="0"/>
      <w:lvlJc w:val="left"/>
    </w:lvl>
    <w:lvl w:ilvl="4">
      <w:start w:val="1"/>
      <w:numFmt w:val="decimal"/>
      <w:lvlText w:val="%1.%2.%3.%4.%5."/>
      <w:legacy w:legacy="1" w:legacySpace="0" w:legacyIndent="0"/>
      <w:lvlJc w:val="left"/>
    </w:lvl>
    <w:lvl w:ilvl="5">
      <w:start w:val="1"/>
      <w:numFmt w:val="decimal"/>
      <w:lvlText w:val="%1.%2.%3.%4.%5.%6."/>
      <w:legacy w:legacy="1" w:legacySpace="0" w:legacyIndent="0"/>
      <w:lvlJc w:val="left"/>
    </w:lvl>
    <w:lvl w:ilvl="6">
      <w:start w:val="1"/>
      <w:numFmt w:val="decimal"/>
      <w:lvlText w:val="%1.%2.%3.%4.%5.%6.%7."/>
      <w:legacy w:legacy="1" w:legacySpace="0" w:legacyIndent="0"/>
      <w:lvlJc w:val="left"/>
    </w:lvl>
    <w:lvl w:ilvl="7">
      <w:start w:val="1"/>
      <w:numFmt w:val="decimal"/>
      <w:lvlText w:val="%1.%2.%3.%4.%5.%6.%7.%8."/>
      <w:legacy w:legacy="1" w:legacySpace="0" w:legacyIndent="0"/>
      <w:lvlJc w:val="left"/>
    </w:lvl>
    <w:lvl w:ilvl="8">
      <w:start w:val="1"/>
      <w:numFmt w:val="decimal"/>
      <w:lvlText w:val="%1.%2.%3.%4.%5.%6.%7.%8.%9."/>
      <w:legacy w:legacy="1" w:legacySpace="0" w:legacyIndent="0"/>
      <w:lvlJc w:val="left"/>
    </w:lvl>
  </w:abstractNum>
  <w:abstractNum w:abstractNumId="9" w15:restartNumberingAfterBreak="0">
    <w:nsid w:val="2EE37ED9"/>
    <w:multiLevelType w:val="hybridMultilevel"/>
    <w:tmpl w:val="551EBDA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832A6B"/>
    <w:multiLevelType w:val="hybridMultilevel"/>
    <w:tmpl w:val="EF9CDB6C"/>
    <w:lvl w:ilvl="0" w:tplc="14EE5620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1A421D1"/>
    <w:multiLevelType w:val="singleLevel"/>
    <w:tmpl w:val="0780329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2" w15:restartNumberingAfterBreak="0">
    <w:nsid w:val="33CF3FD3"/>
    <w:multiLevelType w:val="hybridMultilevel"/>
    <w:tmpl w:val="1696DCDE"/>
    <w:lvl w:ilvl="0" w:tplc="DC3EE350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ED4C8C"/>
    <w:multiLevelType w:val="hybridMultilevel"/>
    <w:tmpl w:val="DCBA4D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4D26BD"/>
    <w:multiLevelType w:val="hybridMultilevel"/>
    <w:tmpl w:val="AA2CC750"/>
    <w:lvl w:ilvl="0" w:tplc="929C14C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5E40699"/>
    <w:multiLevelType w:val="hybridMultilevel"/>
    <w:tmpl w:val="78028356"/>
    <w:lvl w:ilvl="0" w:tplc="10EED2E2">
      <w:start w:val="2"/>
      <w:numFmt w:val="decimal"/>
      <w:lvlText w:val="%1."/>
      <w:lvlJc w:val="left"/>
      <w:pPr>
        <w:tabs>
          <w:tab w:val="num" w:pos="0"/>
        </w:tabs>
        <w:ind w:left="283" w:hanging="283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4E52ACF"/>
    <w:multiLevelType w:val="singleLevel"/>
    <w:tmpl w:val="1B3A0830"/>
    <w:lvl w:ilvl="0">
      <w:start w:val="2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7" w15:restartNumberingAfterBreak="0">
    <w:nsid w:val="56DA3BED"/>
    <w:multiLevelType w:val="hybridMultilevel"/>
    <w:tmpl w:val="644639E4"/>
    <w:lvl w:ilvl="0" w:tplc="0415000F">
      <w:start w:val="1"/>
      <w:numFmt w:val="decimal"/>
      <w:lvlText w:val="%1."/>
      <w:lvlJc w:val="left"/>
      <w:pPr>
        <w:ind w:left="7873" w:hanging="360"/>
      </w:pPr>
    </w:lvl>
    <w:lvl w:ilvl="1" w:tplc="04150019" w:tentative="1">
      <w:start w:val="1"/>
      <w:numFmt w:val="lowerLetter"/>
      <w:lvlText w:val="%2."/>
      <w:lvlJc w:val="left"/>
      <w:pPr>
        <w:ind w:left="8593" w:hanging="360"/>
      </w:pPr>
    </w:lvl>
    <w:lvl w:ilvl="2" w:tplc="0415001B" w:tentative="1">
      <w:start w:val="1"/>
      <w:numFmt w:val="lowerRoman"/>
      <w:lvlText w:val="%3."/>
      <w:lvlJc w:val="right"/>
      <w:pPr>
        <w:ind w:left="9313" w:hanging="180"/>
      </w:pPr>
    </w:lvl>
    <w:lvl w:ilvl="3" w:tplc="0415000F" w:tentative="1">
      <w:start w:val="1"/>
      <w:numFmt w:val="decimal"/>
      <w:lvlText w:val="%4."/>
      <w:lvlJc w:val="left"/>
      <w:pPr>
        <w:ind w:left="10033" w:hanging="360"/>
      </w:pPr>
    </w:lvl>
    <w:lvl w:ilvl="4" w:tplc="04150019" w:tentative="1">
      <w:start w:val="1"/>
      <w:numFmt w:val="lowerLetter"/>
      <w:lvlText w:val="%5."/>
      <w:lvlJc w:val="left"/>
      <w:pPr>
        <w:ind w:left="10753" w:hanging="360"/>
      </w:pPr>
    </w:lvl>
    <w:lvl w:ilvl="5" w:tplc="0415001B" w:tentative="1">
      <w:start w:val="1"/>
      <w:numFmt w:val="lowerRoman"/>
      <w:lvlText w:val="%6."/>
      <w:lvlJc w:val="right"/>
      <w:pPr>
        <w:ind w:left="11473" w:hanging="180"/>
      </w:pPr>
    </w:lvl>
    <w:lvl w:ilvl="6" w:tplc="0415000F" w:tentative="1">
      <w:start w:val="1"/>
      <w:numFmt w:val="decimal"/>
      <w:lvlText w:val="%7."/>
      <w:lvlJc w:val="left"/>
      <w:pPr>
        <w:ind w:left="12193" w:hanging="360"/>
      </w:pPr>
    </w:lvl>
    <w:lvl w:ilvl="7" w:tplc="04150019" w:tentative="1">
      <w:start w:val="1"/>
      <w:numFmt w:val="lowerLetter"/>
      <w:lvlText w:val="%8."/>
      <w:lvlJc w:val="left"/>
      <w:pPr>
        <w:ind w:left="12913" w:hanging="360"/>
      </w:pPr>
    </w:lvl>
    <w:lvl w:ilvl="8" w:tplc="0415001B" w:tentative="1">
      <w:start w:val="1"/>
      <w:numFmt w:val="lowerRoman"/>
      <w:lvlText w:val="%9."/>
      <w:lvlJc w:val="right"/>
      <w:pPr>
        <w:ind w:left="13633" w:hanging="180"/>
      </w:pPr>
    </w:lvl>
  </w:abstractNum>
  <w:abstractNum w:abstractNumId="18" w15:restartNumberingAfterBreak="0">
    <w:nsid w:val="73803A2D"/>
    <w:multiLevelType w:val="hybridMultilevel"/>
    <w:tmpl w:val="6CF441B4"/>
    <w:lvl w:ilvl="0" w:tplc="1BE21580">
      <w:start w:val="1"/>
      <w:numFmt w:val="decimal"/>
      <w:lvlText w:val="%1."/>
      <w:lvlJc w:val="left"/>
      <w:pPr>
        <w:tabs>
          <w:tab w:val="num" w:pos="3621"/>
        </w:tabs>
        <w:ind w:left="3621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4341" w:hanging="360"/>
      </w:pPr>
    </w:lvl>
    <w:lvl w:ilvl="2" w:tplc="0415001B" w:tentative="1">
      <w:start w:val="1"/>
      <w:numFmt w:val="lowerRoman"/>
      <w:lvlText w:val="%3."/>
      <w:lvlJc w:val="right"/>
      <w:pPr>
        <w:ind w:left="5061" w:hanging="180"/>
      </w:pPr>
    </w:lvl>
    <w:lvl w:ilvl="3" w:tplc="0415000F" w:tentative="1">
      <w:start w:val="1"/>
      <w:numFmt w:val="decimal"/>
      <w:lvlText w:val="%4."/>
      <w:lvlJc w:val="left"/>
      <w:pPr>
        <w:ind w:left="5781" w:hanging="360"/>
      </w:pPr>
    </w:lvl>
    <w:lvl w:ilvl="4" w:tplc="04150019" w:tentative="1">
      <w:start w:val="1"/>
      <w:numFmt w:val="lowerLetter"/>
      <w:lvlText w:val="%5."/>
      <w:lvlJc w:val="left"/>
      <w:pPr>
        <w:ind w:left="6501" w:hanging="360"/>
      </w:pPr>
    </w:lvl>
    <w:lvl w:ilvl="5" w:tplc="0415001B" w:tentative="1">
      <w:start w:val="1"/>
      <w:numFmt w:val="lowerRoman"/>
      <w:lvlText w:val="%6."/>
      <w:lvlJc w:val="right"/>
      <w:pPr>
        <w:ind w:left="7221" w:hanging="180"/>
      </w:pPr>
    </w:lvl>
    <w:lvl w:ilvl="6" w:tplc="0415000F" w:tentative="1">
      <w:start w:val="1"/>
      <w:numFmt w:val="decimal"/>
      <w:lvlText w:val="%7."/>
      <w:lvlJc w:val="left"/>
      <w:pPr>
        <w:ind w:left="7941" w:hanging="360"/>
      </w:pPr>
    </w:lvl>
    <w:lvl w:ilvl="7" w:tplc="04150019" w:tentative="1">
      <w:start w:val="1"/>
      <w:numFmt w:val="lowerLetter"/>
      <w:lvlText w:val="%8."/>
      <w:lvlJc w:val="left"/>
      <w:pPr>
        <w:ind w:left="8661" w:hanging="360"/>
      </w:pPr>
    </w:lvl>
    <w:lvl w:ilvl="8" w:tplc="0415001B" w:tentative="1">
      <w:start w:val="1"/>
      <w:numFmt w:val="lowerRoman"/>
      <w:lvlText w:val="%9."/>
      <w:lvlJc w:val="right"/>
      <w:pPr>
        <w:ind w:left="9381" w:hanging="180"/>
      </w:pPr>
    </w:lvl>
  </w:abstractNum>
  <w:abstractNum w:abstractNumId="19" w15:restartNumberingAfterBreak="0">
    <w:nsid w:val="77FE1651"/>
    <w:multiLevelType w:val="hybridMultilevel"/>
    <w:tmpl w:val="A9D4BB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34783D"/>
    <w:multiLevelType w:val="hybridMultilevel"/>
    <w:tmpl w:val="375C22C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66740485">
    <w:abstractNumId w:val="0"/>
  </w:num>
  <w:num w:numId="2" w16cid:durableId="420568446">
    <w:abstractNumId w:val="11"/>
  </w:num>
  <w:num w:numId="3" w16cid:durableId="1356617208">
    <w:abstractNumId w:val="16"/>
  </w:num>
  <w:num w:numId="4" w16cid:durableId="1927107259">
    <w:abstractNumId w:val="20"/>
  </w:num>
  <w:num w:numId="5" w16cid:durableId="1733194454">
    <w:abstractNumId w:val="8"/>
  </w:num>
  <w:num w:numId="6" w16cid:durableId="164215618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45799047">
    <w:abstractNumId w:val="15"/>
  </w:num>
  <w:num w:numId="8" w16cid:durableId="2051874780">
    <w:abstractNumId w:val="0"/>
    <w:lvlOverride w:ilvl="0">
      <w:startOverride w:val="1"/>
    </w:lvlOverride>
  </w:num>
  <w:num w:numId="9" w16cid:durableId="1892840919">
    <w:abstractNumId w:val="10"/>
  </w:num>
  <w:num w:numId="10" w16cid:durableId="1341930860">
    <w:abstractNumId w:val="14"/>
  </w:num>
  <w:num w:numId="11" w16cid:durableId="1695883687">
    <w:abstractNumId w:val="17"/>
  </w:num>
  <w:num w:numId="12" w16cid:durableId="1464613389">
    <w:abstractNumId w:val="2"/>
  </w:num>
  <w:num w:numId="13" w16cid:durableId="1107383022">
    <w:abstractNumId w:val="9"/>
  </w:num>
  <w:num w:numId="14" w16cid:durableId="1398475504">
    <w:abstractNumId w:val="7"/>
  </w:num>
  <w:num w:numId="15" w16cid:durableId="135223480">
    <w:abstractNumId w:val="19"/>
  </w:num>
  <w:num w:numId="16" w16cid:durableId="678124657">
    <w:abstractNumId w:val="13"/>
  </w:num>
  <w:num w:numId="17" w16cid:durableId="431632603">
    <w:abstractNumId w:val="4"/>
  </w:num>
  <w:num w:numId="18" w16cid:durableId="1451707612">
    <w:abstractNumId w:val="3"/>
  </w:num>
  <w:num w:numId="19" w16cid:durableId="841117039">
    <w:abstractNumId w:val="6"/>
  </w:num>
  <w:num w:numId="20" w16cid:durableId="254021917">
    <w:abstractNumId w:val="1"/>
  </w:num>
  <w:num w:numId="21" w16cid:durableId="110979373">
    <w:abstractNumId w:val="18"/>
  </w:num>
  <w:num w:numId="22" w16cid:durableId="1155951101">
    <w:abstractNumId w:val="5"/>
  </w:num>
  <w:num w:numId="23" w16cid:durableId="98936085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184202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59586808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DQktzC0sTIwNTAyUdpeDU4uLM/DyQApNaAPEujNwsAAAA"/>
  </w:docVars>
  <w:rsids>
    <w:rsidRoot w:val="00830B28"/>
    <w:rsid w:val="00002CA0"/>
    <w:rsid w:val="00004982"/>
    <w:rsid w:val="0000536C"/>
    <w:rsid w:val="00013C45"/>
    <w:rsid w:val="00015DCF"/>
    <w:rsid w:val="00017B4E"/>
    <w:rsid w:val="00021704"/>
    <w:rsid w:val="00034D02"/>
    <w:rsid w:val="00043682"/>
    <w:rsid w:val="00044CFE"/>
    <w:rsid w:val="0005146A"/>
    <w:rsid w:val="00055E97"/>
    <w:rsid w:val="00056D4B"/>
    <w:rsid w:val="00057DC8"/>
    <w:rsid w:val="00067EFF"/>
    <w:rsid w:val="000758AF"/>
    <w:rsid w:val="00080F9C"/>
    <w:rsid w:val="000863E2"/>
    <w:rsid w:val="00086462"/>
    <w:rsid w:val="00086A9F"/>
    <w:rsid w:val="00087505"/>
    <w:rsid w:val="00095A2C"/>
    <w:rsid w:val="000A2D0A"/>
    <w:rsid w:val="000B1C8D"/>
    <w:rsid w:val="000B21DF"/>
    <w:rsid w:val="000B2795"/>
    <w:rsid w:val="000B339F"/>
    <w:rsid w:val="000C6372"/>
    <w:rsid w:val="000D0D9C"/>
    <w:rsid w:val="000D5929"/>
    <w:rsid w:val="000E25DB"/>
    <w:rsid w:val="000E3D55"/>
    <w:rsid w:val="000F039C"/>
    <w:rsid w:val="000F3725"/>
    <w:rsid w:val="000F4D2C"/>
    <w:rsid w:val="00111F22"/>
    <w:rsid w:val="00114AD0"/>
    <w:rsid w:val="001161F1"/>
    <w:rsid w:val="001171A4"/>
    <w:rsid w:val="0012705F"/>
    <w:rsid w:val="001304D2"/>
    <w:rsid w:val="00141370"/>
    <w:rsid w:val="00143C6E"/>
    <w:rsid w:val="00150450"/>
    <w:rsid w:val="00151997"/>
    <w:rsid w:val="00151F3B"/>
    <w:rsid w:val="00163B9D"/>
    <w:rsid w:val="001705F8"/>
    <w:rsid w:val="00171334"/>
    <w:rsid w:val="001724DC"/>
    <w:rsid w:val="00173F44"/>
    <w:rsid w:val="001771D6"/>
    <w:rsid w:val="00181154"/>
    <w:rsid w:val="00182CF8"/>
    <w:rsid w:val="001840F5"/>
    <w:rsid w:val="00187A7D"/>
    <w:rsid w:val="00190F48"/>
    <w:rsid w:val="00194145"/>
    <w:rsid w:val="001A4A5B"/>
    <w:rsid w:val="001A6F55"/>
    <w:rsid w:val="001B0A65"/>
    <w:rsid w:val="001B1AD8"/>
    <w:rsid w:val="001B5218"/>
    <w:rsid w:val="001C1A68"/>
    <w:rsid w:val="001C5C55"/>
    <w:rsid w:val="001D0C0A"/>
    <w:rsid w:val="001D1575"/>
    <w:rsid w:val="001D1CAF"/>
    <w:rsid w:val="001D1D2A"/>
    <w:rsid w:val="001D72D2"/>
    <w:rsid w:val="001D746D"/>
    <w:rsid w:val="001E0DE0"/>
    <w:rsid w:val="001E24AA"/>
    <w:rsid w:val="001E25D2"/>
    <w:rsid w:val="001E49A6"/>
    <w:rsid w:val="00202C63"/>
    <w:rsid w:val="00202CED"/>
    <w:rsid w:val="00204170"/>
    <w:rsid w:val="002045B5"/>
    <w:rsid w:val="0022724B"/>
    <w:rsid w:val="00227F3A"/>
    <w:rsid w:val="00233708"/>
    <w:rsid w:val="002340C4"/>
    <w:rsid w:val="00235EC7"/>
    <w:rsid w:val="002376C6"/>
    <w:rsid w:val="00242412"/>
    <w:rsid w:val="002425B7"/>
    <w:rsid w:val="002451C4"/>
    <w:rsid w:val="00251720"/>
    <w:rsid w:val="00266DC1"/>
    <w:rsid w:val="002748C9"/>
    <w:rsid w:val="00277C96"/>
    <w:rsid w:val="00277E9E"/>
    <w:rsid w:val="002836CF"/>
    <w:rsid w:val="00286756"/>
    <w:rsid w:val="002906D3"/>
    <w:rsid w:val="002943C0"/>
    <w:rsid w:val="00296CE1"/>
    <w:rsid w:val="002A04AC"/>
    <w:rsid w:val="002A1584"/>
    <w:rsid w:val="002A6495"/>
    <w:rsid w:val="002A67F9"/>
    <w:rsid w:val="002B208A"/>
    <w:rsid w:val="002B2859"/>
    <w:rsid w:val="002B5A2C"/>
    <w:rsid w:val="002B5BAB"/>
    <w:rsid w:val="002C232A"/>
    <w:rsid w:val="002C3029"/>
    <w:rsid w:val="002C358A"/>
    <w:rsid w:val="002C5502"/>
    <w:rsid w:val="002C7414"/>
    <w:rsid w:val="002C79FC"/>
    <w:rsid w:val="002D4628"/>
    <w:rsid w:val="002D59B7"/>
    <w:rsid w:val="002E5A19"/>
    <w:rsid w:val="002F6C64"/>
    <w:rsid w:val="00301CCF"/>
    <w:rsid w:val="00303BFB"/>
    <w:rsid w:val="003050F7"/>
    <w:rsid w:val="00314478"/>
    <w:rsid w:val="003147DC"/>
    <w:rsid w:val="00316CE3"/>
    <w:rsid w:val="003216E1"/>
    <w:rsid w:val="003273E5"/>
    <w:rsid w:val="00330EBE"/>
    <w:rsid w:val="00331CE2"/>
    <w:rsid w:val="003330E4"/>
    <w:rsid w:val="00335B4C"/>
    <w:rsid w:val="00341BBB"/>
    <w:rsid w:val="003441AC"/>
    <w:rsid w:val="0034458B"/>
    <w:rsid w:val="00344777"/>
    <w:rsid w:val="00350B94"/>
    <w:rsid w:val="00354C9E"/>
    <w:rsid w:val="00355FD1"/>
    <w:rsid w:val="003615B7"/>
    <w:rsid w:val="003624F9"/>
    <w:rsid w:val="00362CC4"/>
    <w:rsid w:val="00365FC0"/>
    <w:rsid w:val="003714AA"/>
    <w:rsid w:val="00376CCC"/>
    <w:rsid w:val="00377585"/>
    <w:rsid w:val="003816C7"/>
    <w:rsid w:val="003837C9"/>
    <w:rsid w:val="00383D8F"/>
    <w:rsid w:val="00384626"/>
    <w:rsid w:val="003A48C6"/>
    <w:rsid w:val="003C78E4"/>
    <w:rsid w:val="003D07D9"/>
    <w:rsid w:val="003D5CA7"/>
    <w:rsid w:val="003E19CD"/>
    <w:rsid w:val="003E2FCD"/>
    <w:rsid w:val="003E5608"/>
    <w:rsid w:val="003F4F2B"/>
    <w:rsid w:val="004028EC"/>
    <w:rsid w:val="004031AF"/>
    <w:rsid w:val="00403501"/>
    <w:rsid w:val="004105E3"/>
    <w:rsid w:val="00413708"/>
    <w:rsid w:val="00414CE8"/>
    <w:rsid w:val="004206CD"/>
    <w:rsid w:val="004224EA"/>
    <w:rsid w:val="0043152C"/>
    <w:rsid w:val="00435BC7"/>
    <w:rsid w:val="00436B2A"/>
    <w:rsid w:val="004401F9"/>
    <w:rsid w:val="00441278"/>
    <w:rsid w:val="0045490B"/>
    <w:rsid w:val="004566DF"/>
    <w:rsid w:val="00456A8A"/>
    <w:rsid w:val="00461814"/>
    <w:rsid w:val="00461B9E"/>
    <w:rsid w:val="00465131"/>
    <w:rsid w:val="00465B48"/>
    <w:rsid w:val="00466F76"/>
    <w:rsid w:val="00470C0F"/>
    <w:rsid w:val="00476D3D"/>
    <w:rsid w:val="004803CE"/>
    <w:rsid w:val="004809ED"/>
    <w:rsid w:val="0048154E"/>
    <w:rsid w:val="00487610"/>
    <w:rsid w:val="00487AB6"/>
    <w:rsid w:val="004A0376"/>
    <w:rsid w:val="004B0071"/>
    <w:rsid w:val="004B1C1A"/>
    <w:rsid w:val="004B248E"/>
    <w:rsid w:val="004B2D28"/>
    <w:rsid w:val="004C0452"/>
    <w:rsid w:val="004C0BEB"/>
    <w:rsid w:val="004C7009"/>
    <w:rsid w:val="004D03A2"/>
    <w:rsid w:val="004D074F"/>
    <w:rsid w:val="004D1DBD"/>
    <w:rsid w:val="004D620A"/>
    <w:rsid w:val="004E5329"/>
    <w:rsid w:val="004E7A9D"/>
    <w:rsid w:val="004F0D8F"/>
    <w:rsid w:val="004F436E"/>
    <w:rsid w:val="004F5EDD"/>
    <w:rsid w:val="00501BF3"/>
    <w:rsid w:val="00502128"/>
    <w:rsid w:val="00504E69"/>
    <w:rsid w:val="00505711"/>
    <w:rsid w:val="00505BFB"/>
    <w:rsid w:val="00506478"/>
    <w:rsid w:val="0050673E"/>
    <w:rsid w:val="00510333"/>
    <w:rsid w:val="00512DC6"/>
    <w:rsid w:val="0052221D"/>
    <w:rsid w:val="005252BE"/>
    <w:rsid w:val="0052747F"/>
    <w:rsid w:val="00534A4C"/>
    <w:rsid w:val="0053700E"/>
    <w:rsid w:val="00543B59"/>
    <w:rsid w:val="00553E06"/>
    <w:rsid w:val="00555724"/>
    <w:rsid w:val="00557A39"/>
    <w:rsid w:val="00557D83"/>
    <w:rsid w:val="00561E3F"/>
    <w:rsid w:val="005646EC"/>
    <w:rsid w:val="00566409"/>
    <w:rsid w:val="00576334"/>
    <w:rsid w:val="00577FBA"/>
    <w:rsid w:val="00580A80"/>
    <w:rsid w:val="00582793"/>
    <w:rsid w:val="0058451D"/>
    <w:rsid w:val="00586AF0"/>
    <w:rsid w:val="005877D9"/>
    <w:rsid w:val="0058785F"/>
    <w:rsid w:val="005904A0"/>
    <w:rsid w:val="00592F1A"/>
    <w:rsid w:val="0059532B"/>
    <w:rsid w:val="00596091"/>
    <w:rsid w:val="005A14DF"/>
    <w:rsid w:val="005A4A0A"/>
    <w:rsid w:val="005A6A5D"/>
    <w:rsid w:val="005A6B82"/>
    <w:rsid w:val="005B00D3"/>
    <w:rsid w:val="005B2BB6"/>
    <w:rsid w:val="005C0F21"/>
    <w:rsid w:val="005C4EC2"/>
    <w:rsid w:val="005C694F"/>
    <w:rsid w:val="005C70E1"/>
    <w:rsid w:val="005D1143"/>
    <w:rsid w:val="005D6C4B"/>
    <w:rsid w:val="005E0F40"/>
    <w:rsid w:val="005E18D8"/>
    <w:rsid w:val="005E1E11"/>
    <w:rsid w:val="005E470A"/>
    <w:rsid w:val="005E5443"/>
    <w:rsid w:val="005F5096"/>
    <w:rsid w:val="005F7E8F"/>
    <w:rsid w:val="00600E31"/>
    <w:rsid w:val="006030DF"/>
    <w:rsid w:val="00604B48"/>
    <w:rsid w:val="006076D8"/>
    <w:rsid w:val="00611561"/>
    <w:rsid w:val="00613073"/>
    <w:rsid w:val="0061335F"/>
    <w:rsid w:val="00615513"/>
    <w:rsid w:val="0063415D"/>
    <w:rsid w:val="0063535E"/>
    <w:rsid w:val="00641420"/>
    <w:rsid w:val="006415C5"/>
    <w:rsid w:val="00652B53"/>
    <w:rsid w:val="006545DE"/>
    <w:rsid w:val="00670523"/>
    <w:rsid w:val="006708D9"/>
    <w:rsid w:val="006772B5"/>
    <w:rsid w:val="00683C3C"/>
    <w:rsid w:val="00686214"/>
    <w:rsid w:val="00686330"/>
    <w:rsid w:val="006874BC"/>
    <w:rsid w:val="00690C47"/>
    <w:rsid w:val="006A2910"/>
    <w:rsid w:val="006A6270"/>
    <w:rsid w:val="006A7EC8"/>
    <w:rsid w:val="006B0A2F"/>
    <w:rsid w:val="006B4974"/>
    <w:rsid w:val="006B6A02"/>
    <w:rsid w:val="006B7C23"/>
    <w:rsid w:val="006C1064"/>
    <w:rsid w:val="006C25C3"/>
    <w:rsid w:val="006C2C07"/>
    <w:rsid w:val="006C3965"/>
    <w:rsid w:val="006C3F33"/>
    <w:rsid w:val="006C5A6F"/>
    <w:rsid w:val="006C7F6C"/>
    <w:rsid w:val="006D0079"/>
    <w:rsid w:val="006E1855"/>
    <w:rsid w:val="006E2EBD"/>
    <w:rsid w:val="006E54BA"/>
    <w:rsid w:val="006E7E7E"/>
    <w:rsid w:val="006F402E"/>
    <w:rsid w:val="0070531A"/>
    <w:rsid w:val="00706604"/>
    <w:rsid w:val="00706795"/>
    <w:rsid w:val="00706817"/>
    <w:rsid w:val="007252DB"/>
    <w:rsid w:val="00726099"/>
    <w:rsid w:val="00726C10"/>
    <w:rsid w:val="00730439"/>
    <w:rsid w:val="007316BC"/>
    <w:rsid w:val="00731CED"/>
    <w:rsid w:val="00734115"/>
    <w:rsid w:val="00742EC0"/>
    <w:rsid w:val="00742EC6"/>
    <w:rsid w:val="00744417"/>
    <w:rsid w:val="00750ACD"/>
    <w:rsid w:val="007562B3"/>
    <w:rsid w:val="00756505"/>
    <w:rsid w:val="00761F33"/>
    <w:rsid w:val="007632AB"/>
    <w:rsid w:val="007652D4"/>
    <w:rsid w:val="00766A21"/>
    <w:rsid w:val="007702E5"/>
    <w:rsid w:val="007727ED"/>
    <w:rsid w:val="0077460F"/>
    <w:rsid w:val="007764B9"/>
    <w:rsid w:val="007808C4"/>
    <w:rsid w:val="00782685"/>
    <w:rsid w:val="0078384F"/>
    <w:rsid w:val="00787AE7"/>
    <w:rsid w:val="00790B55"/>
    <w:rsid w:val="007A0EEB"/>
    <w:rsid w:val="007A56AA"/>
    <w:rsid w:val="007B0AE6"/>
    <w:rsid w:val="007B1E42"/>
    <w:rsid w:val="007B61DA"/>
    <w:rsid w:val="007B783C"/>
    <w:rsid w:val="007C12E1"/>
    <w:rsid w:val="007C4E79"/>
    <w:rsid w:val="007C57E7"/>
    <w:rsid w:val="007C6555"/>
    <w:rsid w:val="007C730E"/>
    <w:rsid w:val="007D3121"/>
    <w:rsid w:val="007D610C"/>
    <w:rsid w:val="007D673F"/>
    <w:rsid w:val="007E3BC8"/>
    <w:rsid w:val="007E4B1C"/>
    <w:rsid w:val="007E4CB8"/>
    <w:rsid w:val="007E72D0"/>
    <w:rsid w:val="007F6B75"/>
    <w:rsid w:val="00801623"/>
    <w:rsid w:val="00804055"/>
    <w:rsid w:val="0081018B"/>
    <w:rsid w:val="008174F8"/>
    <w:rsid w:val="00830B28"/>
    <w:rsid w:val="008319E8"/>
    <w:rsid w:val="00832532"/>
    <w:rsid w:val="00836C48"/>
    <w:rsid w:val="00836EA1"/>
    <w:rsid w:val="00842874"/>
    <w:rsid w:val="008465AC"/>
    <w:rsid w:val="00847B7C"/>
    <w:rsid w:val="00853633"/>
    <w:rsid w:val="0085557D"/>
    <w:rsid w:val="00856659"/>
    <w:rsid w:val="008577CA"/>
    <w:rsid w:val="00860793"/>
    <w:rsid w:val="00861BD2"/>
    <w:rsid w:val="008644C0"/>
    <w:rsid w:val="00865B4C"/>
    <w:rsid w:val="008740DD"/>
    <w:rsid w:val="00881337"/>
    <w:rsid w:val="00881E83"/>
    <w:rsid w:val="00890605"/>
    <w:rsid w:val="00894043"/>
    <w:rsid w:val="00894172"/>
    <w:rsid w:val="00894295"/>
    <w:rsid w:val="0089507B"/>
    <w:rsid w:val="0089605E"/>
    <w:rsid w:val="008A561B"/>
    <w:rsid w:val="008B3C10"/>
    <w:rsid w:val="008B5C86"/>
    <w:rsid w:val="008B69F6"/>
    <w:rsid w:val="008C1D5F"/>
    <w:rsid w:val="008D70CD"/>
    <w:rsid w:val="008D79DD"/>
    <w:rsid w:val="008E2E7F"/>
    <w:rsid w:val="008E4CDF"/>
    <w:rsid w:val="008E4F4B"/>
    <w:rsid w:val="008E7814"/>
    <w:rsid w:val="008F29AD"/>
    <w:rsid w:val="009012AF"/>
    <w:rsid w:val="00901EC0"/>
    <w:rsid w:val="00914B95"/>
    <w:rsid w:val="00920B24"/>
    <w:rsid w:val="00925C54"/>
    <w:rsid w:val="0092698E"/>
    <w:rsid w:val="0093215B"/>
    <w:rsid w:val="00932B02"/>
    <w:rsid w:val="0093765A"/>
    <w:rsid w:val="009417B0"/>
    <w:rsid w:val="009421D7"/>
    <w:rsid w:val="00943120"/>
    <w:rsid w:val="00944D53"/>
    <w:rsid w:val="00947FF8"/>
    <w:rsid w:val="00955A33"/>
    <w:rsid w:val="00956B11"/>
    <w:rsid w:val="009576AD"/>
    <w:rsid w:val="00962603"/>
    <w:rsid w:val="00965987"/>
    <w:rsid w:val="00973783"/>
    <w:rsid w:val="0097516E"/>
    <w:rsid w:val="00976AF8"/>
    <w:rsid w:val="00976D33"/>
    <w:rsid w:val="00981AD1"/>
    <w:rsid w:val="00981D65"/>
    <w:rsid w:val="00992D52"/>
    <w:rsid w:val="009A069E"/>
    <w:rsid w:val="009A0A9A"/>
    <w:rsid w:val="009A3128"/>
    <w:rsid w:val="009A6909"/>
    <w:rsid w:val="009A743B"/>
    <w:rsid w:val="009B075F"/>
    <w:rsid w:val="009B0912"/>
    <w:rsid w:val="009B7199"/>
    <w:rsid w:val="009C03F4"/>
    <w:rsid w:val="009C2164"/>
    <w:rsid w:val="009D0328"/>
    <w:rsid w:val="009E1537"/>
    <w:rsid w:val="009E50FB"/>
    <w:rsid w:val="009E5576"/>
    <w:rsid w:val="009F0FF1"/>
    <w:rsid w:val="009F2048"/>
    <w:rsid w:val="009F5C30"/>
    <w:rsid w:val="009F6543"/>
    <w:rsid w:val="009F6A4D"/>
    <w:rsid w:val="009F6F39"/>
    <w:rsid w:val="00A00373"/>
    <w:rsid w:val="00A01739"/>
    <w:rsid w:val="00A02E83"/>
    <w:rsid w:val="00A044BE"/>
    <w:rsid w:val="00A074D3"/>
    <w:rsid w:val="00A11E2F"/>
    <w:rsid w:val="00A13802"/>
    <w:rsid w:val="00A139F5"/>
    <w:rsid w:val="00A173A2"/>
    <w:rsid w:val="00A20633"/>
    <w:rsid w:val="00A251A8"/>
    <w:rsid w:val="00A30909"/>
    <w:rsid w:val="00A319A5"/>
    <w:rsid w:val="00A36FBF"/>
    <w:rsid w:val="00A37CF8"/>
    <w:rsid w:val="00A43B59"/>
    <w:rsid w:val="00A43E78"/>
    <w:rsid w:val="00A44A5B"/>
    <w:rsid w:val="00A44EEF"/>
    <w:rsid w:val="00A46F01"/>
    <w:rsid w:val="00A51D98"/>
    <w:rsid w:val="00A5256B"/>
    <w:rsid w:val="00A536E1"/>
    <w:rsid w:val="00A55D8D"/>
    <w:rsid w:val="00A563D9"/>
    <w:rsid w:val="00A6180A"/>
    <w:rsid w:val="00A672AE"/>
    <w:rsid w:val="00A70636"/>
    <w:rsid w:val="00A71F4D"/>
    <w:rsid w:val="00A7604E"/>
    <w:rsid w:val="00A77092"/>
    <w:rsid w:val="00A80A91"/>
    <w:rsid w:val="00A84367"/>
    <w:rsid w:val="00A86F44"/>
    <w:rsid w:val="00A87C19"/>
    <w:rsid w:val="00A97055"/>
    <w:rsid w:val="00AA45B7"/>
    <w:rsid w:val="00AA4B8A"/>
    <w:rsid w:val="00AA5815"/>
    <w:rsid w:val="00AA7292"/>
    <w:rsid w:val="00AA7798"/>
    <w:rsid w:val="00AA7D1D"/>
    <w:rsid w:val="00AA7E49"/>
    <w:rsid w:val="00AB1B3B"/>
    <w:rsid w:val="00AB3C55"/>
    <w:rsid w:val="00AB447E"/>
    <w:rsid w:val="00AB525D"/>
    <w:rsid w:val="00AB6B1E"/>
    <w:rsid w:val="00AB7D41"/>
    <w:rsid w:val="00AC205A"/>
    <w:rsid w:val="00AC29CE"/>
    <w:rsid w:val="00AC2E8D"/>
    <w:rsid w:val="00AC5969"/>
    <w:rsid w:val="00AD0994"/>
    <w:rsid w:val="00AD15DC"/>
    <w:rsid w:val="00AD2F0A"/>
    <w:rsid w:val="00AD6F83"/>
    <w:rsid w:val="00AE0B8B"/>
    <w:rsid w:val="00AE1D16"/>
    <w:rsid w:val="00AE1FB8"/>
    <w:rsid w:val="00AE50D5"/>
    <w:rsid w:val="00AF3CAB"/>
    <w:rsid w:val="00AF4B3B"/>
    <w:rsid w:val="00B01465"/>
    <w:rsid w:val="00B02AD2"/>
    <w:rsid w:val="00B031A6"/>
    <w:rsid w:val="00B046F2"/>
    <w:rsid w:val="00B05C56"/>
    <w:rsid w:val="00B13118"/>
    <w:rsid w:val="00B13FC7"/>
    <w:rsid w:val="00B1540C"/>
    <w:rsid w:val="00B231B3"/>
    <w:rsid w:val="00B26C69"/>
    <w:rsid w:val="00B270A0"/>
    <w:rsid w:val="00B31704"/>
    <w:rsid w:val="00B31747"/>
    <w:rsid w:val="00B3212E"/>
    <w:rsid w:val="00B35CEA"/>
    <w:rsid w:val="00B375F3"/>
    <w:rsid w:val="00B40A08"/>
    <w:rsid w:val="00B528AE"/>
    <w:rsid w:val="00B52ECC"/>
    <w:rsid w:val="00B55D65"/>
    <w:rsid w:val="00B6234F"/>
    <w:rsid w:val="00B63A87"/>
    <w:rsid w:val="00B64ED0"/>
    <w:rsid w:val="00B6778F"/>
    <w:rsid w:val="00B67896"/>
    <w:rsid w:val="00B75665"/>
    <w:rsid w:val="00B756A3"/>
    <w:rsid w:val="00B81965"/>
    <w:rsid w:val="00B81A8C"/>
    <w:rsid w:val="00B82098"/>
    <w:rsid w:val="00B82C25"/>
    <w:rsid w:val="00B859CB"/>
    <w:rsid w:val="00B90FF2"/>
    <w:rsid w:val="00B9107E"/>
    <w:rsid w:val="00B94147"/>
    <w:rsid w:val="00B946F9"/>
    <w:rsid w:val="00B94A4A"/>
    <w:rsid w:val="00BB4081"/>
    <w:rsid w:val="00BB63DC"/>
    <w:rsid w:val="00BB774C"/>
    <w:rsid w:val="00BC40C6"/>
    <w:rsid w:val="00BD0A0F"/>
    <w:rsid w:val="00BD6321"/>
    <w:rsid w:val="00BD6661"/>
    <w:rsid w:val="00BD7FAA"/>
    <w:rsid w:val="00BE2AF2"/>
    <w:rsid w:val="00BE2F1D"/>
    <w:rsid w:val="00BE49E3"/>
    <w:rsid w:val="00BE5DCE"/>
    <w:rsid w:val="00BE5FBA"/>
    <w:rsid w:val="00BE6580"/>
    <w:rsid w:val="00BE6BD6"/>
    <w:rsid w:val="00C02CA7"/>
    <w:rsid w:val="00C04CC6"/>
    <w:rsid w:val="00C04FA1"/>
    <w:rsid w:val="00C074D2"/>
    <w:rsid w:val="00C10812"/>
    <w:rsid w:val="00C1113D"/>
    <w:rsid w:val="00C132B0"/>
    <w:rsid w:val="00C15A72"/>
    <w:rsid w:val="00C16322"/>
    <w:rsid w:val="00C244FC"/>
    <w:rsid w:val="00C26BDB"/>
    <w:rsid w:val="00C34E4D"/>
    <w:rsid w:val="00C34E77"/>
    <w:rsid w:val="00C41C9F"/>
    <w:rsid w:val="00C52318"/>
    <w:rsid w:val="00C52885"/>
    <w:rsid w:val="00C540E2"/>
    <w:rsid w:val="00C54F2C"/>
    <w:rsid w:val="00C564AB"/>
    <w:rsid w:val="00C60945"/>
    <w:rsid w:val="00C632F6"/>
    <w:rsid w:val="00C638EE"/>
    <w:rsid w:val="00C81299"/>
    <w:rsid w:val="00C821C8"/>
    <w:rsid w:val="00C942A5"/>
    <w:rsid w:val="00CA425C"/>
    <w:rsid w:val="00CC35B1"/>
    <w:rsid w:val="00CC561C"/>
    <w:rsid w:val="00CC7917"/>
    <w:rsid w:val="00CD07E8"/>
    <w:rsid w:val="00CD4DC2"/>
    <w:rsid w:val="00CE59EA"/>
    <w:rsid w:val="00CF2604"/>
    <w:rsid w:val="00CF5156"/>
    <w:rsid w:val="00D00373"/>
    <w:rsid w:val="00D04B90"/>
    <w:rsid w:val="00D06AF1"/>
    <w:rsid w:val="00D10806"/>
    <w:rsid w:val="00D1639E"/>
    <w:rsid w:val="00D2104F"/>
    <w:rsid w:val="00D21A33"/>
    <w:rsid w:val="00D3328E"/>
    <w:rsid w:val="00D4779B"/>
    <w:rsid w:val="00D479B2"/>
    <w:rsid w:val="00D50BD1"/>
    <w:rsid w:val="00D51CBD"/>
    <w:rsid w:val="00D524E4"/>
    <w:rsid w:val="00D5274B"/>
    <w:rsid w:val="00D54611"/>
    <w:rsid w:val="00D54AEF"/>
    <w:rsid w:val="00D56659"/>
    <w:rsid w:val="00D72EE8"/>
    <w:rsid w:val="00D73BF6"/>
    <w:rsid w:val="00D827E4"/>
    <w:rsid w:val="00D834A7"/>
    <w:rsid w:val="00D90339"/>
    <w:rsid w:val="00D928C5"/>
    <w:rsid w:val="00DA1662"/>
    <w:rsid w:val="00DA3349"/>
    <w:rsid w:val="00DA47CB"/>
    <w:rsid w:val="00DA62BA"/>
    <w:rsid w:val="00DA7F0C"/>
    <w:rsid w:val="00DB49EE"/>
    <w:rsid w:val="00DB71E0"/>
    <w:rsid w:val="00DB763B"/>
    <w:rsid w:val="00DB770A"/>
    <w:rsid w:val="00DB7A7E"/>
    <w:rsid w:val="00DF2396"/>
    <w:rsid w:val="00DF3F38"/>
    <w:rsid w:val="00DF422E"/>
    <w:rsid w:val="00DF47B0"/>
    <w:rsid w:val="00DF728B"/>
    <w:rsid w:val="00E02F1D"/>
    <w:rsid w:val="00E07C23"/>
    <w:rsid w:val="00E1392A"/>
    <w:rsid w:val="00E15ACF"/>
    <w:rsid w:val="00E16255"/>
    <w:rsid w:val="00E21674"/>
    <w:rsid w:val="00E26691"/>
    <w:rsid w:val="00E33E26"/>
    <w:rsid w:val="00E35352"/>
    <w:rsid w:val="00E40BD9"/>
    <w:rsid w:val="00E47C11"/>
    <w:rsid w:val="00E55848"/>
    <w:rsid w:val="00E56868"/>
    <w:rsid w:val="00E614D1"/>
    <w:rsid w:val="00E6381C"/>
    <w:rsid w:val="00E64548"/>
    <w:rsid w:val="00E71CE2"/>
    <w:rsid w:val="00E7353F"/>
    <w:rsid w:val="00E748A9"/>
    <w:rsid w:val="00E74D28"/>
    <w:rsid w:val="00E76EAE"/>
    <w:rsid w:val="00E80101"/>
    <w:rsid w:val="00E81738"/>
    <w:rsid w:val="00E84D74"/>
    <w:rsid w:val="00E91A5A"/>
    <w:rsid w:val="00E96E91"/>
    <w:rsid w:val="00EA347C"/>
    <w:rsid w:val="00EA4509"/>
    <w:rsid w:val="00EC0596"/>
    <w:rsid w:val="00EC3B0A"/>
    <w:rsid w:val="00EC5081"/>
    <w:rsid w:val="00EC569D"/>
    <w:rsid w:val="00ED2040"/>
    <w:rsid w:val="00ED21B6"/>
    <w:rsid w:val="00ED229C"/>
    <w:rsid w:val="00ED32D9"/>
    <w:rsid w:val="00ED7871"/>
    <w:rsid w:val="00ED7A3D"/>
    <w:rsid w:val="00EE0BED"/>
    <w:rsid w:val="00EE39C5"/>
    <w:rsid w:val="00EE6AF1"/>
    <w:rsid w:val="00EF2323"/>
    <w:rsid w:val="00EF2BD5"/>
    <w:rsid w:val="00EF5D25"/>
    <w:rsid w:val="00F03790"/>
    <w:rsid w:val="00F03A9A"/>
    <w:rsid w:val="00F0546E"/>
    <w:rsid w:val="00F07446"/>
    <w:rsid w:val="00F1132E"/>
    <w:rsid w:val="00F13DD8"/>
    <w:rsid w:val="00F15978"/>
    <w:rsid w:val="00F17BC7"/>
    <w:rsid w:val="00F21B7B"/>
    <w:rsid w:val="00F247E3"/>
    <w:rsid w:val="00F25899"/>
    <w:rsid w:val="00F261CA"/>
    <w:rsid w:val="00F26232"/>
    <w:rsid w:val="00F26E30"/>
    <w:rsid w:val="00F30129"/>
    <w:rsid w:val="00F30CAA"/>
    <w:rsid w:val="00F314F2"/>
    <w:rsid w:val="00F3671A"/>
    <w:rsid w:val="00F407C8"/>
    <w:rsid w:val="00F44C28"/>
    <w:rsid w:val="00F545EA"/>
    <w:rsid w:val="00F54DFC"/>
    <w:rsid w:val="00F5547D"/>
    <w:rsid w:val="00F60F14"/>
    <w:rsid w:val="00F6409E"/>
    <w:rsid w:val="00F654CD"/>
    <w:rsid w:val="00F6568A"/>
    <w:rsid w:val="00F7021D"/>
    <w:rsid w:val="00F70F3C"/>
    <w:rsid w:val="00F7265D"/>
    <w:rsid w:val="00F73F11"/>
    <w:rsid w:val="00F769DD"/>
    <w:rsid w:val="00F776BC"/>
    <w:rsid w:val="00F82029"/>
    <w:rsid w:val="00F85201"/>
    <w:rsid w:val="00F926A4"/>
    <w:rsid w:val="00F940E8"/>
    <w:rsid w:val="00F95EF6"/>
    <w:rsid w:val="00F97800"/>
    <w:rsid w:val="00FA3D6B"/>
    <w:rsid w:val="00FA57C2"/>
    <w:rsid w:val="00FB5473"/>
    <w:rsid w:val="00FB561A"/>
    <w:rsid w:val="00FC4A59"/>
    <w:rsid w:val="00FD3DB8"/>
    <w:rsid w:val="00FD5562"/>
    <w:rsid w:val="00FD5817"/>
    <w:rsid w:val="00FE357B"/>
    <w:rsid w:val="00FE52A3"/>
    <w:rsid w:val="00FE52A7"/>
    <w:rsid w:val="00FF5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554C966"/>
  <w15:docId w15:val="{BBD5A232-B707-4B53-B8AB-A37A2E207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A6909"/>
    <w:rPr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przypisudolnego">
    <w:name w:val="footnote reference"/>
    <w:uiPriority w:val="99"/>
    <w:semiHidden/>
    <w:rPr>
      <w:vertAlign w:val="superscript"/>
    </w:rPr>
  </w:style>
  <w:style w:type="paragraph" w:styleId="Tekstprzypisudolnego">
    <w:name w:val="footnote text"/>
    <w:basedOn w:val="Normalny"/>
    <w:link w:val="TekstprzypisudolnegoZnak"/>
    <w:semiHidden/>
    <w:rPr>
      <w:sz w:val="20"/>
    </w:rPr>
  </w:style>
  <w:style w:type="paragraph" w:styleId="Tekstpodstawowy">
    <w:name w:val="Body Text"/>
    <w:basedOn w:val="Normalny"/>
    <w:pPr>
      <w:tabs>
        <w:tab w:val="left" w:pos="1418"/>
      </w:tabs>
      <w:jc w:val="both"/>
    </w:pPr>
    <w:rPr>
      <w:rFonts w:ascii="Garamond" w:hAnsi="Garamond"/>
      <w:sz w:val="20"/>
    </w:rPr>
  </w:style>
  <w:style w:type="paragraph" w:styleId="Nagwek">
    <w:name w:val="header"/>
    <w:basedOn w:val="Normalny"/>
    <w:link w:val="NagwekZnak"/>
    <w:uiPriority w:val="99"/>
    <w:rsid w:val="00043682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rsid w:val="00043682"/>
    <w:pPr>
      <w:tabs>
        <w:tab w:val="center" w:pos="4536"/>
        <w:tab w:val="right" w:pos="9072"/>
      </w:tabs>
    </w:pPr>
  </w:style>
  <w:style w:type="paragraph" w:styleId="Akapitzlist">
    <w:name w:val="List Paragraph"/>
    <w:basedOn w:val="Normalny"/>
    <w:uiPriority w:val="34"/>
    <w:qFormat/>
    <w:rsid w:val="00E1392A"/>
    <w:pPr>
      <w:ind w:left="720"/>
      <w:contextualSpacing/>
    </w:pPr>
  </w:style>
  <w:style w:type="table" w:styleId="Tabela-Siatka">
    <w:name w:val="Table Grid"/>
    <w:basedOn w:val="Standardowy"/>
    <w:rsid w:val="00A86F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zastpczy">
    <w:name w:val="Placeholder Text"/>
    <w:basedOn w:val="Domylnaczcionkaakapitu"/>
    <w:uiPriority w:val="99"/>
    <w:semiHidden/>
    <w:rsid w:val="001840F5"/>
    <w:rPr>
      <w:color w:val="808080"/>
    </w:rPr>
  </w:style>
  <w:style w:type="paragraph" w:styleId="Tekstdymka">
    <w:name w:val="Balloon Text"/>
    <w:basedOn w:val="Normalny"/>
    <w:link w:val="TekstdymkaZnak"/>
    <w:rsid w:val="001840F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1840F5"/>
    <w:rPr>
      <w:rFonts w:ascii="Tahoma" w:hAnsi="Tahoma" w:cs="Tahoma"/>
      <w:sz w:val="16"/>
      <w:szCs w:val="16"/>
    </w:rPr>
  </w:style>
  <w:style w:type="character" w:customStyle="1" w:styleId="StopkaZnak">
    <w:name w:val="Stopka Znak"/>
    <w:basedOn w:val="Domylnaczcionkaakapitu"/>
    <w:link w:val="Stopka"/>
    <w:uiPriority w:val="99"/>
    <w:rsid w:val="00B64ED0"/>
    <w:rPr>
      <w:sz w:val="28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4803CE"/>
  </w:style>
  <w:style w:type="paragraph" w:customStyle="1" w:styleId="Default">
    <w:name w:val="Default"/>
    <w:rsid w:val="00FF5F23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paragraph" w:styleId="Poprawka">
    <w:name w:val="Revision"/>
    <w:hidden/>
    <w:uiPriority w:val="99"/>
    <w:semiHidden/>
    <w:rsid w:val="00932B02"/>
    <w:rPr>
      <w:sz w:val="28"/>
    </w:rPr>
  </w:style>
  <w:style w:type="character" w:customStyle="1" w:styleId="NagwekZnak">
    <w:name w:val="Nagłówek Znak"/>
    <w:basedOn w:val="Domylnaczcionkaakapitu"/>
    <w:link w:val="Nagwek"/>
    <w:uiPriority w:val="99"/>
    <w:rsid w:val="00C34E77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4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wsprawie xmlns="09a3fa5b-cbc6-4a7c-ad52-c98f17d5415a">wniosek o zaliczenie praktyki na podstawie zaświadczenia o zatrudnieniu / prowadzeniu działalności gospodarczej / podejmowania innych form aktywności zawodowej</wsprawie>
    <data xmlns="09a3fa5b-cbc6-4a7c-ad52-c98f17d5415a">11.09.2025</data>
    <podpiselektroniczny xmlns="09a3fa5b-cbc6-4a7c-ad52-c98f17d5415a">true</podpiselektroniczny>
    <status xmlns="09a3fa5b-cbc6-4a7c-ad52-c98f17d5415a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BF39D89958A3248A48466E397DDF11A" ma:contentTypeVersion="10" ma:contentTypeDescription="Utwórz nowy dokument." ma:contentTypeScope="" ma:versionID="b61c14ee68f9e53c9654e813084b6c3e">
  <xsd:schema xmlns:xsd="http://www.w3.org/2001/XMLSchema" xmlns:xs="http://www.w3.org/2001/XMLSchema" xmlns:p="http://schemas.microsoft.com/office/2006/metadata/properties" xmlns:ns2="09a3fa5b-cbc6-4a7c-ad52-c98f17d5415a" xmlns:ns3="5c01e87a-b77c-496e-ad3b-2afca4416b84" targetNamespace="http://schemas.microsoft.com/office/2006/metadata/properties" ma:root="true" ma:fieldsID="b42d40f611c83e8780cae9fd2cdef358" ns2:_="" ns3:_="">
    <xsd:import namespace="09a3fa5b-cbc6-4a7c-ad52-c98f17d5415a"/>
    <xsd:import namespace="5c01e87a-b77c-496e-ad3b-2afca4416b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ata" minOccurs="0"/>
                <xsd:element ref="ns2:wsprawie" minOccurs="0"/>
                <xsd:element ref="ns2:podpiselektroniczny" minOccurs="0"/>
                <xsd:element ref="ns2:statu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a3fa5b-cbc6-4a7c-ad52-c98f17d541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ata" ma:index="10" nillable="true" ma:displayName="data" ma:format="Dropdown" ma:internalName="data">
      <xsd:simpleType>
        <xsd:restriction base="dms:Text">
          <xsd:maxLength value="255"/>
        </xsd:restriction>
      </xsd:simpleType>
    </xsd:element>
    <xsd:element name="wsprawie" ma:index="11" nillable="true" ma:displayName="w sprawie" ma:format="Dropdown" ma:internalName="wsprawie">
      <xsd:simpleType>
        <xsd:restriction base="dms:Text">
          <xsd:maxLength value="255"/>
        </xsd:restriction>
      </xsd:simpleType>
    </xsd:element>
    <xsd:element name="podpiselektroniczny" ma:index="12" nillable="true" ma:displayName="podpis elektroniczny" ma:default="1" ma:format="Dropdown" ma:internalName="podpiselektroniczny">
      <xsd:simpleType>
        <xsd:restriction base="dms:Boolean"/>
      </xsd:simpleType>
    </xsd:element>
    <xsd:element name="status" ma:index="13" nillable="true" ma:displayName="status" ma:format="Dropdown" ma:internalName="status">
      <xsd:simpleType>
        <xsd:restriction base="dms:Text">
          <xsd:maxLength value="255"/>
        </xsd:restriction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01e87a-b77c-496e-ad3b-2afca4416b8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31F82C-9C1D-4F7D-BB4B-0BBE220587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240051-F271-43FD-BDBF-7EB0078D38E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75F3D0-4EBE-4FC5-857B-01CD0F95B44E}">
  <ds:schemaRefs>
    <ds:schemaRef ds:uri="http://schemas.microsoft.com/office/2006/metadata/properties"/>
    <ds:schemaRef ds:uri="http://schemas.microsoft.com/office/infopath/2007/PartnerControls"/>
    <ds:schemaRef ds:uri="09a3fa5b-cbc6-4a7c-ad52-c98f17d5415a"/>
  </ds:schemaRefs>
</ds:datastoreItem>
</file>

<file path=customXml/itemProps4.xml><?xml version="1.0" encoding="utf-8"?>
<ds:datastoreItem xmlns:ds="http://schemas.openxmlformats.org/officeDocument/2006/customXml" ds:itemID="{69DF196F-01C1-4194-803C-F943F04BF1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a3fa5b-cbc6-4a7c-ad52-c98f17d5415a"/>
    <ds:schemaRef ds:uri="5c01e87a-b77c-496e-ad3b-2afca4416b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3bc24c5-73ad-421a-9408-3ea555be4a07}" enabled="0" method="" siteId="{53bc24c5-73ad-421a-9408-3ea555be4a07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486</Words>
  <Characters>4132</Characters>
  <Application>Microsoft Office Word</Application>
  <DocSecurity>0</DocSecurity>
  <Lines>241</Lines>
  <Paragraphs>8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Manager>Kanclerz</Manager>
  <Company>DSWETWP</Company>
  <LinksUpToDate>false</LinksUpToDate>
  <CharactersWithSpaces>4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ełnomocnik rektora ds. studenckich</dc:subject>
  <dc:creator>Paweł Bandura</dc:creator>
  <cp:lastModifiedBy>Marta Fronczak-Pydych</cp:lastModifiedBy>
  <cp:revision>4</cp:revision>
  <cp:lastPrinted>2020-11-17T09:23:00Z</cp:lastPrinted>
  <dcterms:created xsi:type="dcterms:W3CDTF">2026-02-05T11:38:00Z</dcterms:created>
  <dcterms:modified xsi:type="dcterms:W3CDTF">2026-02-05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F39D89958A3248A48466E397DDF11A</vt:lpwstr>
  </property>
</Properties>
</file>